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C64825" w14:textId="605CE7DB" w:rsidR="007367DF" w:rsidRDefault="009B13EC" w:rsidP="007367DF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Online </w:t>
      </w:r>
      <w:r w:rsidR="0054613F">
        <w:rPr>
          <w:rFonts w:ascii="Arial" w:hAnsi="Arial" w:cs="Arial"/>
          <w:b/>
          <w:bCs/>
          <w:u w:val="single"/>
        </w:rPr>
        <w:t>Supplementary</w:t>
      </w:r>
      <w:r w:rsidR="007367DF" w:rsidRPr="00450AEB">
        <w:rPr>
          <w:rFonts w:ascii="Arial" w:hAnsi="Arial" w:cs="Arial"/>
          <w:b/>
          <w:bCs/>
          <w:u w:val="single"/>
        </w:rPr>
        <w:t xml:space="preserve"> tables and figures</w:t>
      </w:r>
    </w:p>
    <w:p w14:paraId="61418192" w14:textId="15BA0749" w:rsidR="007367DF" w:rsidRPr="00094BA1" w:rsidRDefault="0054613F" w:rsidP="007367DF">
      <w:pPr>
        <w:rPr>
          <w:rFonts w:ascii="Arial" w:hAnsi="Arial" w:cs="Arial"/>
          <w:b/>
          <w:bCs/>
          <w:sz w:val="18"/>
          <w:szCs w:val="18"/>
          <w:u w:val="single"/>
          <w:shd w:val="clear" w:color="auto" w:fill="FFFFFF"/>
        </w:rPr>
      </w:pPr>
      <w:r w:rsidRPr="0054613F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 xml:space="preserve">Supplementary </w:t>
      </w:r>
      <w:r w:rsidR="007F75C4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>T</w:t>
      </w:r>
      <w:r w:rsidR="007367DF" w:rsidRPr="00094BA1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 xml:space="preserve">able </w:t>
      </w:r>
      <w:r w:rsidR="008F4109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>S</w:t>
      </w:r>
      <w:r w:rsidR="00F00D76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>1</w:t>
      </w:r>
      <w:r w:rsidR="007367DF" w:rsidRPr="00094BA1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 xml:space="preserve">: </w:t>
      </w:r>
      <w:proofErr w:type="spellStart"/>
      <w:r w:rsidR="007367DF" w:rsidRPr="00094BA1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>O</w:t>
      </w:r>
      <w:r w:rsidR="00B454FE" w:rsidRPr="00094BA1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>malizumab</w:t>
      </w:r>
      <w:proofErr w:type="spellEnd"/>
      <w:r w:rsidR="00B454FE" w:rsidRPr="00094BA1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 xml:space="preserve"> </w:t>
      </w:r>
      <w:proofErr w:type="gramStart"/>
      <w:r w:rsidR="007367DF" w:rsidRPr="00094BA1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>responders</w:t>
      </w:r>
      <w:proofErr w:type="gramEnd"/>
      <w:r w:rsidR="007367DF" w:rsidRPr="00094BA1"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  <w:t xml:space="preserve"> vs non-responders</w:t>
      </w:r>
    </w:p>
    <w:tbl>
      <w:tblPr>
        <w:tblW w:w="5420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846"/>
        <w:gridCol w:w="708"/>
        <w:gridCol w:w="1985"/>
        <w:gridCol w:w="639"/>
        <w:gridCol w:w="919"/>
      </w:tblGrid>
      <w:tr w:rsidR="007367DF" w:rsidRPr="00450AEB" w14:paraId="522ACC2A" w14:textId="77777777" w:rsidTr="00B00E4B">
        <w:trPr>
          <w:trHeight w:val="288"/>
          <w:jc w:val="center"/>
        </w:trPr>
        <w:tc>
          <w:tcPr>
            <w:tcW w:w="1882" w:type="pct"/>
            <w:shd w:val="clear" w:color="D9E1F2" w:fill="D9E1F2"/>
            <w:noWrap/>
            <w:vAlign w:val="center"/>
            <w:hideMark/>
          </w:tcPr>
          <w:p w14:paraId="2914960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</w:p>
        </w:tc>
        <w:tc>
          <w:tcPr>
            <w:tcW w:w="1306" w:type="pct"/>
            <w:gridSpan w:val="2"/>
            <w:shd w:val="clear" w:color="D9E1F2" w:fill="D9E1F2"/>
            <w:noWrap/>
            <w:vAlign w:val="center"/>
            <w:hideMark/>
          </w:tcPr>
          <w:p w14:paraId="15CB87A5" w14:textId="21290B8F" w:rsidR="007367DF" w:rsidRPr="00450AEB" w:rsidRDefault="00CB1414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malizumab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responder 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br/>
              <w:t>N</w:t>
            </w:r>
            <w:r w:rsidR="007367D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=</w:t>
            </w:r>
            <w:r w:rsidR="007367D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92, 88.5%</w:t>
            </w:r>
          </w:p>
        </w:tc>
        <w:tc>
          <w:tcPr>
            <w:tcW w:w="1342" w:type="pct"/>
            <w:gridSpan w:val="2"/>
            <w:shd w:val="clear" w:color="D9E1F2" w:fill="D9E1F2"/>
            <w:noWrap/>
            <w:vAlign w:val="center"/>
            <w:hideMark/>
          </w:tcPr>
          <w:p w14:paraId="3C1F9245" w14:textId="1517AC5F" w:rsidR="007367DF" w:rsidRPr="00450AEB" w:rsidRDefault="00CB1414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malizumab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non-responder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br/>
              <w:t xml:space="preserve"> N = 12, 11.5%</w:t>
            </w:r>
          </w:p>
        </w:tc>
        <w:tc>
          <w:tcPr>
            <w:tcW w:w="470" w:type="pct"/>
            <w:shd w:val="clear" w:color="D9E1F2" w:fill="D9E1F2"/>
            <w:vAlign w:val="center"/>
          </w:tcPr>
          <w:p w14:paraId="223B25E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</w:p>
        </w:tc>
      </w:tr>
      <w:tr w:rsidR="007367DF" w:rsidRPr="00450AEB" w14:paraId="5C0B38F0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  <w:hideMark/>
          </w:tcPr>
          <w:p w14:paraId="4EE743A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</w:p>
        </w:tc>
        <w:tc>
          <w:tcPr>
            <w:tcW w:w="944" w:type="pct"/>
            <w:shd w:val="clear" w:color="auto" w:fill="auto"/>
            <w:noWrap/>
            <w:vAlign w:val="center"/>
            <w:hideMark/>
          </w:tcPr>
          <w:p w14:paraId="191AE95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Mean (SD) / Median (IQR)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14:paraId="38772EC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F4AAFF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Mean (SD) / Median (IQR)</w:t>
            </w:r>
          </w:p>
        </w:tc>
        <w:tc>
          <w:tcPr>
            <w:tcW w:w="327" w:type="pct"/>
            <w:shd w:val="clear" w:color="auto" w:fill="auto"/>
            <w:noWrap/>
            <w:vAlign w:val="center"/>
            <w:hideMark/>
          </w:tcPr>
          <w:p w14:paraId="7F4E1DA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14:paraId="72D477F7" w14:textId="3067322F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-value</w:t>
            </w:r>
          </w:p>
        </w:tc>
      </w:tr>
      <w:tr w:rsidR="00E030FF" w:rsidRPr="00450AEB" w14:paraId="23F9AE31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359432EB" w14:textId="464201F4" w:rsidR="00E030FF" w:rsidRPr="00450AEB" w:rsidRDefault="00EB27D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nual</w:t>
            </w:r>
            <w:r w:rsidR="00E030F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rate of exacerbations</w:t>
            </w:r>
            <w:r w:rsidR="00E030F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="00E030F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1172322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 (2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64FA87E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7A3DDB8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 (4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321AAB1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4423943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055</w:t>
            </w:r>
          </w:p>
        </w:tc>
      </w:tr>
      <w:tr w:rsidR="00E030FF" w:rsidRPr="00450AEB" w14:paraId="3F87793F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3C9C47B9" w14:textId="771377B2" w:rsidR="00E030FF" w:rsidRPr="00450AEB" w:rsidRDefault="00EB27D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nual</w:t>
            </w:r>
            <w:r w:rsidR="00E030F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rate of AHE</w:t>
            </w:r>
            <w:r w:rsidR="00E030F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="00E030F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5278475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 (2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6B55CB3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8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5561EB6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 (2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2891848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7196C16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41</w:t>
            </w:r>
          </w:p>
        </w:tc>
      </w:tr>
      <w:tr w:rsidR="00E030FF" w:rsidRPr="00450AEB" w14:paraId="4A52B2C3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4B432919" w14:textId="65BB85D2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aximum IgE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- </w:t>
            </w:r>
            <w:proofErr w:type="spellStart"/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kU</w:t>
            </w:r>
            <w:proofErr w:type="spellEnd"/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/L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6A8C7B4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60.8 (388.6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2A62FCE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328E2D0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7 (536.1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13611A1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0F339E7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69</w:t>
            </w:r>
          </w:p>
        </w:tc>
      </w:tr>
      <w:tr w:rsidR="00E030FF" w:rsidRPr="00450AEB" w14:paraId="52A476EB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61A0CEE2" w14:textId="1AE6791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Maximum </w:t>
            </w:r>
            <w:r w:rsidRPr="007F75C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B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count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-cells/µL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712DB17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00 (400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00FDAAE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7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1E92FC4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50 (775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07E4C96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6F0FF7D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05</w:t>
            </w:r>
          </w:p>
        </w:tc>
      </w:tr>
      <w:tr w:rsidR="00E030FF" w:rsidRPr="00450AEB" w14:paraId="0DDD2FAD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0A72FC40" w14:textId="0395F5AF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Baseline 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CQ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6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ean (SD)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7843E5C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.95 (1.28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5FD3353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0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44AE9B0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.85 (0.78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797D95D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5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61EAF59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69</w:t>
            </w:r>
          </w:p>
        </w:tc>
      </w:tr>
      <w:tr w:rsidR="00E030FF" w:rsidRPr="00450AEB" w14:paraId="3533E9E0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797AB6B1" w14:textId="0E4D5970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FENO, median (IQR) - ppb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73BFA30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9.5 (37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19DD3D3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4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57818D4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4 (52.21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20163FD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109B69B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36</w:t>
            </w:r>
          </w:p>
        </w:tc>
      </w:tr>
      <w:tr w:rsidR="00E030FF" w:rsidRPr="00450AEB" w14:paraId="1AB22C42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23A00008" w14:textId="104DD931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 M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intenance OCS dose,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median (IQR) - mg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4C2DFB9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 (13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1B198AA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3DE9D8E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 (20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4F31F4E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4A8CE82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91</w:t>
            </w:r>
          </w:p>
        </w:tc>
      </w:tr>
      <w:tr w:rsidR="00E030FF" w:rsidRPr="00450AEB" w14:paraId="60E6D89E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40589387" w14:textId="1C27297F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 Clinic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FEV</w:t>
            </w:r>
            <w:r w:rsidRPr="00B40869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bscript"/>
                <w:lang w:eastAsia="en-MY"/>
              </w:rPr>
              <w:t>1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%, mean (SD)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21207AA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8.13 (20.49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760F60D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47030D1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8.30 (20.22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5B1933D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70E6CA2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37</w:t>
            </w:r>
          </w:p>
        </w:tc>
      </w:tr>
      <w:tr w:rsidR="00E030FF" w:rsidRPr="00450AEB" w14:paraId="7BC085D1" w14:textId="77777777" w:rsidTr="00EB34B3">
        <w:trPr>
          <w:trHeight w:val="3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13110F20" w14:textId="491D99ED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MI, median (IQR) - kgm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perscript"/>
                <w:lang w:eastAsia="en-MY"/>
              </w:rPr>
              <w:t>-2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107DFD6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0.36 (5.99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4C6FAD9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73634AC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6.77 (10.03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433894B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6CAE74B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051</w:t>
            </w:r>
          </w:p>
        </w:tc>
      </w:tr>
      <w:tr w:rsidR="00E030FF" w:rsidRPr="00450AEB" w14:paraId="0690DE21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23DA8E26" w14:textId="152F96EE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ge of asthma diagnosis, median (IQR) - y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128C1EF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1 (25.50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248C0D4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2BE5E45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 (12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2D76848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36C6E01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23</w:t>
            </w:r>
          </w:p>
        </w:tc>
      </w:tr>
      <w:tr w:rsidR="00E030FF" w:rsidRPr="00450AEB" w14:paraId="7FDFB889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7EA65BCB" w14:textId="566F2616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Age at study, 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an (SD) - y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4F1C89B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3 (15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14DBD47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5072F92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4 (12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65CC324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65B22FC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25</w:t>
            </w:r>
          </w:p>
        </w:tc>
      </w:tr>
      <w:tr w:rsidR="00E030FF" w:rsidRPr="00450AEB" w14:paraId="29AF6DC7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44B7586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48C7525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ercentage (N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21AEB52A" w14:textId="77777777" w:rsidR="00E030FF" w:rsidRPr="00EB34B3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EB34B3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4668D2C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ercentage (N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3E6A801F" w14:textId="77777777" w:rsidR="00E030FF" w:rsidRPr="00EB34B3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EB34B3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16C1F3B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-value</w:t>
            </w:r>
          </w:p>
        </w:tc>
      </w:tr>
      <w:tr w:rsidR="00E030FF" w:rsidRPr="00450AEB" w14:paraId="4C2BB281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4A132AE8" w14:textId="1ABB90F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Multiple (&gt;1) AHE 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n the past year, Yes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5C61E84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7.4% (23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331928D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8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67407E4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4.5% (6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3039FA4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3B44743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085</w:t>
            </w:r>
          </w:p>
        </w:tc>
      </w:tr>
      <w:tr w:rsidR="00E030FF" w:rsidRPr="00450AEB" w14:paraId="6CEFD9D3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436BEC1C" w14:textId="64D41DF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On 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aintenance OCS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at baseline, Yes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1E4DC19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6.7% (43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2807B7E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4B263BA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8.3% (7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14CA8A3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3925746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50</w:t>
            </w:r>
          </w:p>
        </w:tc>
      </w:tr>
      <w:tr w:rsidR="00E030FF" w:rsidRPr="00450AEB" w14:paraId="036B8A4F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48847341" w14:textId="67DE78CE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dult-onset asthma, Yes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1C466B5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9.3% (35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5490C39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50AB7F2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8.2% (2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5E3996B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6258CAD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05</w:t>
            </w:r>
          </w:p>
        </w:tc>
      </w:tr>
      <w:tr w:rsidR="00E030FF" w:rsidRPr="00450AEB" w14:paraId="7AEDC795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4FA59C24" w14:textId="4DDBB4A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ex, Male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1F63E7B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5.9% (33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56BC709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1638B51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.3% (1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1887F17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324778B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098</w:t>
            </w:r>
          </w:p>
        </w:tc>
      </w:tr>
      <w:tr w:rsidR="00E030FF" w:rsidRPr="00450AEB" w14:paraId="4999EC73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  <w:hideMark/>
          </w:tcPr>
          <w:p w14:paraId="0F0EA28E" w14:textId="3B6C9F88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thnicity, White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  <w:hideMark/>
          </w:tcPr>
          <w:p w14:paraId="3F7EEC2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9.1% (82)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14:paraId="0335F0A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475E0CC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3.3% (10)</w:t>
            </w:r>
          </w:p>
        </w:tc>
        <w:tc>
          <w:tcPr>
            <w:tcW w:w="327" w:type="pct"/>
            <w:shd w:val="clear" w:color="auto" w:fill="auto"/>
            <w:noWrap/>
            <w:vAlign w:val="center"/>
            <w:hideMark/>
          </w:tcPr>
          <w:p w14:paraId="7E1C635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14:paraId="221CE56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27</w:t>
            </w:r>
          </w:p>
        </w:tc>
      </w:tr>
      <w:tr w:rsidR="00E030FF" w:rsidRPr="00450AEB" w14:paraId="4C9301A1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  <w:hideMark/>
          </w:tcPr>
          <w:p w14:paraId="3110C28F" w14:textId="612901EA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Rhinitis, Ever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  <w:hideMark/>
          </w:tcPr>
          <w:p w14:paraId="6B04A61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73.0% (54)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14:paraId="2C63A3E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2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0593CAE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3.3% (10)</w:t>
            </w:r>
          </w:p>
        </w:tc>
        <w:tc>
          <w:tcPr>
            <w:tcW w:w="327" w:type="pct"/>
            <w:shd w:val="clear" w:color="auto" w:fill="auto"/>
            <w:noWrap/>
            <w:vAlign w:val="center"/>
            <w:hideMark/>
          </w:tcPr>
          <w:p w14:paraId="11DCE98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14:paraId="62F7841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23</w:t>
            </w:r>
          </w:p>
        </w:tc>
      </w:tr>
      <w:tr w:rsidR="00E030FF" w:rsidRPr="00450AEB" w14:paraId="59B2D8B7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3EB25BD3" w14:textId="6A81907D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GORD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5B797B6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4.1% (59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5E80F34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14015C6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3.6% (7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1342E06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07A82C2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E030FF" w:rsidRPr="00450AEB" w14:paraId="4D3217BD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  <w:hideMark/>
          </w:tcPr>
          <w:p w14:paraId="3D30CAAF" w14:textId="5E4FC78E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moking histor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  <w:hideMark/>
          </w:tcPr>
          <w:p w14:paraId="13DC6C2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3.5% (40)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14:paraId="0A2CC53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296B4A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1.7% (5)</w:t>
            </w:r>
          </w:p>
        </w:tc>
        <w:tc>
          <w:tcPr>
            <w:tcW w:w="327" w:type="pct"/>
            <w:shd w:val="clear" w:color="auto" w:fill="auto"/>
            <w:noWrap/>
            <w:vAlign w:val="center"/>
            <w:hideMark/>
          </w:tcPr>
          <w:p w14:paraId="1A9D7D8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14:paraId="26E57E7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905</w:t>
            </w:r>
          </w:p>
        </w:tc>
      </w:tr>
      <w:tr w:rsidR="00E030FF" w:rsidRPr="00450AEB" w14:paraId="6B0ECDF0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15C58C73" w14:textId="773032A4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besity (BMI≥30kgm</w:t>
            </w:r>
            <w:r w:rsidRPr="003A7C73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perscript"/>
                <w:lang w:eastAsia="en-MY"/>
              </w:rPr>
              <w:t>-2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)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56A9C2A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0.0% (46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499CBD2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1D118E7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75.0% (9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4593F48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5819A65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03</w:t>
            </w:r>
          </w:p>
        </w:tc>
      </w:tr>
      <w:tr w:rsidR="00E030FF" w:rsidRPr="00450AEB" w14:paraId="7CECE5B0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31FF5FD5" w14:textId="01144E0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CU admission for asth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2D0C3AB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6.4% (24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4935F54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3610248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1.7% (5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2456003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12525E0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11</w:t>
            </w:r>
          </w:p>
        </w:tc>
      </w:tr>
      <w:tr w:rsidR="00E030FF" w:rsidRPr="00450AEB" w14:paraId="0AE1C788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  <w:hideMark/>
          </w:tcPr>
          <w:p w14:paraId="273479EA" w14:textId="208A10A1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ntubation for asth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  <w:hideMark/>
          </w:tcPr>
          <w:p w14:paraId="2335CBE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4.3% (13)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14:paraId="61DCBBE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6C217C5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6.7% (2)</w:t>
            </w:r>
          </w:p>
        </w:tc>
        <w:tc>
          <w:tcPr>
            <w:tcW w:w="327" w:type="pct"/>
            <w:shd w:val="clear" w:color="auto" w:fill="auto"/>
            <w:noWrap/>
            <w:vAlign w:val="center"/>
            <w:hideMark/>
          </w:tcPr>
          <w:p w14:paraId="5BABCCE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14:paraId="68E095D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86</w:t>
            </w:r>
          </w:p>
        </w:tc>
      </w:tr>
      <w:tr w:rsidR="00E030FF" w:rsidRPr="00450AEB" w14:paraId="669163A4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  <w:hideMark/>
          </w:tcPr>
          <w:p w14:paraId="12B05F23" w14:textId="5E01ACF2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Dysfunctional breathing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  <w:hideMark/>
          </w:tcPr>
          <w:p w14:paraId="133E741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8.8% (42)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14:paraId="5DF78C6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7CD288F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6.7% (8)</w:t>
            </w:r>
          </w:p>
        </w:tc>
        <w:tc>
          <w:tcPr>
            <w:tcW w:w="327" w:type="pct"/>
            <w:shd w:val="clear" w:color="auto" w:fill="auto"/>
            <w:noWrap/>
            <w:vAlign w:val="center"/>
            <w:hideMark/>
          </w:tcPr>
          <w:p w14:paraId="33DE1A8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14:paraId="6AAC143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47</w:t>
            </w:r>
          </w:p>
        </w:tc>
      </w:tr>
      <w:tr w:rsidR="00E030FF" w:rsidRPr="00450AEB" w14:paraId="4CB1CCC4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72A8719A" w14:textId="2A699B6F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LO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431B17C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7.5% (14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016C30C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2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2E98AD1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3.3% (4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32363BC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65A02B8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41</w:t>
            </w:r>
          </w:p>
        </w:tc>
      </w:tr>
      <w:tr w:rsidR="00E030FF" w:rsidRPr="00450AEB" w14:paraId="0ADFA832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5C0955B7" w14:textId="3E9C26A8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Depression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6D2A378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0.4% (24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07A02A8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3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268C4EC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5.5% (5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6FB77BB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6D12F22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16</w:t>
            </w:r>
          </w:p>
        </w:tc>
      </w:tr>
      <w:tr w:rsidR="00E030FF" w:rsidRPr="00450AEB" w14:paraId="46A2A426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41442F4D" w14:textId="65F662E4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xie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6FD76C1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6.6% (21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365ACDB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3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54933FE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3.6% (7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3007208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1C781AA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31</w:t>
            </w:r>
          </w:p>
        </w:tc>
      </w:tr>
      <w:tr w:rsidR="00E030FF" w:rsidRPr="00450AEB" w14:paraId="534F4F03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688023D6" w14:textId="099CCC6A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ronchiectasis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16EBC76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4.4% (13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6E4C604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03174D2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6.7% (2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2FF8A41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70BB0F8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E030FF" w:rsidRPr="00450AEB" w14:paraId="51EB6075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  <w:hideMark/>
          </w:tcPr>
          <w:p w14:paraId="2496FCEF" w14:textId="387E7EC9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alicylate sensitivi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  <w:hideMark/>
          </w:tcPr>
          <w:p w14:paraId="4F72244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3.3% (30)</w:t>
            </w:r>
          </w:p>
        </w:tc>
        <w:tc>
          <w:tcPr>
            <w:tcW w:w="362" w:type="pct"/>
            <w:shd w:val="clear" w:color="auto" w:fill="auto"/>
            <w:noWrap/>
            <w:vAlign w:val="center"/>
            <w:hideMark/>
          </w:tcPr>
          <w:p w14:paraId="68E7A91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15" w:type="pct"/>
            <w:shd w:val="clear" w:color="auto" w:fill="auto"/>
            <w:noWrap/>
            <w:vAlign w:val="center"/>
            <w:hideMark/>
          </w:tcPr>
          <w:p w14:paraId="1A4FA32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3.3% (4)</w:t>
            </w:r>
          </w:p>
        </w:tc>
        <w:tc>
          <w:tcPr>
            <w:tcW w:w="327" w:type="pct"/>
            <w:shd w:val="clear" w:color="auto" w:fill="auto"/>
            <w:noWrap/>
            <w:vAlign w:val="center"/>
            <w:hideMark/>
          </w:tcPr>
          <w:p w14:paraId="7C325B3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  <w:hideMark/>
          </w:tcPr>
          <w:p w14:paraId="32E3381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E030FF" w:rsidRPr="00450AEB" w14:paraId="55957105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4DE058BF" w14:textId="18616D15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ABPA, Ever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32B974F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2.2% (11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0FC9494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380CF3F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6.7% (2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63F76BD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25F2258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49</w:t>
            </w:r>
          </w:p>
        </w:tc>
      </w:tr>
      <w:tr w:rsidR="00E030FF" w:rsidRPr="00450AEB" w14:paraId="0E590015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611DBEA1" w14:textId="31C367AB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ulphite sensitivi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4D27235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7.8% (7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7182CBC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41D0FDC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6.7% (2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09A42BF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7A36409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86</w:t>
            </w:r>
          </w:p>
        </w:tc>
      </w:tr>
      <w:tr w:rsidR="00E030FF" w:rsidRPr="00450AEB" w14:paraId="419CAAF5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0764D8A9" w14:textId="5A14A002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COPD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42D8734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.7% (6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04CA76B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6639AFE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% (0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4E1E5E8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7E1D358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63</w:t>
            </w:r>
          </w:p>
        </w:tc>
      </w:tr>
      <w:tr w:rsidR="00E030FF" w:rsidRPr="00450AEB" w14:paraId="780160EF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32574428" w14:textId="3729B6F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Nasal polyps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58DE937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0.9% (18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6DCCFDE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6C35321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7.3% (3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4FCEF4B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518F0D6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99</w:t>
            </w:r>
          </w:p>
        </w:tc>
      </w:tr>
      <w:tr w:rsidR="00E030FF" w:rsidRPr="00450AEB" w14:paraId="73A4182C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67F0A616" w14:textId="660A09B4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Nasal (polyps / sinus) surgery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Ever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16207E2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1.3% (26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7795323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3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31B3D50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6.4% (4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5B0022D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2F448B6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40</w:t>
            </w:r>
          </w:p>
        </w:tc>
      </w:tr>
      <w:tr w:rsidR="00E030FF" w:rsidRPr="00450AEB" w14:paraId="5FFC6EE5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79404D90" w14:textId="20CF90D0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Urticaria or Angioede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32EC77A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3.3% (12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34B6787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5738354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.3% (1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22620DD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26BA9BE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E030FF" w:rsidRPr="00450AEB" w14:paraId="5AF5F822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72372FF0" w14:textId="6FFB464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S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4A3707D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.4% (4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3C34B47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4CFC58F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.3% (1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07EE528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5CE1BBF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72</w:t>
            </w:r>
          </w:p>
        </w:tc>
      </w:tr>
      <w:tr w:rsidR="00E030FF" w:rsidRPr="00450AEB" w14:paraId="44F495F3" w14:textId="77777777" w:rsidTr="00EB34B3">
        <w:trPr>
          <w:trHeight w:val="288"/>
          <w:jc w:val="center"/>
        </w:trPr>
        <w:tc>
          <w:tcPr>
            <w:tcW w:w="1882" w:type="pct"/>
            <w:shd w:val="clear" w:color="auto" w:fill="auto"/>
            <w:noWrap/>
            <w:vAlign w:val="center"/>
          </w:tcPr>
          <w:p w14:paraId="293D09AB" w14:textId="3B13A5EA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cze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44" w:type="pct"/>
            <w:shd w:val="clear" w:color="auto" w:fill="auto"/>
            <w:noWrap/>
            <w:vAlign w:val="center"/>
          </w:tcPr>
          <w:p w14:paraId="25A8AC6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3.0% (30)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52E9D51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15" w:type="pct"/>
            <w:shd w:val="clear" w:color="auto" w:fill="auto"/>
            <w:noWrap/>
            <w:vAlign w:val="center"/>
          </w:tcPr>
          <w:p w14:paraId="6FA1852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5.0% (3)</w:t>
            </w: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227D741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70" w:type="pct"/>
            <w:shd w:val="clear" w:color="auto" w:fill="auto"/>
            <w:noWrap/>
            <w:vAlign w:val="center"/>
          </w:tcPr>
          <w:p w14:paraId="41DC8C0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47</w:t>
            </w:r>
          </w:p>
        </w:tc>
      </w:tr>
    </w:tbl>
    <w:p w14:paraId="762967F6" w14:textId="485A37EE" w:rsidR="007367DF" w:rsidRPr="00450AEB" w:rsidRDefault="007367DF" w:rsidP="007367DF">
      <w:pPr>
        <w:rPr>
          <w:rFonts w:ascii="Arial" w:hAnsi="Arial" w:cs="Arial"/>
          <w:sz w:val="12"/>
          <w:szCs w:val="12"/>
          <w:shd w:val="clear" w:color="auto" w:fill="FFFFFF"/>
        </w:rPr>
      </w:pPr>
      <w:r w:rsidRPr="00450AEB">
        <w:rPr>
          <w:rFonts w:ascii="Arial" w:hAnsi="Arial" w:cs="Arial"/>
          <w:sz w:val="12"/>
          <w:szCs w:val="12"/>
        </w:rPr>
        <w:t xml:space="preserve">Categorical data </w:t>
      </w:r>
      <w:r w:rsidR="005F4524">
        <w:rPr>
          <w:rFonts w:ascii="Arial" w:hAnsi="Arial" w:cs="Arial"/>
          <w:sz w:val="12"/>
          <w:szCs w:val="12"/>
        </w:rPr>
        <w:t>are</w:t>
      </w:r>
      <w:r w:rsidRPr="00450AEB">
        <w:rPr>
          <w:rFonts w:ascii="Arial" w:hAnsi="Arial" w:cs="Arial"/>
          <w:sz w:val="12"/>
          <w:szCs w:val="12"/>
        </w:rPr>
        <w:t xml:space="preserve"> presented as proportions and numbers. Continuous data </w:t>
      </w:r>
      <w:r w:rsidR="00DC4365">
        <w:rPr>
          <w:rFonts w:ascii="Arial" w:hAnsi="Arial" w:cs="Arial"/>
          <w:sz w:val="12"/>
          <w:szCs w:val="12"/>
        </w:rPr>
        <w:t>are</w:t>
      </w:r>
      <w:r w:rsidRPr="00450AEB">
        <w:rPr>
          <w:rFonts w:ascii="Arial" w:hAnsi="Arial" w:cs="Arial"/>
          <w:sz w:val="12"/>
          <w:szCs w:val="12"/>
        </w:rPr>
        <w:t xml:space="preserve"> either presented as Median + Interquartile range (IQR) or Mean + standard deviation (SD).</w:t>
      </w:r>
      <w:r w:rsidRPr="00450AEB">
        <w:rPr>
          <w:rFonts w:ascii="Arial" w:eastAsia="Times New Roman" w:hAnsi="Arial" w:cs="Arial"/>
          <w:sz w:val="12"/>
          <w:szCs w:val="12"/>
          <w:lang w:eastAsia="en-MY"/>
        </w:rPr>
        <w:t xml:space="preserve"> </w:t>
      </w:r>
      <w:r w:rsidR="009C1400" w:rsidRPr="00BF2A38">
        <w:rPr>
          <w:rFonts w:ascii="Arial" w:hAnsi="Arial" w:cs="Arial"/>
          <w:sz w:val="12"/>
          <w:szCs w:val="12"/>
        </w:rPr>
        <w:t xml:space="preserve">Exacerbations: incidence of exacerbations requiring OCS / increase in maintenance OCS. </w:t>
      </w:r>
      <w:r w:rsidRPr="00450AEB">
        <w:rPr>
          <w:rFonts w:ascii="Arial" w:hAnsi="Arial" w:cs="Arial"/>
          <w:sz w:val="12"/>
          <w:szCs w:val="12"/>
        </w:rPr>
        <w:t>AHE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acute healthcare encounters, which include Emergency department/ hospital admissions. </w:t>
      </w:r>
      <w:r w:rsidR="007F75C4" w:rsidRPr="007F75C4">
        <w:rPr>
          <w:rFonts w:ascii="Arial" w:hAnsi="Arial" w:cs="Arial"/>
          <w:sz w:val="12"/>
          <w:szCs w:val="12"/>
        </w:rPr>
        <w:t>PBE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</w:t>
      </w:r>
      <w:r w:rsidR="007F75C4">
        <w:rPr>
          <w:rFonts w:ascii="Arial" w:hAnsi="Arial" w:cs="Arial"/>
          <w:sz w:val="12"/>
          <w:szCs w:val="12"/>
        </w:rPr>
        <w:t xml:space="preserve">peripheral blood </w:t>
      </w:r>
      <w:r w:rsidRPr="00450AEB">
        <w:rPr>
          <w:rFonts w:ascii="Arial" w:hAnsi="Arial" w:cs="Arial"/>
          <w:sz w:val="12"/>
          <w:szCs w:val="12"/>
        </w:rPr>
        <w:t>eosinophils. µL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microlite</w:t>
      </w:r>
      <w:r w:rsidR="000A2479">
        <w:rPr>
          <w:rFonts w:ascii="Arial" w:hAnsi="Arial" w:cs="Arial"/>
          <w:sz w:val="12"/>
          <w:szCs w:val="12"/>
        </w:rPr>
        <w:t>r</w:t>
      </w:r>
      <w:r w:rsidRPr="00450AEB">
        <w:rPr>
          <w:rFonts w:ascii="Arial" w:hAnsi="Arial" w:cs="Arial"/>
          <w:sz w:val="12"/>
          <w:szCs w:val="12"/>
        </w:rPr>
        <w:t>. ACQ6: Asthma Control Questionnaire 6. FENO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fractional exhaled nitric oxide.  ppb: parts per billion. OCS: oral corticosteroids; mg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milligrams. FEV</w:t>
      </w:r>
      <w:r w:rsidRPr="008A2928">
        <w:rPr>
          <w:rFonts w:ascii="Arial" w:hAnsi="Arial" w:cs="Arial"/>
          <w:sz w:val="12"/>
          <w:szCs w:val="12"/>
          <w:vertAlign w:val="subscript"/>
        </w:rPr>
        <w:t>1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forced expiratory volume in one second. BMI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Body mass index.   GORD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</w:t>
      </w:r>
      <w:r w:rsidR="00F00D76">
        <w:rPr>
          <w:rFonts w:ascii="Arial" w:hAnsi="Arial" w:cs="Arial"/>
          <w:sz w:val="12"/>
          <w:szCs w:val="12"/>
        </w:rPr>
        <w:t>Gastro-oesophageal</w:t>
      </w:r>
      <w:r w:rsidRPr="00450AEB">
        <w:rPr>
          <w:rFonts w:ascii="Arial" w:hAnsi="Arial" w:cs="Arial"/>
          <w:sz w:val="12"/>
          <w:szCs w:val="12"/>
        </w:rPr>
        <w:t xml:space="preserve"> reflux disease. SPT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skin prick test</w:t>
      </w:r>
      <w:r w:rsidR="00956DE3">
        <w:rPr>
          <w:rFonts w:ascii="Arial" w:hAnsi="Arial" w:cs="Arial"/>
          <w:sz w:val="12"/>
          <w:szCs w:val="12"/>
        </w:rPr>
        <w:t>.</w:t>
      </w:r>
      <w:r w:rsidRPr="00450AEB">
        <w:rPr>
          <w:rFonts w:ascii="Arial" w:hAnsi="Arial" w:cs="Arial"/>
          <w:sz w:val="12"/>
          <w:szCs w:val="12"/>
        </w:rPr>
        <w:t xml:space="preserve"> </w:t>
      </w:r>
      <w:proofErr w:type="spellStart"/>
      <w:r w:rsidRPr="00450AEB">
        <w:rPr>
          <w:rFonts w:ascii="Arial" w:hAnsi="Arial" w:cs="Arial"/>
          <w:sz w:val="12"/>
          <w:szCs w:val="12"/>
        </w:rPr>
        <w:t>sIgE</w:t>
      </w:r>
      <w:proofErr w:type="spellEnd"/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specific </w:t>
      </w:r>
      <w:proofErr w:type="spellStart"/>
      <w:r w:rsidRPr="00450AEB">
        <w:rPr>
          <w:rFonts w:ascii="Arial" w:hAnsi="Arial" w:cs="Arial"/>
          <w:sz w:val="12"/>
          <w:szCs w:val="12"/>
        </w:rPr>
        <w:t>IgE</w:t>
      </w:r>
      <w:proofErr w:type="spellEnd"/>
      <w:r w:rsidRPr="00450AEB">
        <w:rPr>
          <w:rFonts w:ascii="Arial" w:hAnsi="Arial" w:cs="Arial"/>
          <w:sz w:val="12"/>
          <w:szCs w:val="12"/>
        </w:rPr>
        <w:t>. ICU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intensive care unit. ABPA: allergic bronchopulmonary aspergillosis. COPD: chronic obstructive pulmonary disease. ILO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intermittent laryngeal obstruction. OSA</w:t>
      </w:r>
      <w:r w:rsidR="00561286">
        <w:rPr>
          <w:rFonts w:ascii="Arial" w:hAnsi="Arial" w:cs="Arial"/>
          <w:sz w:val="12"/>
          <w:szCs w:val="12"/>
        </w:rPr>
        <w:t>:</w:t>
      </w:r>
      <w:r w:rsidRPr="00450AEB">
        <w:rPr>
          <w:rFonts w:ascii="Arial" w:hAnsi="Arial" w:cs="Arial"/>
          <w:sz w:val="12"/>
          <w:szCs w:val="12"/>
        </w:rPr>
        <w:t xml:space="preserve"> obstructive sleep </w:t>
      </w:r>
      <w:proofErr w:type="spellStart"/>
      <w:r w:rsidRPr="00450AEB">
        <w:rPr>
          <w:rFonts w:ascii="Arial" w:hAnsi="Arial" w:cs="Arial"/>
          <w:sz w:val="12"/>
          <w:szCs w:val="12"/>
        </w:rPr>
        <w:t>apnea</w:t>
      </w:r>
      <w:proofErr w:type="spellEnd"/>
      <w:r w:rsidRPr="00450AEB">
        <w:rPr>
          <w:rFonts w:ascii="Arial" w:hAnsi="Arial" w:cs="Arial"/>
          <w:sz w:val="12"/>
          <w:szCs w:val="12"/>
        </w:rPr>
        <w:t xml:space="preserve">. </w:t>
      </w:r>
      <w:r>
        <w:rPr>
          <w:rFonts w:ascii="Arial" w:hAnsi="Arial" w:cs="Arial"/>
          <w:sz w:val="12"/>
          <w:szCs w:val="12"/>
        </w:rPr>
        <w:t>Unpaired t-tests,</w:t>
      </w:r>
      <w:r w:rsidRPr="00191D04">
        <w:t xml:space="preserve"> </w:t>
      </w:r>
      <w:r w:rsidRPr="00191D04">
        <w:rPr>
          <w:rFonts w:ascii="Arial" w:hAnsi="Arial" w:cs="Arial"/>
          <w:sz w:val="12"/>
          <w:szCs w:val="12"/>
        </w:rPr>
        <w:t xml:space="preserve">Mann-Whitney U test, </w:t>
      </w:r>
      <w:r w:rsidRPr="00B40869">
        <w:rPr>
          <w:rFonts w:ascii="Arial" w:hAnsi="Arial" w:cs="Arial"/>
          <w:sz w:val="12"/>
          <w:szCs w:val="12"/>
        </w:rPr>
        <w:t>Chi-square test</w:t>
      </w:r>
      <w:r>
        <w:rPr>
          <w:rFonts w:ascii="Arial" w:hAnsi="Arial" w:cs="Arial"/>
          <w:sz w:val="12"/>
          <w:szCs w:val="12"/>
        </w:rPr>
        <w:t>s</w:t>
      </w:r>
      <w:r w:rsidR="00BA5635">
        <w:rPr>
          <w:rFonts w:ascii="Arial" w:hAnsi="Arial" w:cs="Arial"/>
          <w:sz w:val="12"/>
          <w:szCs w:val="12"/>
        </w:rPr>
        <w:t>,</w:t>
      </w:r>
      <w:r>
        <w:rPr>
          <w:rFonts w:ascii="Arial" w:hAnsi="Arial" w:cs="Arial"/>
          <w:sz w:val="12"/>
          <w:szCs w:val="12"/>
        </w:rPr>
        <w:t xml:space="preserve"> or Fisher’s exact tests were used, where appropriate to calculate P-values.</w:t>
      </w:r>
    </w:p>
    <w:p w14:paraId="11D1CF47" w14:textId="14835AD2" w:rsidR="007367DF" w:rsidRPr="0054613F" w:rsidRDefault="0054613F" w:rsidP="007367DF">
      <w:pPr>
        <w:rPr>
          <w:rFonts w:ascii="Arial" w:hAnsi="Arial" w:cs="Arial"/>
          <w:sz w:val="8"/>
          <w:szCs w:val="8"/>
          <w:shd w:val="clear" w:color="auto" w:fill="FFFFFF"/>
        </w:rPr>
      </w:pPr>
      <w:r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lastRenderedPageBreak/>
        <w:t xml:space="preserve">Supplementary </w:t>
      </w:r>
      <w:r w:rsidR="009B13EC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 xml:space="preserve">Table </w:t>
      </w:r>
      <w:r w:rsidR="008F4109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S</w:t>
      </w:r>
      <w:r w:rsidR="00F00D76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2</w:t>
      </w:r>
      <w:r w:rsidR="007367DF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 xml:space="preserve">: </w:t>
      </w:r>
      <w:proofErr w:type="spellStart"/>
      <w:r w:rsidR="007367DF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O</w:t>
      </w:r>
      <w:r w:rsidR="00B454FE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malizumab</w:t>
      </w:r>
      <w:proofErr w:type="spellEnd"/>
      <w:r w:rsidR="00B454FE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 xml:space="preserve"> </w:t>
      </w:r>
      <w:r w:rsidR="007367DF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super-responders vs non-super-responders</w:t>
      </w:r>
    </w:p>
    <w:tbl>
      <w:tblPr>
        <w:tblW w:w="5186" w:type="pct"/>
        <w:jc w:val="center"/>
        <w:tblLayout w:type="fixed"/>
        <w:tblLook w:val="04A0" w:firstRow="1" w:lastRow="0" w:firstColumn="1" w:lastColumn="0" w:noHBand="0" w:noVBand="1"/>
      </w:tblPr>
      <w:tblGrid>
        <w:gridCol w:w="3682"/>
        <w:gridCol w:w="1703"/>
        <w:gridCol w:w="707"/>
        <w:gridCol w:w="1703"/>
        <w:gridCol w:w="715"/>
        <w:gridCol w:w="846"/>
      </w:tblGrid>
      <w:tr w:rsidR="007367DF" w:rsidRPr="00450AEB" w14:paraId="52DD65F2" w14:textId="77777777" w:rsidTr="0068027C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D9E1F2" w:fill="D9E1F2"/>
            <w:noWrap/>
            <w:vAlign w:val="center"/>
            <w:hideMark/>
          </w:tcPr>
          <w:p w14:paraId="39098CE4" w14:textId="77777777" w:rsidR="007367DF" w:rsidRPr="00450AEB" w:rsidRDefault="007367DF" w:rsidP="007F06DD">
            <w:pPr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</w:p>
        </w:tc>
        <w:tc>
          <w:tcPr>
            <w:tcW w:w="1288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D9E1F2" w:fill="D9E1F2"/>
            <w:noWrap/>
            <w:vAlign w:val="center"/>
            <w:hideMark/>
          </w:tcPr>
          <w:p w14:paraId="3E6EE636" w14:textId="1361F95B" w:rsidR="007367DF" w:rsidRPr="00450AEB" w:rsidRDefault="00CB1414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malizumab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Super-responder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br/>
              <w:t>N= 35, 33.7%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br/>
            </w:r>
          </w:p>
        </w:tc>
        <w:tc>
          <w:tcPr>
            <w:tcW w:w="1291" w:type="pct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D9E1F2" w:fill="D9E1F2"/>
            <w:noWrap/>
            <w:vAlign w:val="center"/>
            <w:hideMark/>
          </w:tcPr>
          <w:p w14:paraId="3F828839" w14:textId="31ED04C9" w:rsidR="007367DF" w:rsidRPr="00450AEB" w:rsidRDefault="00CB1414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malizumab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Non-super</w:t>
            </w:r>
            <w:r w:rsidR="007367D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-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responder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br/>
              <w:t>N= 69, 66.3%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br/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D9E1F2" w:fill="D9E1F2"/>
            <w:noWrap/>
            <w:vAlign w:val="center"/>
            <w:hideMark/>
          </w:tcPr>
          <w:p w14:paraId="0DB0CE0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</w:p>
        </w:tc>
      </w:tr>
      <w:tr w:rsidR="007367DF" w:rsidRPr="00450AEB" w14:paraId="0B4C5036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129CC89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23C8DE6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Mean (SD) / Median (IQR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C08745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1B655CB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Mean (SD) / Median (IQR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1AA3C52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17CF6B1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-value</w:t>
            </w:r>
          </w:p>
        </w:tc>
      </w:tr>
      <w:tr w:rsidR="007367DF" w:rsidRPr="00450AEB" w14:paraId="426236AB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9ADEEF4" w14:textId="005497A5" w:rsidR="007367DF" w:rsidRPr="00450AEB" w:rsidRDefault="00EB2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nual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rate of exacerbations</w:t>
            </w:r>
            <w:r w:rsidR="0091220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0B4B71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 (2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FE1E7B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88448F3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 (4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EF85D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0ED805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29</w:t>
            </w:r>
          </w:p>
        </w:tc>
      </w:tr>
      <w:tr w:rsidR="007367DF" w:rsidRPr="00450AEB" w14:paraId="623AB1FC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CD81184" w14:textId="62C0B9F3" w:rsidR="007367DF" w:rsidRPr="00450AEB" w:rsidRDefault="00EB2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nual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rate of AHE</w:t>
            </w:r>
            <w:r w:rsidR="0091220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824D52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 (1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812686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53CF1F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 (2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E1B7EC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FDC51C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70</w:t>
            </w:r>
          </w:p>
        </w:tc>
      </w:tr>
      <w:tr w:rsidR="007367DF" w:rsidRPr="00450AEB" w14:paraId="72E30987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0CAF734" w14:textId="5E1C26A5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aximum IgE</w:t>
            </w:r>
            <w:r w:rsidR="0091220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- </w:t>
            </w:r>
            <w:proofErr w:type="spellStart"/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kU</w:t>
            </w:r>
            <w:proofErr w:type="spellEnd"/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/L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7A338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42.00 (350.85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C1766E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8D3C5B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59 (409.1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F5468C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445553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03</w:t>
            </w:r>
          </w:p>
        </w:tc>
      </w:tr>
      <w:tr w:rsidR="007367DF" w:rsidRPr="00450AEB" w14:paraId="07654978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AF16520" w14:textId="102B099B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Maximum </w:t>
            </w:r>
            <w:r w:rsidR="007F75C4" w:rsidRPr="007F75C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B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count</w:t>
            </w:r>
            <w:r w:rsidR="0091220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-cells/µL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9C1317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00 (200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392E4C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55FF55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00 (400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D531FC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8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8F62E9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863</w:t>
            </w:r>
          </w:p>
        </w:tc>
      </w:tr>
      <w:tr w:rsidR="007367DF" w:rsidRPr="00450AEB" w14:paraId="02629CC7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3C03D6F" w14:textId="6DA93A36" w:rsidR="007367DF" w:rsidRPr="00450AEB" w:rsidRDefault="00E030F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Baseline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CQ</w:t>
            </w:r>
            <w:r w:rsidR="007367D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6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</w:t>
            </w:r>
            <w:r w:rsidR="0078054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ean (SD)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101B80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.03 (1.01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9FE6D5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0B5794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.89 (1.37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CFB388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9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CB40CF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24</w:t>
            </w:r>
          </w:p>
        </w:tc>
      </w:tr>
      <w:tr w:rsidR="007367DF" w:rsidRPr="00450AEB" w14:paraId="0B4464A3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C253C7C" w14:textId="4BA40038" w:rsidR="007367DF" w:rsidRPr="00450AEB" w:rsidRDefault="00E030F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FENO, median (IQR) - ppb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B8E31B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6.00 (41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9174EE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8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E3B61B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7.50 (38.65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7217DE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9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AE701F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24</w:t>
            </w:r>
          </w:p>
        </w:tc>
      </w:tr>
      <w:tr w:rsidR="007367DF" w:rsidRPr="00450AEB" w14:paraId="107D29D9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9D58254" w14:textId="5C372C1B" w:rsidR="007367DF" w:rsidRPr="00450AEB" w:rsidRDefault="00E030FF" w:rsidP="007805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Baseline </w:t>
            </w:r>
            <w:r w:rsidR="007367D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aintenance OCS </w:t>
            </w:r>
            <w:r w:rsidR="0078054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dose,</w:t>
            </w:r>
            <w:r w:rsidR="0078054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="0078054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edian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(IQR) - mg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EF5A46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 (21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0B220F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CA6D00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 (10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687C73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1F2F3B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962</w:t>
            </w:r>
          </w:p>
        </w:tc>
      </w:tr>
      <w:tr w:rsidR="007367DF" w:rsidRPr="00450AEB" w14:paraId="71AE277E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CBB264D" w14:textId="7DA91FD5" w:rsidR="007367DF" w:rsidRPr="00450AEB" w:rsidRDefault="00E030FF" w:rsidP="0078054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Baseline </w:t>
            </w:r>
            <w:r w:rsidR="007367D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Clinic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FEV</w:t>
            </w:r>
            <w:r w:rsidR="007367DF" w:rsidRPr="00B40869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bscript"/>
                <w:lang w:eastAsia="en-MY"/>
              </w:rPr>
              <w:t>1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%, mean (SD)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2B921D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67.84 (18.39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35485C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4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C9D1E7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66.51 (21.68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2A6F97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ABD77E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68</w:t>
            </w:r>
          </w:p>
        </w:tc>
      </w:tr>
      <w:tr w:rsidR="007367DF" w:rsidRPr="00450AEB" w14:paraId="0BC01B85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12E04A9" w14:textId="6A8EA6FD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MI, median (IQR) - kgm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perscript"/>
                <w:lang w:eastAsia="en-MY"/>
              </w:rPr>
              <w:t>-2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D7592D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1.4 (7.2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28F654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22E05F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9.90 (10.9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AA81AD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E1A8DD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80</w:t>
            </w:r>
          </w:p>
        </w:tc>
      </w:tr>
      <w:tr w:rsidR="007367DF" w:rsidRPr="00450AEB" w14:paraId="428A3D72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3EC699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ge of asthma diagnosis, median (IQR) - y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F9BF9D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.5 (18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DCC45C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09CF42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3 (31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0502DE0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EFCC7C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18</w:t>
            </w:r>
          </w:p>
        </w:tc>
      </w:tr>
      <w:tr w:rsidR="007367DF" w:rsidRPr="00450AEB" w14:paraId="7847097D" w14:textId="77777777" w:rsidTr="00EB34B3">
        <w:trPr>
          <w:trHeight w:val="312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C6411F5" w14:textId="5381AE65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Age at study, </w:t>
            </w:r>
            <w:r w:rsidR="0078054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an (SD) - y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611D22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2 (15.5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4B7D61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B9D2BD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2 (15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7A797C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376311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952</w:t>
            </w:r>
          </w:p>
        </w:tc>
      </w:tr>
      <w:tr w:rsidR="007367DF" w:rsidRPr="00450AEB" w14:paraId="0E41F3A0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843E61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FDEC690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ercentage (N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07463B8" w14:textId="77777777" w:rsidR="007367DF" w:rsidRPr="00EB34B3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EB34B3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C2268C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ercentage (N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F1A7973" w14:textId="77777777" w:rsidR="007367DF" w:rsidRPr="00EB34B3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EB34B3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5B224F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-value</w:t>
            </w:r>
          </w:p>
        </w:tc>
      </w:tr>
      <w:tr w:rsidR="007367DF" w:rsidRPr="00450AEB" w14:paraId="09B2678E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2C0251" w14:textId="605F0301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Multiple (&gt;1) AHE </w:t>
            </w:r>
            <w:r w:rsidR="00E030F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n the past year, Yes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A6191F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1.9% (7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C28FDC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B9CA7B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4.9% (22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3DAEAF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074537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92</w:t>
            </w:r>
          </w:p>
        </w:tc>
      </w:tr>
      <w:tr w:rsidR="007367DF" w:rsidRPr="00450AEB" w14:paraId="2EAC8361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C3B60F8" w14:textId="540BC87B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On 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aintenance OCS</w:t>
            </w:r>
            <w:r w:rsidR="00E030F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at baseline, Yes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D03D9C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4.3% (5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7C69B0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935EA5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5.2% (45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46BF3C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C748F5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&lt;0.001</w:t>
            </w:r>
          </w:p>
        </w:tc>
      </w:tr>
      <w:tr w:rsidR="007367DF" w:rsidRPr="00450AEB" w14:paraId="6988F547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B38FA9A" w14:textId="536A2CB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dult-onset asthma, Yes</w:t>
            </w:r>
            <w:r w:rsidR="0056128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3F2C20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6.5% (9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30A8FD0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73BEF6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42.4% (28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15C689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125FDD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18</w:t>
            </w:r>
          </w:p>
        </w:tc>
      </w:tr>
      <w:tr w:rsidR="007367DF" w:rsidRPr="00450AEB" w14:paraId="4F1C3958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6369782" w14:textId="557A6464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ex, Male</w:t>
            </w:r>
            <w:r w:rsidR="0056128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75F339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40.0% (14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A4AE7C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6AA481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9.0% (20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D9C2D7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B88EDE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76</w:t>
            </w:r>
          </w:p>
        </w:tc>
      </w:tr>
      <w:tr w:rsidR="007367DF" w:rsidRPr="00450AEB" w14:paraId="7EB98074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8D0D13E" w14:textId="79A1F67F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thnicity, White</w:t>
            </w:r>
            <w:r w:rsidR="0056128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DF7FD0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91.4% (32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DB3F18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B44BF8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87.0% (60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774537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4B2E9A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47</w:t>
            </w:r>
          </w:p>
        </w:tc>
      </w:tr>
      <w:tr w:rsidR="007367DF" w:rsidRPr="00450AEB" w14:paraId="68E764CA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D81E079" w14:textId="20947039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Rhinitis, Ever</w:t>
            </w:r>
            <w:r w:rsidR="0056128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A8D3F0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67.9% (19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7B7A47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7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B2C660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77.6% (45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15318B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BE8468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33</w:t>
            </w:r>
          </w:p>
        </w:tc>
      </w:tr>
      <w:tr w:rsidR="007367DF" w:rsidRPr="00450AEB" w14:paraId="3FDA3B1A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01283DC" w14:textId="2DE0B535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GORD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15946A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62.9% (22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8F8ED5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0B690B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64.7% (44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6DB132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7A820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853</w:t>
            </w:r>
          </w:p>
        </w:tc>
      </w:tr>
      <w:tr w:rsidR="007367DF" w:rsidRPr="00450AEB" w14:paraId="61891ABF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21A2D03" w14:textId="6D7EA083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trike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moking histor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13D9A6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45.7% (16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358C10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EF2D79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42.0% (29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5452A0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969F92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trike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20</w:t>
            </w:r>
          </w:p>
        </w:tc>
      </w:tr>
      <w:tr w:rsidR="007367DF" w:rsidRPr="00450AEB" w14:paraId="7F55556C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3D404B3" w14:textId="7375139F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besity (BMI≥30kgm</w:t>
            </w:r>
            <w:r w:rsidRPr="003A7C73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perscript"/>
                <w:lang w:eastAsia="en-MY"/>
              </w:rPr>
              <w:t>-2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)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7C535C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62.9% (22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3ACB23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33EA8A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7.8% (33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5D9B883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C882DE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47</w:t>
            </w:r>
          </w:p>
        </w:tc>
      </w:tr>
      <w:tr w:rsidR="007367DF" w:rsidRPr="00450AEB" w14:paraId="1B9C53E5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7BB0906" w14:textId="06512E9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CU admission for asth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D55D72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7.1% (6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12C31A3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77909B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3.8% (23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976809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2308CF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075</w:t>
            </w:r>
          </w:p>
        </w:tc>
      </w:tr>
      <w:tr w:rsidR="007367DF" w:rsidRPr="00450AEB" w14:paraId="1D32BBE1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74B3735" w14:textId="6C6F565D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ntubation for asth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B91D3E0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4.3% (5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47A409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10CE9C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4.7% (10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7703F1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8324FF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954</w:t>
            </w:r>
          </w:p>
        </w:tc>
      </w:tr>
      <w:tr w:rsidR="007367DF" w:rsidRPr="00450AEB" w14:paraId="7E1784EF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E5E77F6" w14:textId="3293D56C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Dysfunctional breathing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92CEE4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42.4% (14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BBF33A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12D572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55.4% (36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376141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4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3ED9FC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25</w:t>
            </w:r>
          </w:p>
        </w:tc>
      </w:tr>
      <w:tr w:rsidR="007367DF" w:rsidRPr="00450AEB" w14:paraId="01891D0A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753B78A" w14:textId="511876D6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LO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1B5069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0.0% (6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8C9D5E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5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220922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9.4% (12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692DC3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7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B164CB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942</w:t>
            </w:r>
          </w:p>
        </w:tc>
      </w:tr>
      <w:tr w:rsidR="007367DF" w:rsidRPr="00450AEB" w14:paraId="7F1A1442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42BA9FB" w14:textId="1582AC4B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Depression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A24AF2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7.2% (5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C5FDCD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4A7053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9.3% (24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680D3D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8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74C245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36</w:t>
            </w:r>
          </w:p>
        </w:tc>
      </w:tr>
      <w:tr w:rsidR="007367DF" w:rsidRPr="00450AEB" w14:paraId="23A71EB9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6882A34" w14:textId="3F114B4D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xie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0C7DB0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6.7% (5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E2AF9C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5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1BD3DC0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8.3% (23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3F6F5A0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9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439ACC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36</w:t>
            </w:r>
          </w:p>
        </w:tc>
      </w:tr>
      <w:tr w:rsidR="007367DF" w:rsidRPr="00450AEB" w14:paraId="0277F822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526869" w14:textId="0C58A07B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ronchiectasis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D7C6FB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1.8% (4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9D79F9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0116BD3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6.2% (11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762319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14CFE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53</w:t>
            </w:r>
          </w:p>
        </w:tc>
      </w:tr>
      <w:tr w:rsidR="007367DF" w:rsidRPr="00450AEB" w14:paraId="2E6FFAED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F76DA76" w14:textId="011B38A4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alicylate sensitivi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DA7BDD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9.4% (10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72B54F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4689DB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5.3% (24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C766E1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66A133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52</w:t>
            </w:r>
          </w:p>
        </w:tc>
      </w:tr>
      <w:tr w:rsidR="007367DF" w:rsidRPr="00450AEB" w14:paraId="72DA2C85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8FA16B0" w14:textId="1DDB4CBA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ABPA, Ever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D45277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1.8% (4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106FB2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3DE16F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3.2% (9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A237E5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EB36297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7367DF" w:rsidRPr="00450AEB" w14:paraId="6E305E5B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6EAD949" w14:textId="6EE337A9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ulphite sensitivi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A9E9FC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.8% (3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2659D5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F511373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.8% (3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464199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F37792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7367DF" w:rsidRPr="00450AEB" w14:paraId="1CE5125A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0A0ACF0" w14:textId="1E72C785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COPD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F1751F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.9% (1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CB08EA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C5E7F2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7.4% (5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040E23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43268A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61</w:t>
            </w:r>
          </w:p>
        </w:tc>
      </w:tr>
      <w:tr w:rsidR="007367DF" w:rsidRPr="00450AEB" w14:paraId="0257DE11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AFDD812" w14:textId="345D0059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Nasal polyps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756E80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5.8% (8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C113FC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4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CC93F5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9.7% (13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F90ACE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C46C74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96</w:t>
            </w:r>
          </w:p>
        </w:tc>
      </w:tr>
      <w:tr w:rsidR="007367DF" w:rsidRPr="00450AEB" w14:paraId="337316FC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FEEDB88" w14:textId="0D6608F8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Nasal </w:t>
            </w:r>
            <w:r w:rsidR="005F452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olyps / sinus</w:t>
            </w:r>
            <w:r w:rsidR="005F452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)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surgery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Ever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968FAC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7.9% (11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B6A67C3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C1B5CC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9.2% (19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0C366A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4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3461A7E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03</w:t>
            </w:r>
          </w:p>
        </w:tc>
      </w:tr>
      <w:tr w:rsidR="007367DF" w:rsidRPr="00450AEB" w14:paraId="571A9BEF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14598C4" w14:textId="1BE1DF78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Urticaria or Angioede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4602722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1.8% (4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6E2A2B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F89A1D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3.2% (9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E13BBDA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61AA436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7367DF" w:rsidRPr="00450AEB" w14:paraId="1C2ADFF0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2DD0461" w14:textId="0B6424BB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S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3FDCDE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5.9% (2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AD23BB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E49B8E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.4% (3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D47D64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7F34F03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7367DF" w:rsidRPr="00450AEB" w14:paraId="504C2FC3" w14:textId="77777777" w:rsidTr="00EB34B3">
        <w:trPr>
          <w:trHeight w:val="288"/>
          <w:jc w:val="center"/>
        </w:trPr>
        <w:tc>
          <w:tcPr>
            <w:tcW w:w="196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33DDB65B" w14:textId="5D0B08F9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cze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BA9956D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8.2% (13)</w:t>
            </w:r>
          </w:p>
        </w:tc>
        <w:tc>
          <w:tcPr>
            <w:tcW w:w="378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D664AC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2E0C772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9.0% (20)</w:t>
            </w:r>
          </w:p>
        </w:tc>
        <w:tc>
          <w:tcPr>
            <w:tcW w:w="382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450134B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3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F00E489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44</w:t>
            </w:r>
          </w:p>
        </w:tc>
      </w:tr>
    </w:tbl>
    <w:p w14:paraId="3BC102E0" w14:textId="77777777" w:rsidR="00CB1414" w:rsidRDefault="007367DF" w:rsidP="007367DF">
      <w:pPr>
        <w:rPr>
          <w:rFonts w:ascii="Arial" w:eastAsia="Times New Roman" w:hAnsi="Arial" w:cs="Arial"/>
          <w:b/>
          <w:bCs/>
          <w:sz w:val="18"/>
          <w:szCs w:val="18"/>
          <w:u w:val="single"/>
          <w:lang w:eastAsia="en-MY"/>
        </w:rPr>
      </w:pPr>
      <w:r w:rsidRPr="00B454FE">
        <w:rPr>
          <w:rFonts w:ascii="Arial" w:hAnsi="Arial" w:cs="Arial"/>
          <w:sz w:val="12"/>
          <w:szCs w:val="12"/>
        </w:rPr>
        <w:t xml:space="preserve">Categorical data </w:t>
      </w:r>
      <w:r w:rsidR="005F4524" w:rsidRPr="00B454FE">
        <w:rPr>
          <w:rFonts w:ascii="Arial" w:hAnsi="Arial" w:cs="Arial"/>
          <w:sz w:val="12"/>
          <w:szCs w:val="12"/>
        </w:rPr>
        <w:t>are</w:t>
      </w:r>
      <w:r w:rsidRPr="00B454FE">
        <w:rPr>
          <w:rFonts w:ascii="Arial" w:hAnsi="Arial" w:cs="Arial"/>
          <w:sz w:val="12"/>
          <w:szCs w:val="12"/>
        </w:rPr>
        <w:t xml:space="preserve"> presented as proportions and numbers. Continuous data </w:t>
      </w:r>
      <w:r w:rsidR="00DC4365">
        <w:rPr>
          <w:rFonts w:ascii="Arial" w:hAnsi="Arial" w:cs="Arial"/>
          <w:sz w:val="12"/>
          <w:szCs w:val="12"/>
        </w:rPr>
        <w:t>are</w:t>
      </w:r>
      <w:r w:rsidRPr="00B454FE">
        <w:rPr>
          <w:rFonts w:ascii="Arial" w:hAnsi="Arial" w:cs="Arial"/>
          <w:sz w:val="12"/>
          <w:szCs w:val="12"/>
        </w:rPr>
        <w:t xml:space="preserve"> either presented as Median + Interquartile range (IQR) or Mean + standard deviation (SD).</w:t>
      </w:r>
      <w:r w:rsidRPr="00B454FE">
        <w:rPr>
          <w:rFonts w:ascii="Arial" w:eastAsia="Times New Roman" w:hAnsi="Arial" w:cs="Arial"/>
          <w:sz w:val="12"/>
          <w:szCs w:val="12"/>
          <w:lang w:eastAsia="en-MY"/>
        </w:rPr>
        <w:t xml:space="preserve"> </w:t>
      </w:r>
      <w:r w:rsidRPr="00B454FE">
        <w:rPr>
          <w:rFonts w:ascii="Arial" w:hAnsi="Arial" w:cs="Arial"/>
          <w:sz w:val="12"/>
          <w:szCs w:val="12"/>
        </w:rPr>
        <w:t>AHE</w:t>
      </w:r>
      <w:r w:rsidR="00561286">
        <w:rPr>
          <w:rFonts w:ascii="Arial" w:hAnsi="Arial" w:cs="Arial"/>
          <w:sz w:val="12"/>
          <w:szCs w:val="12"/>
        </w:rPr>
        <w:t>:</w:t>
      </w:r>
      <w:r w:rsidRPr="00B454FE">
        <w:rPr>
          <w:rFonts w:ascii="Arial" w:hAnsi="Arial" w:cs="Arial"/>
          <w:sz w:val="12"/>
          <w:szCs w:val="12"/>
        </w:rPr>
        <w:t xml:space="preserve"> acute healthcare encounters, which include Emergency department/ hospital admissions. </w:t>
      </w:r>
      <w:r w:rsidR="007F75C4" w:rsidRPr="007F75C4">
        <w:rPr>
          <w:rFonts w:ascii="Arial" w:hAnsi="Arial" w:cs="Arial"/>
          <w:sz w:val="12"/>
          <w:szCs w:val="12"/>
        </w:rPr>
        <w:t>PBE</w:t>
      </w:r>
      <w:r w:rsidR="00561286">
        <w:rPr>
          <w:rFonts w:ascii="Arial" w:hAnsi="Arial" w:cs="Arial"/>
          <w:sz w:val="12"/>
          <w:szCs w:val="12"/>
        </w:rPr>
        <w:t>:</w:t>
      </w:r>
      <w:r w:rsidRPr="00B454FE">
        <w:rPr>
          <w:rFonts w:ascii="Arial" w:hAnsi="Arial" w:cs="Arial"/>
          <w:sz w:val="12"/>
          <w:szCs w:val="12"/>
        </w:rPr>
        <w:t xml:space="preserve"> </w:t>
      </w:r>
      <w:r w:rsidR="007F75C4">
        <w:rPr>
          <w:rFonts w:ascii="Arial" w:hAnsi="Arial" w:cs="Arial"/>
          <w:sz w:val="12"/>
          <w:szCs w:val="12"/>
        </w:rPr>
        <w:t xml:space="preserve">peripheral blood </w:t>
      </w:r>
      <w:r w:rsidRPr="00B454FE">
        <w:rPr>
          <w:rFonts w:ascii="Arial" w:hAnsi="Arial" w:cs="Arial"/>
          <w:sz w:val="12"/>
          <w:szCs w:val="12"/>
        </w:rPr>
        <w:t>eosinophils. µ</w:t>
      </w:r>
      <w:r w:rsidR="00561286" w:rsidRPr="00B454FE">
        <w:rPr>
          <w:rFonts w:ascii="Arial" w:hAnsi="Arial" w:cs="Arial"/>
          <w:sz w:val="12"/>
          <w:szCs w:val="12"/>
        </w:rPr>
        <w:t>L:</w:t>
      </w:r>
      <w:r w:rsidRPr="00B454FE">
        <w:rPr>
          <w:rFonts w:ascii="Arial" w:hAnsi="Arial" w:cs="Arial"/>
          <w:sz w:val="12"/>
          <w:szCs w:val="12"/>
        </w:rPr>
        <w:t xml:space="preserve"> microlite</w:t>
      </w:r>
      <w:r w:rsidR="000A2479">
        <w:rPr>
          <w:rFonts w:ascii="Arial" w:hAnsi="Arial" w:cs="Arial"/>
          <w:sz w:val="12"/>
          <w:szCs w:val="12"/>
        </w:rPr>
        <w:t>r</w:t>
      </w:r>
      <w:r w:rsidRPr="00B454FE">
        <w:rPr>
          <w:rFonts w:ascii="Arial" w:hAnsi="Arial" w:cs="Arial"/>
          <w:sz w:val="12"/>
          <w:szCs w:val="12"/>
        </w:rPr>
        <w:t xml:space="preserve">. ACQ6: Asthma Control Questionnaire 6. </w:t>
      </w:r>
      <w:r w:rsidR="00561286" w:rsidRPr="00B454FE">
        <w:rPr>
          <w:rFonts w:ascii="Arial" w:hAnsi="Arial" w:cs="Arial"/>
          <w:sz w:val="12"/>
          <w:szCs w:val="12"/>
        </w:rPr>
        <w:t>FENO:</w:t>
      </w:r>
      <w:r w:rsidRPr="00B454FE">
        <w:rPr>
          <w:rFonts w:ascii="Arial" w:hAnsi="Arial" w:cs="Arial"/>
          <w:sz w:val="12"/>
          <w:szCs w:val="12"/>
        </w:rPr>
        <w:t xml:space="preserve"> fractional exhaled nitric oxide.  ppb: parts per billion. OCS: oral corticosteroids</w:t>
      </w:r>
      <w:r w:rsidR="00561286">
        <w:rPr>
          <w:rFonts w:ascii="Arial" w:hAnsi="Arial" w:cs="Arial"/>
          <w:sz w:val="12"/>
          <w:szCs w:val="12"/>
        </w:rPr>
        <w:t>.</w:t>
      </w:r>
      <w:r w:rsidRPr="00B454FE">
        <w:rPr>
          <w:rFonts w:ascii="Arial" w:hAnsi="Arial" w:cs="Arial"/>
          <w:sz w:val="12"/>
          <w:szCs w:val="12"/>
        </w:rPr>
        <w:t xml:space="preserve"> </w:t>
      </w:r>
      <w:r w:rsidR="00561286" w:rsidRPr="00B454FE">
        <w:rPr>
          <w:rFonts w:ascii="Arial" w:hAnsi="Arial" w:cs="Arial"/>
          <w:sz w:val="12"/>
          <w:szCs w:val="12"/>
        </w:rPr>
        <w:t>mg:</w:t>
      </w:r>
      <w:r w:rsidRPr="00B454FE">
        <w:rPr>
          <w:rFonts w:ascii="Arial" w:hAnsi="Arial" w:cs="Arial"/>
          <w:sz w:val="12"/>
          <w:szCs w:val="12"/>
        </w:rPr>
        <w:t xml:space="preserve"> milligrams. FEV</w:t>
      </w:r>
      <w:r w:rsidR="00561286" w:rsidRPr="00561286">
        <w:rPr>
          <w:rFonts w:ascii="Arial" w:hAnsi="Arial" w:cs="Arial"/>
          <w:sz w:val="12"/>
          <w:szCs w:val="12"/>
          <w:vertAlign w:val="subscript"/>
        </w:rPr>
        <w:t>1</w:t>
      </w:r>
      <w:r w:rsidR="00561286" w:rsidRPr="00B454FE">
        <w:rPr>
          <w:rFonts w:ascii="Arial" w:hAnsi="Arial" w:cs="Arial"/>
          <w:sz w:val="12"/>
          <w:szCs w:val="12"/>
        </w:rPr>
        <w:t>:</w:t>
      </w:r>
      <w:r w:rsidRPr="00B454FE">
        <w:rPr>
          <w:rFonts w:ascii="Arial" w:hAnsi="Arial" w:cs="Arial"/>
          <w:sz w:val="12"/>
          <w:szCs w:val="12"/>
        </w:rPr>
        <w:t xml:space="preserve"> forced expiratory volume in one second. BMI</w:t>
      </w:r>
      <w:r w:rsidR="00561286">
        <w:rPr>
          <w:rFonts w:ascii="Arial" w:hAnsi="Arial" w:cs="Arial"/>
          <w:sz w:val="12"/>
          <w:szCs w:val="12"/>
        </w:rPr>
        <w:t>:</w:t>
      </w:r>
      <w:r w:rsidRPr="00B454FE">
        <w:rPr>
          <w:rFonts w:ascii="Arial" w:hAnsi="Arial" w:cs="Arial"/>
          <w:sz w:val="12"/>
          <w:szCs w:val="12"/>
        </w:rPr>
        <w:t xml:space="preserve"> Body mass index.   </w:t>
      </w:r>
      <w:r w:rsidR="00561286" w:rsidRPr="00B454FE">
        <w:rPr>
          <w:rFonts w:ascii="Arial" w:hAnsi="Arial" w:cs="Arial"/>
          <w:sz w:val="12"/>
          <w:szCs w:val="12"/>
        </w:rPr>
        <w:t>GORD:</w:t>
      </w:r>
      <w:r w:rsidRPr="00B454FE">
        <w:rPr>
          <w:rFonts w:ascii="Arial" w:hAnsi="Arial" w:cs="Arial"/>
          <w:sz w:val="12"/>
          <w:szCs w:val="12"/>
        </w:rPr>
        <w:t xml:space="preserve"> </w:t>
      </w:r>
      <w:r w:rsidR="00F00D76">
        <w:rPr>
          <w:rFonts w:ascii="Arial" w:hAnsi="Arial" w:cs="Arial"/>
          <w:sz w:val="12"/>
          <w:szCs w:val="12"/>
        </w:rPr>
        <w:t>Gastro-oesophageal</w:t>
      </w:r>
      <w:r w:rsidRPr="00B454FE">
        <w:rPr>
          <w:rFonts w:ascii="Arial" w:hAnsi="Arial" w:cs="Arial"/>
          <w:sz w:val="12"/>
          <w:szCs w:val="12"/>
        </w:rPr>
        <w:t xml:space="preserve"> reflux disease. </w:t>
      </w:r>
      <w:r w:rsidR="00561286" w:rsidRPr="00B454FE">
        <w:rPr>
          <w:rFonts w:ascii="Arial" w:hAnsi="Arial" w:cs="Arial"/>
          <w:sz w:val="12"/>
          <w:szCs w:val="12"/>
        </w:rPr>
        <w:t>SPT:</w:t>
      </w:r>
      <w:r w:rsidRPr="00B454FE">
        <w:rPr>
          <w:rFonts w:ascii="Arial" w:hAnsi="Arial" w:cs="Arial"/>
          <w:sz w:val="12"/>
          <w:szCs w:val="12"/>
        </w:rPr>
        <w:t xml:space="preserve"> skin prick test</w:t>
      </w:r>
      <w:r w:rsidR="00956DE3">
        <w:rPr>
          <w:rFonts w:ascii="Arial" w:hAnsi="Arial" w:cs="Arial"/>
          <w:sz w:val="12"/>
          <w:szCs w:val="12"/>
        </w:rPr>
        <w:t>.</w:t>
      </w:r>
      <w:r w:rsidRPr="00B454FE">
        <w:rPr>
          <w:rFonts w:ascii="Arial" w:hAnsi="Arial" w:cs="Arial"/>
          <w:sz w:val="12"/>
          <w:szCs w:val="12"/>
        </w:rPr>
        <w:t xml:space="preserve"> </w:t>
      </w:r>
      <w:proofErr w:type="spellStart"/>
      <w:r w:rsidR="00561286" w:rsidRPr="00B454FE">
        <w:rPr>
          <w:rFonts w:ascii="Arial" w:hAnsi="Arial" w:cs="Arial"/>
          <w:sz w:val="12"/>
          <w:szCs w:val="12"/>
        </w:rPr>
        <w:t>sIgE</w:t>
      </w:r>
      <w:proofErr w:type="spellEnd"/>
      <w:r w:rsidR="00561286" w:rsidRPr="00B454FE">
        <w:rPr>
          <w:rFonts w:ascii="Arial" w:hAnsi="Arial" w:cs="Arial"/>
          <w:sz w:val="12"/>
          <w:szCs w:val="12"/>
        </w:rPr>
        <w:t>:</w:t>
      </w:r>
      <w:r w:rsidRPr="00B454FE">
        <w:rPr>
          <w:rFonts w:ascii="Arial" w:hAnsi="Arial" w:cs="Arial"/>
          <w:sz w:val="12"/>
          <w:szCs w:val="12"/>
        </w:rPr>
        <w:t xml:space="preserve"> specific </w:t>
      </w:r>
      <w:proofErr w:type="spellStart"/>
      <w:r w:rsidRPr="00B454FE">
        <w:rPr>
          <w:rFonts w:ascii="Arial" w:hAnsi="Arial" w:cs="Arial"/>
          <w:sz w:val="12"/>
          <w:szCs w:val="12"/>
        </w:rPr>
        <w:t>IgE</w:t>
      </w:r>
      <w:proofErr w:type="spellEnd"/>
      <w:r w:rsidRPr="00B454FE">
        <w:rPr>
          <w:rFonts w:ascii="Arial" w:hAnsi="Arial" w:cs="Arial"/>
          <w:sz w:val="12"/>
          <w:szCs w:val="12"/>
        </w:rPr>
        <w:t>. ICU</w:t>
      </w:r>
      <w:r w:rsidR="00561286">
        <w:rPr>
          <w:rFonts w:ascii="Arial" w:hAnsi="Arial" w:cs="Arial"/>
          <w:sz w:val="12"/>
          <w:szCs w:val="12"/>
        </w:rPr>
        <w:t>:</w:t>
      </w:r>
      <w:r w:rsidRPr="00B454FE">
        <w:rPr>
          <w:rFonts w:ascii="Arial" w:hAnsi="Arial" w:cs="Arial"/>
          <w:sz w:val="12"/>
          <w:szCs w:val="12"/>
        </w:rPr>
        <w:t xml:space="preserve"> intensive care unit. ABPA: allergic bronchopulmonary aspergillosis. COPD: chronic obstructive pulmonary disease. </w:t>
      </w:r>
      <w:r w:rsidR="00561286" w:rsidRPr="00B454FE">
        <w:rPr>
          <w:rFonts w:ascii="Arial" w:hAnsi="Arial" w:cs="Arial"/>
          <w:sz w:val="12"/>
          <w:szCs w:val="12"/>
        </w:rPr>
        <w:t>ILO:</w:t>
      </w:r>
      <w:r w:rsidRPr="00B454FE">
        <w:rPr>
          <w:rFonts w:ascii="Arial" w:hAnsi="Arial" w:cs="Arial"/>
          <w:sz w:val="12"/>
          <w:szCs w:val="12"/>
        </w:rPr>
        <w:t xml:space="preserve"> intermittent laryngeal obstruction. OSA</w:t>
      </w:r>
      <w:r w:rsidR="00561286">
        <w:rPr>
          <w:rFonts w:ascii="Arial" w:hAnsi="Arial" w:cs="Arial"/>
          <w:sz w:val="12"/>
          <w:szCs w:val="12"/>
        </w:rPr>
        <w:t>:</w:t>
      </w:r>
      <w:r w:rsidRPr="00B454FE">
        <w:rPr>
          <w:rFonts w:ascii="Arial" w:hAnsi="Arial" w:cs="Arial"/>
          <w:sz w:val="12"/>
          <w:szCs w:val="12"/>
        </w:rPr>
        <w:t xml:space="preserve"> obstructive sleep </w:t>
      </w:r>
      <w:proofErr w:type="spellStart"/>
      <w:r w:rsidRPr="00B454FE">
        <w:rPr>
          <w:rFonts w:ascii="Arial" w:hAnsi="Arial" w:cs="Arial"/>
          <w:sz w:val="12"/>
          <w:szCs w:val="12"/>
        </w:rPr>
        <w:t>apnea</w:t>
      </w:r>
      <w:proofErr w:type="spellEnd"/>
      <w:r w:rsidRPr="00B454FE">
        <w:rPr>
          <w:rFonts w:ascii="Arial" w:hAnsi="Arial" w:cs="Arial"/>
          <w:sz w:val="12"/>
          <w:szCs w:val="12"/>
        </w:rPr>
        <w:t>. Unpaired t-tests,</w:t>
      </w:r>
      <w:r w:rsidRPr="00B454FE">
        <w:t xml:space="preserve"> </w:t>
      </w:r>
      <w:r w:rsidRPr="00B454FE">
        <w:rPr>
          <w:rFonts w:ascii="Arial" w:hAnsi="Arial" w:cs="Arial"/>
          <w:sz w:val="12"/>
          <w:szCs w:val="12"/>
        </w:rPr>
        <w:t>Mann-Whitney U test, Chi-square tests</w:t>
      </w:r>
      <w:r w:rsidR="00BA5635">
        <w:rPr>
          <w:rFonts w:ascii="Arial" w:hAnsi="Arial" w:cs="Arial"/>
          <w:sz w:val="12"/>
          <w:szCs w:val="12"/>
        </w:rPr>
        <w:t>,</w:t>
      </w:r>
      <w:r w:rsidRPr="00B454FE">
        <w:rPr>
          <w:rFonts w:ascii="Arial" w:hAnsi="Arial" w:cs="Arial"/>
          <w:sz w:val="12"/>
          <w:szCs w:val="12"/>
        </w:rPr>
        <w:t xml:space="preserve"> or Fisher’s exact tests were used, where appropriate to calculate P-values</w:t>
      </w:r>
      <w:r w:rsidR="00B454FE">
        <w:rPr>
          <w:rFonts w:ascii="Arial" w:hAnsi="Arial" w:cs="Arial"/>
          <w:sz w:val="12"/>
          <w:szCs w:val="12"/>
        </w:rPr>
        <w:t>.</w:t>
      </w:r>
      <w:r w:rsidR="00AC4B84">
        <w:rPr>
          <w:rFonts w:ascii="Arial" w:hAnsi="Arial" w:cs="Arial"/>
          <w:sz w:val="12"/>
          <w:szCs w:val="12"/>
        </w:rPr>
        <w:br/>
      </w:r>
    </w:p>
    <w:p w14:paraId="172E8CE4" w14:textId="43ACD40E" w:rsidR="007367DF" w:rsidRPr="0054613F" w:rsidRDefault="0054613F" w:rsidP="007367DF">
      <w:pPr>
        <w:rPr>
          <w:rFonts w:ascii="Arial" w:hAnsi="Arial" w:cs="Arial"/>
          <w:sz w:val="12"/>
          <w:szCs w:val="12"/>
        </w:rPr>
      </w:pPr>
      <w:r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lastRenderedPageBreak/>
        <w:t xml:space="preserve">Supplementary </w:t>
      </w:r>
      <w:r w:rsidR="007367DF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 xml:space="preserve">Table </w:t>
      </w:r>
      <w:r w:rsidR="008F4109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S</w:t>
      </w:r>
      <w:r w:rsidR="00F00D76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3</w:t>
      </w:r>
      <w:r w:rsidR="007367DF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 xml:space="preserve"> –</w:t>
      </w:r>
      <w:proofErr w:type="spellStart"/>
      <w:r w:rsidR="007367DF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M</w:t>
      </w:r>
      <w:r w:rsidR="00B454FE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epolizumab</w:t>
      </w:r>
      <w:proofErr w:type="spellEnd"/>
      <w:r w:rsidR="00B454FE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 xml:space="preserve"> </w:t>
      </w:r>
      <w:proofErr w:type="gramStart"/>
      <w:r w:rsidR="007367DF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>responders</w:t>
      </w:r>
      <w:proofErr w:type="gramEnd"/>
      <w:r w:rsidR="007367DF" w:rsidRPr="0054613F">
        <w:rPr>
          <w:rFonts w:ascii="Arial" w:eastAsia="Times New Roman" w:hAnsi="Arial" w:cs="Arial"/>
          <w:b/>
          <w:bCs/>
          <w:sz w:val="18"/>
          <w:szCs w:val="18"/>
          <w:lang w:eastAsia="en-MY"/>
        </w:rPr>
        <w:t xml:space="preserve"> vs non-responders</w:t>
      </w:r>
    </w:p>
    <w:tbl>
      <w:tblPr>
        <w:tblW w:w="5899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7"/>
        <w:gridCol w:w="1564"/>
        <w:gridCol w:w="713"/>
        <w:gridCol w:w="1556"/>
        <w:gridCol w:w="702"/>
        <w:gridCol w:w="860"/>
      </w:tblGrid>
      <w:tr w:rsidR="007367DF" w:rsidRPr="00450AEB" w14:paraId="4E3E50F6" w14:textId="77777777" w:rsidTr="00E030FF">
        <w:trPr>
          <w:trHeight w:val="227"/>
          <w:jc w:val="center"/>
        </w:trPr>
        <w:tc>
          <w:tcPr>
            <w:tcW w:w="2465" w:type="pct"/>
            <w:shd w:val="clear" w:color="D9E1F2" w:fill="D9E1F2"/>
            <w:noWrap/>
            <w:vAlign w:val="center"/>
            <w:hideMark/>
          </w:tcPr>
          <w:p w14:paraId="6FDFB7D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MY"/>
              </w:rPr>
            </w:pPr>
          </w:p>
        </w:tc>
        <w:tc>
          <w:tcPr>
            <w:tcW w:w="1069" w:type="pct"/>
            <w:gridSpan w:val="2"/>
            <w:shd w:val="clear" w:color="D9E1F2" w:fill="D9E1F2"/>
            <w:noWrap/>
            <w:vAlign w:val="center"/>
            <w:hideMark/>
          </w:tcPr>
          <w:p w14:paraId="749C3846" w14:textId="595578A2" w:rsidR="007367DF" w:rsidRPr="00450AEB" w:rsidRDefault="00CB1414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Mepolizumab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 xml:space="preserve"> responder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br/>
            </w:r>
            <w:r w:rsidR="00DC436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N=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 xml:space="preserve">43, </w:t>
            </w:r>
            <w:r w:rsidR="00697D0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74.1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%</w:t>
            </w:r>
          </w:p>
        </w:tc>
        <w:tc>
          <w:tcPr>
            <w:tcW w:w="1061" w:type="pct"/>
            <w:gridSpan w:val="2"/>
            <w:shd w:val="clear" w:color="D9E1F2" w:fill="D9E1F2"/>
            <w:noWrap/>
            <w:vAlign w:val="center"/>
            <w:hideMark/>
          </w:tcPr>
          <w:p w14:paraId="2827C3CD" w14:textId="4014501A" w:rsidR="007367DF" w:rsidRPr="00450AEB" w:rsidRDefault="00CB1414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Mepolizumab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 xml:space="preserve"> non-responder 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br/>
            </w:r>
            <w:r w:rsidR="00DC436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N=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15, 2</w:t>
            </w:r>
            <w:r w:rsidR="00697D0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5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.</w:t>
            </w:r>
            <w:r w:rsidR="00697D0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9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%</w:t>
            </w:r>
          </w:p>
        </w:tc>
        <w:tc>
          <w:tcPr>
            <w:tcW w:w="405" w:type="pct"/>
            <w:shd w:val="clear" w:color="D9E1F2" w:fill="D9E1F2"/>
            <w:noWrap/>
            <w:vAlign w:val="center"/>
            <w:hideMark/>
          </w:tcPr>
          <w:p w14:paraId="188F5861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MY"/>
              </w:rPr>
            </w:pPr>
          </w:p>
        </w:tc>
      </w:tr>
      <w:tr w:rsidR="007367DF" w:rsidRPr="00450AEB" w14:paraId="2F30F1A2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47B4D165" w14:textId="77777777" w:rsidR="007367DF" w:rsidRPr="00450AEB" w:rsidRDefault="007367DF" w:rsidP="007F06DD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7ED1FC55" w14:textId="4D63CC5E" w:rsidR="007367DF" w:rsidRPr="00450AEB" w:rsidRDefault="007367DF" w:rsidP="007F06DD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Mean (SD) / </w:t>
            </w:r>
            <w:r w:rsidR="00EB34B3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br/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Median (IQR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58CA579E" w14:textId="77777777" w:rsidR="007367DF" w:rsidRPr="00450AEB" w:rsidRDefault="007367DF" w:rsidP="007F06DD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65902349" w14:textId="77777777" w:rsidR="007367DF" w:rsidRPr="00450AEB" w:rsidRDefault="007367DF" w:rsidP="007F06DD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Mean (SD) / Median (IQR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65A68E05" w14:textId="77777777" w:rsidR="007367DF" w:rsidRPr="00450AEB" w:rsidRDefault="007367DF" w:rsidP="007F06DD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41A3423D" w14:textId="50DBB4C8" w:rsidR="007367DF" w:rsidRPr="00450AEB" w:rsidRDefault="007367DF" w:rsidP="007F06DD">
            <w:pPr>
              <w:spacing w:before="4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P-value </w:t>
            </w:r>
          </w:p>
        </w:tc>
      </w:tr>
      <w:tr w:rsidR="007367DF" w:rsidRPr="00450AEB" w14:paraId="6C946B24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03B294AB" w14:textId="03F86CEF" w:rsidR="007367DF" w:rsidRPr="00450AEB" w:rsidRDefault="00EB2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nual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rate of exacerbations</w:t>
            </w:r>
            <w:r w:rsidR="0091220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74FE1C2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 (5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538B725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27AF446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 (7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09E035D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797DDD0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10</w:t>
            </w:r>
          </w:p>
        </w:tc>
      </w:tr>
      <w:tr w:rsidR="007367DF" w:rsidRPr="00450AEB" w14:paraId="0DD47BBF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14DF46FB" w14:textId="477E0E23" w:rsidR="007367DF" w:rsidRPr="00450AEB" w:rsidRDefault="00EB2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nual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rate of AHE</w:t>
            </w:r>
            <w:r w:rsidR="0091220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54B2CB3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 (1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6A2C155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383B823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 (4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5DFE9EF7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0C254BA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20</w:t>
            </w:r>
          </w:p>
        </w:tc>
      </w:tr>
      <w:tr w:rsidR="007367DF" w:rsidRPr="00450AEB" w14:paraId="75706569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2B9C10B3" w14:textId="73184213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Maximum </w:t>
            </w:r>
            <w:r w:rsidR="007F75C4" w:rsidRPr="007F75C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B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count</w:t>
            </w:r>
            <w:r w:rsidR="00912209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median (IQR) - cells/µL</w:t>
            </w: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1D39735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00 (500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400B12B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03DAF51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00 (300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01F8523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2E75BA1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50</w:t>
            </w:r>
          </w:p>
        </w:tc>
      </w:tr>
      <w:tr w:rsidR="007367DF" w:rsidRPr="00450AEB" w14:paraId="2DF87F29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73EF5D4F" w14:textId="688FE385" w:rsidR="007367DF" w:rsidRPr="00450AEB" w:rsidRDefault="00E030F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Baseline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CQ</w:t>
            </w:r>
            <w:r w:rsidR="007367D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6,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="0078054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ean (SD)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40DB9CC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.33 (1.27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4419781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202124B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 (0.94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328A147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7640C5F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&lt;0.001</w:t>
            </w:r>
          </w:p>
        </w:tc>
      </w:tr>
      <w:tr w:rsidR="007367DF" w:rsidRPr="00450AEB" w14:paraId="513373C9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3133124D" w14:textId="0DF0C3B0" w:rsidR="007367DF" w:rsidRPr="00450AEB" w:rsidRDefault="00E030F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FENO, median (IQR) - ppb</w:t>
            </w:r>
            <w:r w:rsidR="007367DF"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0F51D59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7 (46.5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517CA00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35133A8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2 (60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3DB82F2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5DF6695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80</w:t>
            </w:r>
          </w:p>
        </w:tc>
      </w:tr>
      <w:tr w:rsidR="007367DF" w:rsidRPr="00450AEB" w14:paraId="5359A510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3DEDCFAB" w14:textId="767552A7" w:rsidR="007367DF" w:rsidRPr="00450AEB" w:rsidRDefault="00E030F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aintenance OCS dose, median (IQR) - mg</w:t>
            </w:r>
            <w:r w:rsidR="007367DF"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6744B14E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 (6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5152E38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73EFF5AE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7 (25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57B0F82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3B2D491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30</w:t>
            </w:r>
          </w:p>
        </w:tc>
      </w:tr>
      <w:tr w:rsidR="007367DF" w:rsidRPr="00450AEB" w14:paraId="531DF8BE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311E2903" w14:textId="69FEFE79" w:rsidR="007367DF" w:rsidRPr="00450AEB" w:rsidRDefault="00E030F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Baseline </w:t>
            </w:r>
            <w:r w:rsidR="007367D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Clinic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FEV</w:t>
            </w:r>
            <w:r w:rsidR="007367DF" w:rsidRPr="009719A6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bscript"/>
                <w:lang w:eastAsia="en-MY"/>
              </w:rPr>
              <w:t>1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%, mean (SD)</w:t>
            </w: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6D181587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7% (20.1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4FFEDA2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7F03B24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4.5 (23.37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4BDA484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1013653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00</w:t>
            </w:r>
          </w:p>
        </w:tc>
      </w:tr>
      <w:tr w:rsidR="007367DF" w:rsidRPr="00450AEB" w14:paraId="7964A52C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3FDC7919" w14:textId="3FF5D5D2" w:rsidR="007367DF" w:rsidRPr="00450AEB" w:rsidRDefault="00E030F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HADS, median (IQR)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081E996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9 (5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18EF349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6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2BC2807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2 (11.5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5FC6503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5600D7D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20</w:t>
            </w:r>
          </w:p>
        </w:tc>
      </w:tr>
      <w:tr w:rsidR="007367DF" w:rsidRPr="00450AEB" w14:paraId="08F41869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25217BED" w14:textId="5518B8D2" w:rsidR="007367DF" w:rsidRPr="00450AEB" w:rsidRDefault="00E030F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AQLQ, mean (SD)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109BFF27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.53 (1.19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4B983CA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7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2A5BC96E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.57 (1.19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1E4B56F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4B54A2B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21</w:t>
            </w:r>
          </w:p>
        </w:tc>
      </w:tr>
      <w:tr w:rsidR="007367DF" w:rsidRPr="00450AEB" w14:paraId="3798A687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17592F44" w14:textId="309C1D26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MI, median (IQR) - kgm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perscript"/>
                <w:lang w:eastAsia="en-MY"/>
              </w:rPr>
              <w:t>-2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5377033E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9.1 (11.5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17C43C9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5E542E6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8.2 (12.3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5E84702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19CF0FA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40</w:t>
            </w:r>
          </w:p>
        </w:tc>
      </w:tr>
      <w:tr w:rsidR="007367DF" w:rsidRPr="00450AEB" w14:paraId="64AD6B3C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7639649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ge of asthma diagnosis, median (IQR) - y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12D566CD" w14:textId="3A403109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3.5</w:t>
            </w:r>
            <w:r w:rsidR="004B1F6E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(40.5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1FD58DE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5EB0CE8C" w14:textId="69CB6074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8</w:t>
            </w:r>
            <w:r w:rsidR="004B1F6E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(36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3FF0BA9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1132CB4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98</w:t>
            </w:r>
          </w:p>
        </w:tc>
      </w:tr>
      <w:tr w:rsidR="007367DF" w:rsidRPr="00450AEB" w14:paraId="3B93223C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6BF7D41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ge at study, mean (SD) - y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1D900A1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1(16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39DED8F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3536245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4 (15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791D08A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69E2C457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17</w:t>
            </w:r>
          </w:p>
        </w:tc>
      </w:tr>
      <w:tr w:rsidR="007367DF" w:rsidRPr="00450AEB" w14:paraId="4354F693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16952F77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744AAFA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ercentage (N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7040DE06" w14:textId="77777777" w:rsidR="007367DF" w:rsidRPr="00EB34B3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EB34B3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039275E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ercentage (N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24C20426" w14:textId="77777777" w:rsidR="007367DF" w:rsidRPr="00EB34B3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EB34B3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4225E87E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-value</w:t>
            </w:r>
          </w:p>
        </w:tc>
      </w:tr>
      <w:tr w:rsidR="007367DF" w:rsidRPr="00450AEB" w14:paraId="0ADF63AB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2D844636" w14:textId="240BD982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ultiple (&gt;1) AHE</w:t>
            </w:r>
            <w:r w:rsidR="00E030F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Yes </w:t>
            </w: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4686532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9.8% (4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2A31726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45FE0AA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2.9% (6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3DEC1FA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268657B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12</w:t>
            </w:r>
          </w:p>
        </w:tc>
      </w:tr>
      <w:tr w:rsidR="007367DF" w:rsidRPr="00450AEB" w14:paraId="6D727F4A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36FF5157" w14:textId="75A4068C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n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Maintenance OCS</w:t>
            </w:r>
            <w:r w:rsidR="00E030F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at 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Yes</w:t>
            </w:r>
            <w:r w:rsidR="00EF5C57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7BE0559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9.8% (30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68414E2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2C606AE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0.0% (11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09F25BB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31B4501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7367DF" w:rsidRPr="00450AEB" w14:paraId="3E401690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5C8A2567" w14:textId="00E8A3A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dult-onset asthma, Yes</w:t>
            </w:r>
            <w:r w:rsidR="0056128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3AC9D36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1.9% (26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6BC11C3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6A637FF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3.3% (8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0630B31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1553787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61</w:t>
            </w:r>
          </w:p>
        </w:tc>
      </w:tr>
      <w:tr w:rsidR="007367DF" w:rsidRPr="00450AEB" w14:paraId="6C606877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3BAE5CCB" w14:textId="4346744E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ex, Male</w:t>
            </w:r>
            <w:r w:rsidR="00A35AE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2B2AA05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8.1% (25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1D5676E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191C96C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3.3% (8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78D1D4E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24E1254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46</w:t>
            </w:r>
          </w:p>
        </w:tc>
      </w:tr>
      <w:tr w:rsidR="007367DF" w:rsidRPr="00450AEB" w14:paraId="5D0313A9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49947C3D" w14:textId="27C17230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thnicity, White</w:t>
            </w:r>
            <w:r w:rsidR="0056128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606F164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90.7% (39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20B6DE77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22813CF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0.0% (15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530BCED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070B713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07</w:t>
            </w:r>
          </w:p>
        </w:tc>
      </w:tr>
      <w:tr w:rsidR="007367DF" w:rsidRPr="00450AEB" w14:paraId="5989513E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5A161B93" w14:textId="014DFBCC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Rhinitis, Ever</w:t>
            </w:r>
            <w:r w:rsidR="0056128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1D2CC6C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8.3% (28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59D3454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191534A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73.3% (11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5D9169D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2E965D6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7367DF" w:rsidRPr="00450AEB" w14:paraId="332A00E8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03FE8CCC" w14:textId="1DB69A66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GORD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576C165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1.9% (26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68A21C9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2E2E9E0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0.0% (12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4D72151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2CA0E2D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39</w:t>
            </w:r>
          </w:p>
        </w:tc>
      </w:tr>
      <w:tr w:rsidR="007367DF" w:rsidRPr="00450AEB" w14:paraId="75EB4CE3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6D7198B9" w14:textId="275908E2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moking histor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39FCE63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3.5% (23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3619CE3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1709BB5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0.0% (9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6B65203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2191EAD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62</w:t>
            </w:r>
          </w:p>
        </w:tc>
      </w:tr>
      <w:tr w:rsidR="007367DF" w:rsidRPr="00450AEB" w14:paraId="3A4F0209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5EF19A4C" w14:textId="7BC7496E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topy (SPT /</w:t>
            </w:r>
            <w:proofErr w:type="spellStart"/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IgE</w:t>
            </w:r>
            <w:proofErr w:type="spellEnd"/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positive)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75B93CE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1.2% (22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5E63892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2B9229A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3.3% (8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2154251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341F92C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885</w:t>
            </w:r>
          </w:p>
        </w:tc>
      </w:tr>
      <w:tr w:rsidR="007367DF" w:rsidRPr="00450AEB" w14:paraId="74A0DF4C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040DE505" w14:textId="00168A61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besity (BMI≥30kgm</w:t>
            </w:r>
            <w:r w:rsidRPr="003A7C73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perscript"/>
                <w:lang w:eastAsia="en-MY"/>
              </w:rPr>
              <w:t>-2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)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2417AAD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1.9% (18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3B00B7A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2592E74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0.0% (6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0FBE4AB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1244CE0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900</w:t>
            </w:r>
          </w:p>
        </w:tc>
      </w:tr>
      <w:tr w:rsidR="007367DF" w:rsidRPr="00450AEB" w14:paraId="0ACAB11E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5AA35102" w14:textId="196984C0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CU admission for asth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466790DE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7.2% (16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0E2D780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016192A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6.7% (4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17441E2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2B44D5C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60</w:t>
            </w:r>
          </w:p>
        </w:tc>
      </w:tr>
      <w:tr w:rsidR="007367DF" w:rsidRPr="00450AEB" w14:paraId="51EF5476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1CF977FF" w14:textId="43B888EB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ntubation for asthma, Ever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297D344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9.3% (4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434BB10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49D2DC8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0.0% (3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39620E3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01C732A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60</w:t>
            </w:r>
          </w:p>
        </w:tc>
      </w:tr>
      <w:tr w:rsidR="007367DF" w:rsidRPr="00450AEB" w14:paraId="21DC1774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65880F41" w14:textId="1B007774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Dysfunctional breathing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2FBE200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1.7% (13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2BDFB09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3F858677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3.3% (8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00844A4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6E21CDA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39</w:t>
            </w:r>
          </w:p>
        </w:tc>
      </w:tr>
      <w:tr w:rsidR="007367DF" w:rsidRPr="00450AEB" w14:paraId="374292ED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137C8599" w14:textId="5B81BB6F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LO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2B1E0AD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7.7% (3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3A93705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4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4548977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0.0% (3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0CE7610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23816D1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31</w:t>
            </w:r>
          </w:p>
        </w:tc>
      </w:tr>
      <w:tr w:rsidR="007367DF" w:rsidRPr="00450AEB" w14:paraId="30EBBAF1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100B4ED7" w14:textId="24EE0D52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Depression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1CDC3F3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9.1% (8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4870C6F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298CCF5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6.7% (7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19FBE50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6F8DE08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37</w:t>
            </w:r>
          </w:p>
        </w:tc>
      </w:tr>
      <w:tr w:rsidR="007367DF" w:rsidRPr="00450AEB" w14:paraId="4908E58F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5E6F7B01" w14:textId="1D5A1BED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xie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75CEABD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0.0% (8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14A2D56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45E0E3B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0.0% (6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5F8C0E5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1B0FD27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69</w:t>
            </w:r>
          </w:p>
        </w:tc>
      </w:tr>
      <w:tr w:rsidR="007367DF" w:rsidRPr="00450AEB" w14:paraId="367A4B81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755B74BD" w14:textId="7BE1B7EE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ronchiectasis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509A760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8.6% (8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50AF2F6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6BB97C9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0.0% (3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45EDC3B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4D79032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7367DF" w:rsidRPr="00450AEB" w14:paraId="697CBA3E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0CAF5C06" w14:textId="081A815E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alicylate sensitivi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3E6A029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8.6% (8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03F1F50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7451104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.7% (1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64E9BF9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766706C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22</w:t>
            </w:r>
          </w:p>
        </w:tc>
      </w:tr>
      <w:tr w:rsidR="007367DF" w:rsidRPr="00450AEB" w14:paraId="1886F007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7101B95B" w14:textId="0A29FEA4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ABPA, Ever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6A30DA4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4.0% (6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6F32F0A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1047BB4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3.3% (2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2AE8165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24ACE98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7367DF" w:rsidRPr="00450AEB" w14:paraId="70587666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0BB3012E" w14:textId="0641175D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ulphite sensitivi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6D4103D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1.6% (5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723E6AC2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5F92924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0% (0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1502AD1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22B762DD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26</w:t>
            </w:r>
          </w:p>
        </w:tc>
      </w:tr>
      <w:tr w:rsidR="007367DF" w:rsidRPr="00450AEB" w14:paraId="19A41C7C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0CC31727" w14:textId="0BACFBB5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COPD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335BDC7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9.3% (4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66252B3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3AF7344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3.3% (2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389E093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21D59439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43</w:t>
            </w:r>
          </w:p>
        </w:tc>
      </w:tr>
      <w:tr w:rsidR="007367DF" w:rsidRPr="00450AEB" w14:paraId="769BC80D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47E5895A" w14:textId="25C82E82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Nasal polyps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4BD3266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7.5% (15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7E74F5B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68024A96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1.4% (3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3AF43AD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4681A4C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39</w:t>
            </w:r>
          </w:p>
        </w:tc>
      </w:tr>
      <w:tr w:rsidR="007367DF" w:rsidRPr="00450AEB" w14:paraId="6822E12F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51567F6D" w14:textId="28F04D0A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Nasal </w:t>
            </w:r>
            <w:r w:rsidR="005F452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(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olyps / sinus</w:t>
            </w:r>
            <w:r w:rsidR="005F452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)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surgery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7E63573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5.7% (15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44165C15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28D76FF7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8.6% (4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6BEF248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5058578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51</w:t>
            </w:r>
          </w:p>
        </w:tc>
      </w:tr>
      <w:tr w:rsidR="007367DF" w:rsidRPr="00450AEB" w14:paraId="2DCC48A5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1D25ADAE" w14:textId="782B1C79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Urticaria or Angioede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4984AB6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7.0% (3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01AF6070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40136501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.7% (1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4316B9A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59DDD1F3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7367DF" w:rsidRPr="00450AEB" w14:paraId="0D1290BA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</w:tcPr>
          <w:p w14:paraId="110BB4F7" w14:textId="1125F4C0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S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</w:tcPr>
          <w:p w14:paraId="092A251A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.7% (2)</w:t>
            </w:r>
          </w:p>
        </w:tc>
        <w:tc>
          <w:tcPr>
            <w:tcW w:w="335" w:type="pct"/>
            <w:shd w:val="clear" w:color="auto" w:fill="auto"/>
            <w:noWrap/>
            <w:vAlign w:val="center"/>
          </w:tcPr>
          <w:p w14:paraId="30DE00D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</w:tcPr>
          <w:p w14:paraId="4FD3A40E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3.33% (2)</w:t>
            </w:r>
          </w:p>
        </w:tc>
        <w:tc>
          <w:tcPr>
            <w:tcW w:w="330" w:type="pct"/>
            <w:shd w:val="clear" w:color="auto" w:fill="auto"/>
            <w:noWrap/>
            <w:vAlign w:val="center"/>
          </w:tcPr>
          <w:p w14:paraId="0549866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</w:tcPr>
          <w:p w14:paraId="70B5E4AC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73</w:t>
            </w:r>
          </w:p>
        </w:tc>
      </w:tr>
      <w:tr w:rsidR="007367DF" w:rsidRPr="00450AEB" w14:paraId="2937D762" w14:textId="77777777" w:rsidTr="00E030FF">
        <w:trPr>
          <w:trHeight w:val="227"/>
          <w:jc w:val="center"/>
        </w:trPr>
        <w:tc>
          <w:tcPr>
            <w:tcW w:w="2465" w:type="pct"/>
            <w:shd w:val="clear" w:color="auto" w:fill="auto"/>
            <w:noWrap/>
            <w:vAlign w:val="center"/>
            <w:hideMark/>
          </w:tcPr>
          <w:p w14:paraId="1C46D4F6" w14:textId="29613473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cze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735" w:type="pct"/>
            <w:shd w:val="clear" w:color="auto" w:fill="auto"/>
            <w:noWrap/>
            <w:vAlign w:val="center"/>
            <w:hideMark/>
          </w:tcPr>
          <w:p w14:paraId="6464AD5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5.6% (11)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055AE9DB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731" w:type="pct"/>
            <w:shd w:val="clear" w:color="auto" w:fill="auto"/>
            <w:noWrap/>
            <w:vAlign w:val="center"/>
            <w:hideMark/>
          </w:tcPr>
          <w:p w14:paraId="0BCA24B8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6.7% (4)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14:paraId="64EF561F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05" w:type="pct"/>
            <w:shd w:val="clear" w:color="auto" w:fill="auto"/>
            <w:noWrap/>
            <w:vAlign w:val="center"/>
            <w:hideMark/>
          </w:tcPr>
          <w:p w14:paraId="4CC7D4B4" w14:textId="77777777" w:rsidR="007367DF" w:rsidRPr="00450AEB" w:rsidRDefault="007367DF" w:rsidP="007F06DD">
            <w:pPr>
              <w:spacing w:before="60" w:after="4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</w:tbl>
    <w:p w14:paraId="5E4E83D8" w14:textId="43AFE77B" w:rsidR="007367DF" w:rsidRDefault="00DC4365" w:rsidP="007367DF">
      <w:pPr>
        <w:rPr>
          <w:rFonts w:ascii="Arial" w:hAnsi="Arial" w:cs="Arial"/>
          <w:sz w:val="10"/>
          <w:szCs w:val="10"/>
        </w:rPr>
      </w:pPr>
      <w:r w:rsidRPr="00F21651">
        <w:rPr>
          <w:rFonts w:ascii="Arial" w:hAnsi="Arial" w:cs="Arial"/>
          <w:sz w:val="10"/>
          <w:szCs w:val="10"/>
        </w:rPr>
        <w:t>Categorical data are presented as proportions and numbers. Continuous data are either presented as Median + Interquartile range (IQR) or Mean + standard deviation (SD).</w:t>
      </w:r>
      <w:r w:rsidRPr="00F21651">
        <w:rPr>
          <w:rFonts w:ascii="Arial" w:eastAsia="Times New Roman" w:hAnsi="Arial" w:cs="Arial"/>
          <w:sz w:val="10"/>
          <w:szCs w:val="10"/>
          <w:lang w:eastAsia="en-MY"/>
        </w:rPr>
        <w:t xml:space="preserve"> </w:t>
      </w:r>
      <w:r w:rsidR="0068027C" w:rsidRPr="00F21651">
        <w:rPr>
          <w:rFonts w:ascii="Arial" w:hAnsi="Arial" w:cs="Arial"/>
          <w:sz w:val="10"/>
          <w:szCs w:val="10"/>
        </w:rPr>
        <w:t xml:space="preserve">Exacerbations: incidence of exacerbations requiring OCS / increase in maintenance OCS. </w:t>
      </w:r>
      <w:r w:rsidR="007367DF" w:rsidRPr="00F21651">
        <w:rPr>
          <w:rFonts w:ascii="Arial" w:hAnsi="Arial" w:cs="Arial"/>
          <w:sz w:val="10"/>
          <w:szCs w:val="10"/>
        </w:rPr>
        <w:t>AHE</w:t>
      </w:r>
      <w:r w:rsidR="00561286" w:rsidRPr="00F21651">
        <w:rPr>
          <w:rFonts w:ascii="Arial" w:hAnsi="Arial" w:cs="Arial"/>
          <w:sz w:val="10"/>
          <w:szCs w:val="10"/>
        </w:rPr>
        <w:t>:</w:t>
      </w:r>
      <w:r w:rsidR="007367DF" w:rsidRPr="00F21651">
        <w:rPr>
          <w:rFonts w:ascii="Arial" w:hAnsi="Arial" w:cs="Arial"/>
          <w:sz w:val="10"/>
          <w:szCs w:val="10"/>
        </w:rPr>
        <w:t xml:space="preserve"> acute healthcare encounters, which include Emergency department/ hospital admissions. </w:t>
      </w:r>
      <w:r w:rsidR="007F75C4" w:rsidRPr="00F21651">
        <w:rPr>
          <w:rFonts w:ascii="Arial" w:hAnsi="Arial" w:cs="Arial"/>
          <w:sz w:val="10"/>
          <w:szCs w:val="10"/>
        </w:rPr>
        <w:t>PBE</w:t>
      </w:r>
      <w:r w:rsidR="00561286" w:rsidRPr="00F21651">
        <w:rPr>
          <w:rFonts w:ascii="Arial" w:hAnsi="Arial" w:cs="Arial"/>
          <w:sz w:val="10"/>
          <w:szCs w:val="10"/>
        </w:rPr>
        <w:t>:</w:t>
      </w:r>
      <w:r w:rsidR="007F75C4" w:rsidRPr="00F21651">
        <w:rPr>
          <w:rFonts w:ascii="Arial" w:hAnsi="Arial" w:cs="Arial"/>
          <w:sz w:val="10"/>
          <w:szCs w:val="10"/>
        </w:rPr>
        <w:t xml:space="preserve"> peripheral blood</w:t>
      </w:r>
      <w:r w:rsidR="00561286" w:rsidRPr="00F21651">
        <w:rPr>
          <w:rFonts w:ascii="Arial" w:hAnsi="Arial" w:cs="Arial"/>
          <w:sz w:val="10"/>
          <w:szCs w:val="10"/>
        </w:rPr>
        <w:t xml:space="preserve"> </w:t>
      </w:r>
      <w:r w:rsidR="007367DF" w:rsidRPr="00F21651">
        <w:rPr>
          <w:rFonts w:ascii="Arial" w:hAnsi="Arial" w:cs="Arial"/>
          <w:sz w:val="10"/>
          <w:szCs w:val="10"/>
        </w:rPr>
        <w:t>eosinophils. µL</w:t>
      </w:r>
      <w:r w:rsidR="00561286" w:rsidRPr="00F21651">
        <w:rPr>
          <w:rFonts w:ascii="Arial" w:hAnsi="Arial" w:cs="Arial"/>
          <w:sz w:val="10"/>
          <w:szCs w:val="10"/>
        </w:rPr>
        <w:t xml:space="preserve">: </w:t>
      </w:r>
      <w:r w:rsidR="007367DF" w:rsidRPr="00F21651">
        <w:rPr>
          <w:rFonts w:ascii="Arial" w:hAnsi="Arial" w:cs="Arial"/>
          <w:sz w:val="10"/>
          <w:szCs w:val="10"/>
        </w:rPr>
        <w:t>microlite</w:t>
      </w:r>
      <w:r w:rsidR="000A2479">
        <w:rPr>
          <w:rFonts w:ascii="Arial" w:hAnsi="Arial" w:cs="Arial"/>
          <w:sz w:val="10"/>
          <w:szCs w:val="10"/>
        </w:rPr>
        <w:t>r</w:t>
      </w:r>
      <w:r w:rsidR="007367DF" w:rsidRPr="00F21651">
        <w:rPr>
          <w:rFonts w:ascii="Arial" w:hAnsi="Arial" w:cs="Arial"/>
          <w:sz w:val="10"/>
          <w:szCs w:val="10"/>
        </w:rPr>
        <w:t>. ACQ6: Asthma Control Questionnaire 6. FENO</w:t>
      </w:r>
      <w:r w:rsidR="00561286" w:rsidRPr="00F21651">
        <w:rPr>
          <w:rFonts w:ascii="Arial" w:hAnsi="Arial" w:cs="Arial"/>
          <w:sz w:val="10"/>
          <w:szCs w:val="10"/>
        </w:rPr>
        <w:t xml:space="preserve">: </w:t>
      </w:r>
      <w:r w:rsidR="007367DF" w:rsidRPr="00F21651">
        <w:rPr>
          <w:rFonts w:ascii="Arial" w:hAnsi="Arial" w:cs="Arial"/>
          <w:sz w:val="10"/>
          <w:szCs w:val="10"/>
        </w:rPr>
        <w:t>fractional exhaled nitric oxide.  ppb: parts per billion. OCS: oral corticosteroids</w:t>
      </w:r>
      <w:r w:rsidR="00561286" w:rsidRPr="00F21651">
        <w:rPr>
          <w:rFonts w:ascii="Arial" w:hAnsi="Arial" w:cs="Arial"/>
          <w:sz w:val="10"/>
          <w:szCs w:val="10"/>
        </w:rPr>
        <w:t>.</w:t>
      </w:r>
      <w:r w:rsidR="007367DF" w:rsidRPr="00F21651">
        <w:rPr>
          <w:rFonts w:ascii="Arial" w:hAnsi="Arial" w:cs="Arial"/>
          <w:sz w:val="10"/>
          <w:szCs w:val="10"/>
        </w:rPr>
        <w:t xml:space="preserve"> mg</w:t>
      </w:r>
      <w:r w:rsidR="00561286" w:rsidRPr="00F21651">
        <w:rPr>
          <w:rFonts w:ascii="Arial" w:hAnsi="Arial" w:cs="Arial"/>
          <w:sz w:val="10"/>
          <w:szCs w:val="10"/>
        </w:rPr>
        <w:t xml:space="preserve">: </w:t>
      </w:r>
      <w:r w:rsidR="007367DF" w:rsidRPr="00F21651">
        <w:rPr>
          <w:rFonts w:ascii="Arial" w:hAnsi="Arial" w:cs="Arial"/>
          <w:sz w:val="10"/>
          <w:szCs w:val="10"/>
        </w:rPr>
        <w:t>milligrams. FEV</w:t>
      </w:r>
      <w:r w:rsidR="007367DF" w:rsidRPr="00F21651">
        <w:rPr>
          <w:rFonts w:ascii="Arial" w:hAnsi="Arial" w:cs="Arial"/>
          <w:sz w:val="10"/>
          <w:szCs w:val="10"/>
          <w:vertAlign w:val="subscript"/>
        </w:rPr>
        <w:t>1</w:t>
      </w:r>
      <w:r w:rsidR="00561286" w:rsidRPr="00F21651">
        <w:rPr>
          <w:rFonts w:ascii="Arial" w:hAnsi="Arial" w:cs="Arial"/>
          <w:sz w:val="10"/>
          <w:szCs w:val="10"/>
        </w:rPr>
        <w:t xml:space="preserve">: </w:t>
      </w:r>
      <w:r w:rsidR="007367DF" w:rsidRPr="00F21651">
        <w:rPr>
          <w:rFonts w:ascii="Arial" w:hAnsi="Arial" w:cs="Arial"/>
          <w:sz w:val="10"/>
          <w:szCs w:val="10"/>
        </w:rPr>
        <w:t>forced expiratory volume in one second. HADS: hospital anxiety and depression scale. AQLQ: Mini Asthma Quality of Life Questionnaire. BMI</w:t>
      </w:r>
      <w:r w:rsidR="00561286" w:rsidRPr="00F21651">
        <w:rPr>
          <w:rFonts w:ascii="Arial" w:hAnsi="Arial" w:cs="Arial"/>
          <w:sz w:val="10"/>
          <w:szCs w:val="10"/>
        </w:rPr>
        <w:t>:</w:t>
      </w:r>
      <w:r w:rsidR="007367DF" w:rsidRPr="00F21651">
        <w:rPr>
          <w:rFonts w:ascii="Arial" w:hAnsi="Arial" w:cs="Arial"/>
          <w:sz w:val="10"/>
          <w:szCs w:val="10"/>
        </w:rPr>
        <w:t xml:space="preserve"> Body mass index.   GORD</w:t>
      </w:r>
      <w:r w:rsidR="00561286" w:rsidRPr="00F21651">
        <w:rPr>
          <w:rFonts w:ascii="Arial" w:hAnsi="Arial" w:cs="Arial"/>
          <w:sz w:val="10"/>
          <w:szCs w:val="10"/>
        </w:rPr>
        <w:t xml:space="preserve">: </w:t>
      </w:r>
      <w:r w:rsidR="00F00D76">
        <w:rPr>
          <w:rFonts w:ascii="Arial" w:hAnsi="Arial" w:cs="Arial"/>
          <w:sz w:val="10"/>
          <w:szCs w:val="10"/>
        </w:rPr>
        <w:t>Gastro-oesophageal</w:t>
      </w:r>
      <w:r w:rsidR="007367DF" w:rsidRPr="00F21651">
        <w:rPr>
          <w:rFonts w:ascii="Arial" w:hAnsi="Arial" w:cs="Arial"/>
          <w:sz w:val="10"/>
          <w:szCs w:val="10"/>
        </w:rPr>
        <w:t xml:space="preserve"> reflux disease. SPT</w:t>
      </w:r>
      <w:r w:rsidR="00561286" w:rsidRPr="00F21651">
        <w:rPr>
          <w:rFonts w:ascii="Arial" w:hAnsi="Arial" w:cs="Arial"/>
          <w:sz w:val="10"/>
          <w:szCs w:val="10"/>
        </w:rPr>
        <w:t xml:space="preserve">: </w:t>
      </w:r>
      <w:r w:rsidR="007367DF" w:rsidRPr="00F21651">
        <w:rPr>
          <w:rFonts w:ascii="Arial" w:hAnsi="Arial" w:cs="Arial"/>
          <w:sz w:val="10"/>
          <w:szCs w:val="10"/>
        </w:rPr>
        <w:t>skin prick tes</w:t>
      </w:r>
      <w:r w:rsidR="0068027C" w:rsidRPr="00F21651">
        <w:rPr>
          <w:rFonts w:ascii="Arial" w:hAnsi="Arial" w:cs="Arial"/>
          <w:sz w:val="10"/>
          <w:szCs w:val="10"/>
        </w:rPr>
        <w:t>t.</w:t>
      </w:r>
      <w:r w:rsidR="007367DF" w:rsidRPr="00F21651">
        <w:rPr>
          <w:rFonts w:ascii="Arial" w:hAnsi="Arial" w:cs="Arial"/>
          <w:sz w:val="10"/>
          <w:szCs w:val="10"/>
        </w:rPr>
        <w:t xml:space="preserve"> </w:t>
      </w:r>
      <w:proofErr w:type="spellStart"/>
      <w:r w:rsidR="007367DF" w:rsidRPr="00F21651">
        <w:rPr>
          <w:rFonts w:ascii="Arial" w:hAnsi="Arial" w:cs="Arial"/>
          <w:sz w:val="10"/>
          <w:szCs w:val="10"/>
        </w:rPr>
        <w:t>sIgE</w:t>
      </w:r>
      <w:proofErr w:type="spellEnd"/>
      <w:r w:rsidR="00561286" w:rsidRPr="00F21651">
        <w:rPr>
          <w:rFonts w:ascii="Arial" w:hAnsi="Arial" w:cs="Arial"/>
          <w:sz w:val="10"/>
          <w:szCs w:val="10"/>
        </w:rPr>
        <w:t>:</w:t>
      </w:r>
      <w:r w:rsidR="007367DF" w:rsidRPr="00F21651">
        <w:rPr>
          <w:rFonts w:ascii="Arial" w:hAnsi="Arial" w:cs="Arial"/>
          <w:sz w:val="10"/>
          <w:szCs w:val="10"/>
        </w:rPr>
        <w:t xml:space="preserve"> specific </w:t>
      </w:r>
      <w:proofErr w:type="spellStart"/>
      <w:r w:rsidR="007367DF" w:rsidRPr="00F21651">
        <w:rPr>
          <w:rFonts w:ascii="Arial" w:hAnsi="Arial" w:cs="Arial"/>
          <w:sz w:val="10"/>
          <w:szCs w:val="10"/>
        </w:rPr>
        <w:t>IgE</w:t>
      </w:r>
      <w:proofErr w:type="spellEnd"/>
      <w:r w:rsidR="007367DF" w:rsidRPr="00F21651">
        <w:rPr>
          <w:rFonts w:ascii="Arial" w:hAnsi="Arial" w:cs="Arial"/>
          <w:sz w:val="10"/>
          <w:szCs w:val="10"/>
        </w:rPr>
        <w:t>. ICU</w:t>
      </w:r>
      <w:r w:rsidR="00561286" w:rsidRPr="00F21651">
        <w:rPr>
          <w:rFonts w:ascii="Arial" w:hAnsi="Arial" w:cs="Arial"/>
          <w:sz w:val="10"/>
          <w:szCs w:val="10"/>
        </w:rPr>
        <w:t>:</w:t>
      </w:r>
      <w:r w:rsidR="007367DF" w:rsidRPr="00F21651">
        <w:rPr>
          <w:rFonts w:ascii="Arial" w:hAnsi="Arial" w:cs="Arial"/>
          <w:sz w:val="10"/>
          <w:szCs w:val="10"/>
        </w:rPr>
        <w:t xml:space="preserve"> intensive care unit. ABPA: allergic bronchopulmonary aspergillosis. COPD: chronic obstructive pulmonary disease. ILO</w:t>
      </w:r>
      <w:r w:rsidR="00561286" w:rsidRPr="00F21651">
        <w:rPr>
          <w:rFonts w:ascii="Arial" w:hAnsi="Arial" w:cs="Arial"/>
          <w:sz w:val="10"/>
          <w:szCs w:val="10"/>
        </w:rPr>
        <w:t xml:space="preserve">: </w:t>
      </w:r>
      <w:r w:rsidR="007367DF" w:rsidRPr="00F21651">
        <w:rPr>
          <w:rFonts w:ascii="Arial" w:hAnsi="Arial" w:cs="Arial"/>
          <w:sz w:val="10"/>
          <w:szCs w:val="10"/>
        </w:rPr>
        <w:t>intermittent laryngeal obstruction. OSA</w:t>
      </w:r>
      <w:r w:rsidR="00561286" w:rsidRPr="00F21651">
        <w:rPr>
          <w:rFonts w:ascii="Arial" w:hAnsi="Arial" w:cs="Arial"/>
          <w:sz w:val="10"/>
          <w:szCs w:val="10"/>
        </w:rPr>
        <w:t>:</w:t>
      </w:r>
      <w:r w:rsidR="007367DF" w:rsidRPr="00F21651">
        <w:rPr>
          <w:rFonts w:ascii="Arial" w:hAnsi="Arial" w:cs="Arial"/>
          <w:sz w:val="10"/>
          <w:szCs w:val="10"/>
        </w:rPr>
        <w:t xml:space="preserve"> obstructive sleep </w:t>
      </w:r>
      <w:proofErr w:type="spellStart"/>
      <w:r w:rsidR="007367DF" w:rsidRPr="00F21651">
        <w:rPr>
          <w:rFonts w:ascii="Arial" w:hAnsi="Arial" w:cs="Arial"/>
          <w:sz w:val="10"/>
          <w:szCs w:val="10"/>
        </w:rPr>
        <w:t>apnea</w:t>
      </w:r>
      <w:proofErr w:type="spellEnd"/>
      <w:r w:rsidR="007367DF" w:rsidRPr="00F21651">
        <w:rPr>
          <w:rFonts w:ascii="Arial" w:hAnsi="Arial" w:cs="Arial"/>
          <w:sz w:val="10"/>
          <w:szCs w:val="10"/>
        </w:rPr>
        <w:t>. Unpaired t-tests, Mann-Whitney U test, Chi-square tests</w:t>
      </w:r>
      <w:r w:rsidR="00BA5635">
        <w:rPr>
          <w:rFonts w:ascii="Arial" w:hAnsi="Arial" w:cs="Arial"/>
          <w:sz w:val="10"/>
          <w:szCs w:val="10"/>
        </w:rPr>
        <w:t>,</w:t>
      </w:r>
      <w:r w:rsidR="007367DF" w:rsidRPr="00F21651">
        <w:rPr>
          <w:rFonts w:ascii="Arial" w:hAnsi="Arial" w:cs="Arial"/>
          <w:sz w:val="10"/>
          <w:szCs w:val="10"/>
        </w:rPr>
        <w:t xml:space="preserve"> or Fisher’s exact tests were used, where appropriate to calculate P-values.</w:t>
      </w:r>
    </w:p>
    <w:p w14:paraId="0EB97306" w14:textId="77777777" w:rsidR="00CB1414" w:rsidRDefault="00CB1414" w:rsidP="007367DF">
      <w:pPr>
        <w:rPr>
          <w:rFonts w:ascii="Arial" w:hAnsi="Arial" w:cs="Arial"/>
          <w:sz w:val="10"/>
          <w:szCs w:val="10"/>
          <w:shd w:val="clear" w:color="auto" w:fill="FFFFFF"/>
        </w:rPr>
      </w:pPr>
    </w:p>
    <w:p w14:paraId="0524ECFC" w14:textId="0FA3C98E" w:rsidR="007367DF" w:rsidRPr="0054613F" w:rsidRDefault="00B60401" w:rsidP="007367DF">
      <w:pPr>
        <w:rPr>
          <w:rFonts w:ascii="Arial" w:hAnsi="Arial" w:cs="Arial"/>
          <w:b/>
          <w:bCs/>
          <w:sz w:val="18"/>
          <w:szCs w:val="18"/>
        </w:rPr>
      </w:pPr>
      <w:r w:rsidRPr="0054613F">
        <w:rPr>
          <w:rFonts w:ascii="Arial" w:hAnsi="Arial" w:cs="Arial"/>
          <w:b/>
          <w:bCs/>
          <w:noProof/>
          <w:sz w:val="18"/>
          <w:szCs w:val="18"/>
          <w:lang w:val="en-US"/>
        </w:rPr>
        <w:t>Supplementary</w:t>
      </w:r>
      <w:r w:rsidRPr="0054613F">
        <w:rPr>
          <w:rFonts w:ascii="Arial" w:hAnsi="Arial" w:cs="Arial"/>
          <w:b/>
          <w:bCs/>
          <w:sz w:val="18"/>
          <w:szCs w:val="18"/>
        </w:rPr>
        <w:t xml:space="preserve"> </w:t>
      </w:r>
      <w:r w:rsidR="009B13EC" w:rsidRPr="0054613F">
        <w:rPr>
          <w:rFonts w:ascii="Arial" w:hAnsi="Arial" w:cs="Arial"/>
          <w:b/>
          <w:bCs/>
          <w:sz w:val="18"/>
          <w:szCs w:val="18"/>
        </w:rPr>
        <w:t xml:space="preserve">Table </w:t>
      </w:r>
      <w:r w:rsidR="008F4109">
        <w:rPr>
          <w:rFonts w:ascii="Arial" w:hAnsi="Arial" w:cs="Arial"/>
          <w:b/>
          <w:bCs/>
          <w:sz w:val="18"/>
          <w:szCs w:val="18"/>
        </w:rPr>
        <w:t>S</w:t>
      </w:r>
      <w:r w:rsidR="00F00D76" w:rsidRPr="0054613F">
        <w:rPr>
          <w:rFonts w:ascii="Arial" w:hAnsi="Arial" w:cs="Arial"/>
          <w:b/>
          <w:bCs/>
          <w:sz w:val="18"/>
          <w:szCs w:val="18"/>
        </w:rPr>
        <w:t>4</w:t>
      </w:r>
      <w:r w:rsidR="007367DF" w:rsidRPr="0054613F">
        <w:rPr>
          <w:rFonts w:ascii="Arial" w:hAnsi="Arial" w:cs="Arial"/>
          <w:b/>
          <w:bCs/>
          <w:sz w:val="18"/>
          <w:szCs w:val="18"/>
        </w:rPr>
        <w:t xml:space="preserve"> –</w:t>
      </w:r>
      <w:proofErr w:type="spellStart"/>
      <w:r w:rsidR="007367DF" w:rsidRPr="0054613F">
        <w:rPr>
          <w:rFonts w:ascii="Arial" w:hAnsi="Arial" w:cs="Arial"/>
          <w:b/>
          <w:bCs/>
          <w:sz w:val="18"/>
          <w:szCs w:val="18"/>
        </w:rPr>
        <w:t>M</w:t>
      </w:r>
      <w:r w:rsidR="00B454FE" w:rsidRPr="0054613F">
        <w:rPr>
          <w:rFonts w:ascii="Arial" w:hAnsi="Arial" w:cs="Arial"/>
          <w:b/>
          <w:bCs/>
          <w:sz w:val="18"/>
          <w:szCs w:val="18"/>
        </w:rPr>
        <w:t>epolizumab</w:t>
      </w:r>
      <w:proofErr w:type="spellEnd"/>
      <w:r w:rsidR="00B454FE" w:rsidRPr="0054613F">
        <w:rPr>
          <w:rFonts w:ascii="Arial" w:hAnsi="Arial" w:cs="Arial"/>
          <w:b/>
          <w:bCs/>
          <w:sz w:val="18"/>
          <w:szCs w:val="18"/>
        </w:rPr>
        <w:t xml:space="preserve"> </w:t>
      </w:r>
      <w:r w:rsidR="007367DF" w:rsidRPr="0054613F">
        <w:rPr>
          <w:rFonts w:ascii="Arial" w:hAnsi="Arial" w:cs="Arial"/>
          <w:b/>
          <w:bCs/>
          <w:sz w:val="18"/>
          <w:szCs w:val="18"/>
        </w:rPr>
        <w:t>super-responders vs non-super-responders</w:t>
      </w:r>
    </w:p>
    <w:tbl>
      <w:tblPr>
        <w:tblW w:w="5185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2"/>
        <w:gridCol w:w="1596"/>
        <w:gridCol w:w="662"/>
        <w:gridCol w:w="1934"/>
        <w:gridCol w:w="709"/>
        <w:gridCol w:w="851"/>
      </w:tblGrid>
      <w:tr w:rsidR="007367DF" w:rsidRPr="00450AEB" w14:paraId="0BD5CDFC" w14:textId="77777777" w:rsidTr="007F06DD">
        <w:trPr>
          <w:trHeight w:val="238"/>
          <w:jc w:val="center"/>
        </w:trPr>
        <w:tc>
          <w:tcPr>
            <w:tcW w:w="1925" w:type="pct"/>
            <w:shd w:val="clear" w:color="D9E1F2" w:fill="D9E1F2"/>
            <w:noWrap/>
            <w:vAlign w:val="center"/>
            <w:hideMark/>
          </w:tcPr>
          <w:p w14:paraId="74A4282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MY"/>
              </w:rPr>
            </w:pPr>
          </w:p>
        </w:tc>
        <w:tc>
          <w:tcPr>
            <w:tcW w:w="1207" w:type="pct"/>
            <w:gridSpan w:val="2"/>
            <w:shd w:val="clear" w:color="D9E1F2" w:fill="D9E1F2"/>
            <w:noWrap/>
            <w:vAlign w:val="center"/>
          </w:tcPr>
          <w:p w14:paraId="58A5719A" w14:textId="3DF3E11E" w:rsidR="007367DF" w:rsidRPr="00450AEB" w:rsidRDefault="00CB1414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Mepolizumab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 xml:space="preserve"> super-responder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br/>
              <w:t>N=1</w:t>
            </w:r>
            <w:r w:rsidR="00DC436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1,</w:t>
            </w:r>
            <w:r w:rsidR="00697D0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 xml:space="preserve"> </w:t>
            </w:r>
            <w:r w:rsidR="005268CE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19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%</w:t>
            </w:r>
          </w:p>
        </w:tc>
        <w:tc>
          <w:tcPr>
            <w:tcW w:w="1413" w:type="pct"/>
            <w:gridSpan w:val="2"/>
            <w:shd w:val="clear" w:color="D9E1F2" w:fill="D9E1F2"/>
            <w:noWrap/>
            <w:vAlign w:val="center"/>
          </w:tcPr>
          <w:p w14:paraId="5E041083" w14:textId="14B9FE5A" w:rsidR="007367DF" w:rsidRPr="00450AEB" w:rsidRDefault="00CB1414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Mepolizumab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 xml:space="preserve"> non-super-responder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br/>
              <w:t>N=47</w:t>
            </w:r>
            <w:r w:rsidR="00DC436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,</w:t>
            </w:r>
            <w:r w:rsidR="00697D03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 xml:space="preserve"> 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8</w:t>
            </w:r>
            <w:r w:rsidR="00D82E0A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1</w:t>
            </w:r>
            <w:r w:rsidR="007367DF" w:rsidRPr="00450AE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MY"/>
              </w:rPr>
              <w:t>%</w:t>
            </w:r>
          </w:p>
        </w:tc>
        <w:tc>
          <w:tcPr>
            <w:tcW w:w="455" w:type="pct"/>
            <w:shd w:val="clear" w:color="D9E1F2" w:fill="D9E1F2"/>
            <w:noWrap/>
            <w:vAlign w:val="center"/>
            <w:hideMark/>
          </w:tcPr>
          <w:p w14:paraId="5CFA5D2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MY"/>
              </w:rPr>
            </w:pPr>
          </w:p>
        </w:tc>
      </w:tr>
      <w:tr w:rsidR="007367DF" w:rsidRPr="00450AEB" w14:paraId="305D826F" w14:textId="77777777" w:rsidTr="007F06DD">
        <w:trPr>
          <w:trHeight w:val="110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244C0455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134EE4CF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Mean (SD) / Median (IQR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54AC87F4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79E882AA" w14:textId="4BA5F984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Mean (SD) / </w:t>
            </w:r>
            <w:r w:rsidR="004B1F6E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br/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Median (IQR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7E9AA98" w14:textId="77777777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0A42665C" w14:textId="4E2DDF48" w:rsidR="007367DF" w:rsidRPr="00450AEB" w:rsidRDefault="007367DF" w:rsidP="007F06D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P-value </w:t>
            </w:r>
          </w:p>
        </w:tc>
      </w:tr>
      <w:tr w:rsidR="00E030FF" w:rsidRPr="00450AEB" w14:paraId="568E37F6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0E6199D8" w14:textId="469937FB" w:rsidR="00E030FF" w:rsidRPr="00450AEB" w:rsidRDefault="00EB27D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nual</w:t>
            </w:r>
            <w:r w:rsidR="00E030F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rate of exacerbations</w:t>
            </w:r>
            <w:r w:rsidR="00E030F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="00E030F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5157ABD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7 (5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2B673B2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32562DC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 (5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F26EB8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0325A74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10</w:t>
            </w:r>
          </w:p>
        </w:tc>
      </w:tr>
      <w:tr w:rsidR="00E030FF" w:rsidRPr="00450AEB" w14:paraId="6E2D17F6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2905BFEC" w14:textId="0CF478E0" w:rsidR="00E030FF" w:rsidRPr="00450AEB" w:rsidRDefault="00EB27D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yellow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nual</w:t>
            </w:r>
            <w:r w:rsidR="00E030F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rate of AHE</w:t>
            </w:r>
            <w:r w:rsidR="00E030FF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="00E030FF"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median (IQR)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5CA08C4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 (1.75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1631C3C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0E30702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 (1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34C41B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4F82F63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highlight w:val="yellow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89</w:t>
            </w:r>
          </w:p>
        </w:tc>
      </w:tr>
      <w:tr w:rsidR="00E030FF" w:rsidRPr="00450AEB" w14:paraId="383FE91E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52FD3319" w14:textId="24C6B9AD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Maximum </w:t>
            </w:r>
            <w:r w:rsidRPr="007F75C4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B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count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median (IQR) - cells/µL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569E344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00 (400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0E494F3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2D715B6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00 (500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70CD725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14A926B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688</w:t>
            </w:r>
          </w:p>
        </w:tc>
      </w:tr>
      <w:tr w:rsidR="00E030FF" w:rsidRPr="00450AEB" w14:paraId="6F4883BE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06DEF02E" w14:textId="532CCF6D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Baseline 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CQ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6,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ean (SD)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31B0C4B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93 (1.33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6578710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5896239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.03 (1.24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2E03B3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3F4C5AE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16</w:t>
            </w:r>
          </w:p>
        </w:tc>
      </w:tr>
      <w:tr w:rsidR="00E030FF" w:rsidRPr="00450AEB" w14:paraId="1FAEFBE0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4BF30DD4" w14:textId="1CFB3CA4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FENO, median (IQR) - ppb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466656F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6 (49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5F22BFC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5324402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5.5 (51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0BD487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68910D1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05</w:t>
            </w:r>
          </w:p>
        </w:tc>
      </w:tr>
      <w:tr w:rsidR="00E030FF" w:rsidRPr="00450AEB" w14:paraId="7CB4FB94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17018AC8" w14:textId="7FEE5A8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Maintenance OCS dose, median (IQR) - mg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3135DC4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 (22.5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7A51079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119CACE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 (10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2A208B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5D3606F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893</w:t>
            </w:r>
          </w:p>
        </w:tc>
      </w:tr>
      <w:tr w:rsidR="00E030FF" w:rsidRPr="00450AEB" w14:paraId="1BC3CFED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4624472A" w14:textId="13F4FCE8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 Clinic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FEV</w:t>
            </w:r>
            <w:r w:rsidRPr="009719A6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bscript"/>
                <w:lang w:eastAsia="en-MY"/>
              </w:rPr>
              <w:t>1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%, mean (SD)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78CAED6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79.73 (19.97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1C02456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1E2DA19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3.07 (19.84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579CEC8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3A2AEC9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16</w:t>
            </w:r>
          </w:p>
        </w:tc>
      </w:tr>
      <w:tr w:rsidR="00E030FF" w:rsidRPr="00450AEB" w14:paraId="595943F5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420C73DD" w14:textId="1392057F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HADS, median (IQR)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72C5CB0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 (13.5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290B0BB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27CE01B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.5 (9.5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523A75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63D7656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42</w:t>
            </w:r>
          </w:p>
        </w:tc>
      </w:tr>
      <w:tr w:rsidR="00E030FF" w:rsidRPr="00450AEB" w14:paraId="4591A0E9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5090E24C" w14:textId="151CCE2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AQLQ, mean (SD)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614664B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.16 (1.40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6492718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611B53D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4.09 (1.13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06B3CB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5D05E0E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18</w:t>
            </w:r>
          </w:p>
        </w:tc>
      </w:tr>
      <w:tr w:rsidR="00E030FF" w:rsidRPr="00450AEB" w14:paraId="694A21FA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7ED6DDD0" w14:textId="57D3FF1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MI, median (IQR) - kgm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perscript"/>
                <w:lang w:eastAsia="en-MY"/>
              </w:rPr>
              <w:t>-2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1408663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5.1 (5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2146AE0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2F8F8FD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9.9 (12.3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18E45F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3A1F995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09</w:t>
            </w:r>
          </w:p>
        </w:tc>
      </w:tr>
      <w:tr w:rsidR="00E030FF" w:rsidRPr="00450AEB" w14:paraId="1D265BFB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5C065454" w14:textId="16965079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ge of asthma diagnosis, median (IQR) - y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79DDF28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37.5 (32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52AF1BD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22CBAA1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4 (41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A49544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6A320CE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13</w:t>
            </w:r>
          </w:p>
        </w:tc>
      </w:tr>
      <w:tr w:rsidR="00E030FF" w:rsidRPr="00450AEB" w14:paraId="6E27E8F7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63A36008" w14:textId="723C745E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ge at study, mean (SD) - y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0DA8076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2 (16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02317F0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3FE2B2E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58 (16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6F69B8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6DB905F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82</w:t>
            </w:r>
          </w:p>
        </w:tc>
      </w:tr>
      <w:tr w:rsidR="00E030FF" w:rsidRPr="00450AEB" w14:paraId="0346CBF5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0C214A2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7425E4A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ercentage (N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6CC29105" w14:textId="77777777" w:rsidR="00E030FF" w:rsidRPr="00EB34B3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EB34B3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7F42547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ercentage (N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2EAE54FC" w14:textId="77777777" w:rsidR="00E030FF" w:rsidRPr="00EB34B3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EB34B3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Missing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70FF0A9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P-value</w:t>
            </w:r>
          </w:p>
        </w:tc>
      </w:tr>
      <w:tr w:rsidR="00E030FF" w:rsidRPr="00450AEB" w14:paraId="55D02FBC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4E0B1BFE" w14:textId="56003B15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Multiple (&gt;1) AHE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in the past year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, Yes 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1B3DBCA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0.0% (2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2A7A902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3AF836C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7.8% (8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5F5B372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495ED2F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E030FF" w:rsidRPr="00450AEB" w14:paraId="40E61B27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2EC42F9E" w14:textId="083D8F7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n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Maintenance OCS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at baseline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Yes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37637E9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45.5% (5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7EFC378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2CEC0E1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76.6% (36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76E64BF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7BFD565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064</w:t>
            </w:r>
          </w:p>
        </w:tc>
      </w:tr>
      <w:tr w:rsidR="00E030FF" w:rsidRPr="00450AEB" w14:paraId="06131C60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56AC6F06" w14:textId="338412F8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dult-onset asthma, Yes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302C1A7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80.0% (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26FF0BB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21701FF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55.3% (26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658786C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1B4A225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78</w:t>
            </w:r>
          </w:p>
        </w:tc>
      </w:tr>
      <w:tr w:rsidR="00E030FF" w:rsidRPr="00450AEB" w14:paraId="6153647F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26344307" w14:textId="486B56C9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ex, Male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3DFC273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54.5% (6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0D78D08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6EE5A92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57.4% (27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7B98427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1B3BD47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E030FF" w:rsidRPr="00450AEB" w14:paraId="16FAF5CB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574358F7" w14:textId="1D647E5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thnicity, White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4DB8ED1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00% (11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4A6CAB1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45ECE82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91.5% (43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C93D71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3EB092C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70</w:t>
            </w:r>
          </w:p>
        </w:tc>
      </w:tr>
      <w:tr w:rsidR="00E030FF" w:rsidRPr="00450AEB" w14:paraId="5BDA2F2A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34B43401" w14:textId="28880A36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Rhinitis, Ever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003BDA3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80.0% (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133021C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388C1A3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8.9% (31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1D7B40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7B21D44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06</w:t>
            </w:r>
          </w:p>
        </w:tc>
      </w:tr>
      <w:tr w:rsidR="00E030FF" w:rsidRPr="00450AEB" w14:paraId="51ADF7C2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5C504A14" w14:textId="447B4F25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GORD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0F36C9B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54.5% (6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43E5534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4FB80CC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69.6% (32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2CE12A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16AEF9B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78</w:t>
            </w:r>
          </w:p>
        </w:tc>
      </w:tr>
      <w:tr w:rsidR="00E030FF" w:rsidRPr="00450AEB" w14:paraId="7E42D7D4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1A069C01" w14:textId="688CAEFC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moking histor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0A9B93A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6.4% (4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0D7B42F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4CC5799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59.6% (28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ED5761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6E20E01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93</w:t>
            </w:r>
          </w:p>
        </w:tc>
      </w:tr>
      <w:tr w:rsidR="00E030FF" w:rsidRPr="00450AEB" w14:paraId="5CE4BE36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655EE6CF" w14:textId="47DC2A6D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topy (SPT /</w:t>
            </w:r>
            <w:proofErr w:type="spellStart"/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IgE</w:t>
            </w:r>
            <w:proofErr w:type="spellEnd"/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 positive)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04C98AB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7.3% (3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42DB371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6EDD586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57.4% (27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C963D1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6AB27FF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071</w:t>
            </w:r>
          </w:p>
        </w:tc>
      </w:tr>
      <w:tr w:rsidR="00E030FF" w:rsidRPr="00450AEB" w14:paraId="1BCBEBC2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4E620B63" w14:textId="16122D0D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besity (BMI≥30kgm</w:t>
            </w:r>
            <w:r w:rsidRPr="003A7C73">
              <w:rPr>
                <w:rFonts w:ascii="Arial" w:eastAsia="Times New Roman" w:hAnsi="Arial" w:cs="Arial"/>
                <w:b/>
                <w:bCs/>
                <w:sz w:val="16"/>
                <w:szCs w:val="16"/>
                <w:vertAlign w:val="superscript"/>
                <w:lang w:eastAsia="en-MY"/>
              </w:rPr>
              <w:t>-2</w:t>
            </w: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)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225BB2C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9.1% (1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32E63FA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4624CED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48.9% (23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D1F306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008F7D7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0.019</w:t>
            </w:r>
          </w:p>
        </w:tc>
      </w:tr>
      <w:tr w:rsidR="00E030FF" w:rsidRPr="00450AEB" w14:paraId="1D0AA226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7920428C" w14:textId="72A529DD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CU admission for asth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65A5EEB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7.3% (3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29C4538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6BC5227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6.2% (17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4C8AA9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2146327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31</w:t>
            </w:r>
          </w:p>
        </w:tc>
      </w:tr>
      <w:tr w:rsidR="00E030FF" w:rsidRPr="00450AEB" w14:paraId="13EE6940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3BFB5802" w14:textId="5B63B9E2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ntubation for asthma, Ever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346C142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% (0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314DE45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143D1AE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4.9% (7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73E904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0630A9C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334</w:t>
            </w:r>
          </w:p>
        </w:tc>
      </w:tr>
      <w:tr w:rsidR="00E030FF" w:rsidRPr="00450AEB" w14:paraId="46C370C4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3C487EF0" w14:textId="5373BCDE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Dysfunctional breathing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443A89F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0.0% (3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14CC8FB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06B2536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9.1% (18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236237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71FB0A3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27</w:t>
            </w:r>
          </w:p>
        </w:tc>
      </w:tr>
      <w:tr w:rsidR="00E030FF" w:rsidRPr="00450AEB" w14:paraId="4D99D154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52C9F421" w14:textId="0F5DEAD1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ILO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28A7898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  0% (0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3E53DD5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325EBED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3.6 (6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77CB804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5505765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01</w:t>
            </w:r>
          </w:p>
        </w:tc>
      </w:tr>
      <w:tr w:rsidR="00E030FF" w:rsidRPr="00450AEB" w14:paraId="3C83B738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210068AC" w14:textId="01E34EBD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Depression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27BC4A3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0.0% (2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7D777DC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6C2274F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8.3% (13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0EF2BC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726F8D1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713</w:t>
            </w:r>
          </w:p>
        </w:tc>
      </w:tr>
      <w:tr w:rsidR="00E030FF" w:rsidRPr="00450AEB" w14:paraId="54113AD5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2418AFE5" w14:textId="0BA3F6A5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Anxie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6220A1C8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1.1% (1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18EB5B5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181BB86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8.3% (13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A7D154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2BA7811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21</w:t>
            </w:r>
          </w:p>
        </w:tc>
      </w:tr>
      <w:tr w:rsidR="00E030FF" w:rsidRPr="00450AEB" w14:paraId="10DF4193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340ADC8A" w14:textId="4281E36F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Bronchiectasis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1FBB67D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% (0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738B3E1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3FD96E1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23.4% (11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36146B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15E1C21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182</w:t>
            </w:r>
          </w:p>
        </w:tc>
      </w:tr>
      <w:tr w:rsidR="00E030FF" w:rsidRPr="00450AEB" w14:paraId="6B13439D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5FE362BE" w14:textId="5138E79B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alicylate sensitivi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314FF1A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8.2% (2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62F6A3A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2AF2286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4.9% (7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70490E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753771BD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E030FF" w:rsidRPr="00450AEB" w14:paraId="135CC2A2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5D15C3DC" w14:textId="760767D3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 xml:space="preserve">ABPA, Ever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2707C96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% (0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70C75A1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2AD95D4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7.0% (8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FDD77E3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1E4D37A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84</w:t>
            </w:r>
          </w:p>
        </w:tc>
      </w:tr>
      <w:tr w:rsidR="00E030FF" w:rsidRPr="00450AEB" w14:paraId="413D747E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68A386D5" w14:textId="12FD278D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Sulphite sensitivity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64788C3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9.1% (1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7FA911D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141D835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8.5% (4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B43DF7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05E1C48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E030FF" w:rsidRPr="00450AEB" w14:paraId="6CB8DE8F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6DAACC81" w14:textId="64D9D7CA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COPD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4C745CA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9.1% (1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27148E1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5A9C3DD5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10.6% (5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6FCEBA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1FE9F06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  <w:tr w:rsidR="00E030FF" w:rsidRPr="00450AEB" w14:paraId="611343AB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0B3EFBCE" w14:textId="50939B09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Nasal polyps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0A4EB80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50.0% (5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08F67BC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1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72F71A3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9.5% (13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CB6A90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567EFF41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273</w:t>
            </w:r>
          </w:p>
        </w:tc>
      </w:tr>
      <w:tr w:rsidR="00E030FF" w:rsidRPr="00450AEB" w14:paraId="7AA2AE3E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3B17D5E8" w14:textId="6F164736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Nasal (polyps / sinus) surgery</w:t>
            </w: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1C75F68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45.5% (5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747E88C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35532DC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31.1% (14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5310680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37741050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481</w:t>
            </w:r>
          </w:p>
        </w:tc>
      </w:tr>
      <w:tr w:rsidR="00E030FF" w:rsidRPr="00450AEB" w14:paraId="3E28641E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4E0370EA" w14:textId="327F79A2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Urticaria or Angioede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750FAC8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% (0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755AA9FB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3237F49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.5% (4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27AF7982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11D54799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70</w:t>
            </w:r>
          </w:p>
        </w:tc>
      </w:tr>
      <w:tr w:rsidR="00E030FF" w:rsidRPr="00450AEB" w14:paraId="469C11CA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</w:tcPr>
          <w:p w14:paraId="2E959AD5" w14:textId="0153B58F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OS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</w:tcPr>
          <w:p w14:paraId="3C619F3E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% (0)</w:t>
            </w:r>
          </w:p>
        </w:tc>
        <w:tc>
          <w:tcPr>
            <w:tcW w:w="354" w:type="pct"/>
            <w:shd w:val="clear" w:color="auto" w:fill="auto"/>
            <w:noWrap/>
            <w:vAlign w:val="center"/>
          </w:tcPr>
          <w:p w14:paraId="0826DA6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</w:tcPr>
          <w:p w14:paraId="559562D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8.5% (4)</w:t>
            </w:r>
          </w:p>
        </w:tc>
        <w:tc>
          <w:tcPr>
            <w:tcW w:w="379" w:type="pct"/>
            <w:shd w:val="clear" w:color="auto" w:fill="auto"/>
            <w:noWrap/>
            <w:vAlign w:val="center"/>
          </w:tcPr>
          <w:p w14:paraId="5EFD4ECF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</w:tcPr>
          <w:p w14:paraId="36C5355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0.570</w:t>
            </w:r>
          </w:p>
        </w:tc>
      </w:tr>
      <w:tr w:rsidR="00E030FF" w:rsidRPr="00450AEB" w14:paraId="4CBF26E7" w14:textId="77777777" w:rsidTr="007F06DD">
        <w:trPr>
          <w:trHeight w:val="283"/>
          <w:jc w:val="center"/>
        </w:trPr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6C633B49" w14:textId="6833B33F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MY"/>
              </w:rPr>
              <w:t>Eczema, Ever</w:t>
            </w: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 xml:space="preserve"> </w:t>
            </w:r>
          </w:p>
        </w:tc>
        <w:tc>
          <w:tcPr>
            <w:tcW w:w="853" w:type="pct"/>
            <w:shd w:val="clear" w:color="auto" w:fill="auto"/>
            <w:noWrap/>
            <w:vAlign w:val="center"/>
            <w:hideMark/>
          </w:tcPr>
          <w:p w14:paraId="35E6559C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7.3% (3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606EFF56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1034" w:type="pct"/>
            <w:shd w:val="clear" w:color="auto" w:fill="auto"/>
            <w:noWrap/>
            <w:vAlign w:val="center"/>
            <w:hideMark/>
          </w:tcPr>
          <w:p w14:paraId="1D4672E4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hAnsi="Arial" w:cs="Arial"/>
                <w:sz w:val="16"/>
                <w:szCs w:val="16"/>
              </w:rPr>
              <w:t>25.5% (12)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2B256D7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2"/>
                <w:szCs w:val="12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2"/>
                <w:szCs w:val="12"/>
                <w:lang w:eastAsia="en-MY"/>
              </w:rPr>
              <w:t>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14:paraId="7EBA50EA" w14:textId="77777777" w:rsidR="00E030FF" w:rsidRPr="00450AEB" w:rsidRDefault="00E030FF" w:rsidP="00E030F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MY"/>
              </w:rPr>
            </w:pPr>
            <w:r w:rsidRPr="00450AEB">
              <w:rPr>
                <w:rFonts w:ascii="Arial" w:eastAsia="Times New Roman" w:hAnsi="Arial" w:cs="Arial"/>
                <w:sz w:val="16"/>
                <w:szCs w:val="16"/>
                <w:lang w:eastAsia="en-MY"/>
              </w:rPr>
              <w:t>1.000</w:t>
            </w:r>
          </w:p>
        </w:tc>
      </w:tr>
    </w:tbl>
    <w:p w14:paraId="0E7A648C" w14:textId="77777777" w:rsidR="00846F08" w:rsidRPr="006B199F" w:rsidRDefault="007367DF" w:rsidP="00846F08">
      <w:pPr>
        <w:rPr>
          <w:rFonts w:ascii="Arial" w:hAnsi="Arial" w:cs="Arial"/>
          <w:sz w:val="10"/>
          <w:szCs w:val="10"/>
        </w:rPr>
      </w:pPr>
      <w:r w:rsidRPr="006B199F">
        <w:rPr>
          <w:rFonts w:ascii="Arial" w:hAnsi="Arial" w:cs="Arial"/>
          <w:sz w:val="10"/>
          <w:szCs w:val="10"/>
        </w:rPr>
        <w:t xml:space="preserve">Categorical data </w:t>
      </w:r>
      <w:r w:rsidR="00674ED3" w:rsidRPr="006B199F">
        <w:rPr>
          <w:rFonts w:ascii="Arial" w:hAnsi="Arial" w:cs="Arial"/>
          <w:sz w:val="10"/>
          <w:szCs w:val="10"/>
        </w:rPr>
        <w:t>are</w:t>
      </w:r>
      <w:r w:rsidRPr="006B199F">
        <w:rPr>
          <w:rFonts w:ascii="Arial" w:hAnsi="Arial" w:cs="Arial"/>
          <w:sz w:val="10"/>
          <w:szCs w:val="10"/>
        </w:rPr>
        <w:t xml:space="preserve"> presented as proportions and numbers. Continuous data </w:t>
      </w:r>
      <w:r w:rsidR="00674ED3" w:rsidRPr="006B199F">
        <w:rPr>
          <w:rFonts w:ascii="Arial" w:hAnsi="Arial" w:cs="Arial"/>
          <w:sz w:val="10"/>
          <w:szCs w:val="10"/>
        </w:rPr>
        <w:t>are</w:t>
      </w:r>
      <w:r w:rsidRPr="006B199F">
        <w:rPr>
          <w:rFonts w:ascii="Arial" w:hAnsi="Arial" w:cs="Arial"/>
          <w:sz w:val="10"/>
          <w:szCs w:val="10"/>
        </w:rPr>
        <w:t xml:space="preserve"> either presented as Median + Interquartile range (IQR) or Mean + standard deviation (SD).</w:t>
      </w:r>
      <w:r w:rsidRPr="006B199F">
        <w:rPr>
          <w:rFonts w:ascii="Arial" w:eastAsia="Times New Roman" w:hAnsi="Arial" w:cs="Arial"/>
          <w:sz w:val="10"/>
          <w:szCs w:val="10"/>
          <w:lang w:eastAsia="en-MY"/>
        </w:rPr>
        <w:t xml:space="preserve"> </w:t>
      </w:r>
      <w:r w:rsidR="0068027C" w:rsidRPr="006B199F">
        <w:rPr>
          <w:rFonts w:ascii="Arial" w:hAnsi="Arial" w:cs="Arial"/>
          <w:sz w:val="10"/>
          <w:szCs w:val="10"/>
        </w:rPr>
        <w:t xml:space="preserve">Exacerbations: incidence of exacerbations requiring OCS / increase in maintenance OCS. </w:t>
      </w:r>
      <w:r w:rsidRPr="006B199F">
        <w:rPr>
          <w:rFonts w:ascii="Arial" w:hAnsi="Arial" w:cs="Arial"/>
          <w:sz w:val="10"/>
          <w:szCs w:val="10"/>
        </w:rPr>
        <w:t>AHE</w:t>
      </w:r>
      <w:r w:rsidR="004C4E06" w:rsidRPr="006B199F">
        <w:rPr>
          <w:rFonts w:ascii="Arial" w:hAnsi="Arial" w:cs="Arial"/>
          <w:sz w:val="12"/>
          <w:szCs w:val="12"/>
        </w:rPr>
        <w:t>:</w:t>
      </w:r>
      <w:r w:rsidRPr="006B199F">
        <w:rPr>
          <w:rFonts w:ascii="Arial" w:hAnsi="Arial" w:cs="Arial"/>
          <w:sz w:val="10"/>
          <w:szCs w:val="10"/>
        </w:rPr>
        <w:t xml:space="preserve"> acute healthcare encounters, which include Emergency department/ hospital admissions. </w:t>
      </w:r>
      <w:r w:rsidR="007F75C4" w:rsidRPr="006B199F">
        <w:rPr>
          <w:rFonts w:ascii="Arial" w:hAnsi="Arial" w:cs="Arial"/>
          <w:sz w:val="10"/>
          <w:szCs w:val="10"/>
        </w:rPr>
        <w:t>PBE</w:t>
      </w:r>
      <w:r w:rsidR="004C4E06" w:rsidRPr="006B199F">
        <w:rPr>
          <w:rFonts w:ascii="Arial" w:hAnsi="Arial" w:cs="Arial"/>
          <w:sz w:val="12"/>
          <w:szCs w:val="12"/>
        </w:rPr>
        <w:t>:</w:t>
      </w:r>
      <w:r w:rsidR="007F75C4" w:rsidRPr="006B199F">
        <w:rPr>
          <w:rFonts w:ascii="Arial" w:hAnsi="Arial" w:cs="Arial"/>
          <w:sz w:val="12"/>
          <w:szCs w:val="12"/>
        </w:rPr>
        <w:t xml:space="preserve"> </w:t>
      </w:r>
      <w:r w:rsidR="007F75C4" w:rsidRPr="006B199F">
        <w:rPr>
          <w:rFonts w:ascii="Arial" w:hAnsi="Arial" w:cs="Arial"/>
          <w:sz w:val="10"/>
          <w:szCs w:val="10"/>
        </w:rPr>
        <w:t>peripheral blood</w:t>
      </w:r>
      <w:r w:rsidR="004C4E06" w:rsidRPr="006B199F">
        <w:rPr>
          <w:rFonts w:ascii="Arial" w:hAnsi="Arial" w:cs="Arial"/>
          <w:sz w:val="10"/>
          <w:szCs w:val="10"/>
        </w:rPr>
        <w:t xml:space="preserve"> </w:t>
      </w:r>
      <w:r w:rsidRPr="006B199F">
        <w:rPr>
          <w:rFonts w:ascii="Arial" w:hAnsi="Arial" w:cs="Arial"/>
          <w:sz w:val="10"/>
          <w:szCs w:val="10"/>
        </w:rPr>
        <w:t>eosinophils. µL</w:t>
      </w:r>
      <w:r w:rsidR="004C4E06" w:rsidRPr="006B199F">
        <w:rPr>
          <w:rFonts w:ascii="Arial" w:hAnsi="Arial" w:cs="Arial"/>
          <w:sz w:val="12"/>
          <w:szCs w:val="12"/>
        </w:rPr>
        <w:t xml:space="preserve">: </w:t>
      </w:r>
      <w:r w:rsidRPr="006B199F">
        <w:rPr>
          <w:rFonts w:ascii="Arial" w:hAnsi="Arial" w:cs="Arial"/>
          <w:sz w:val="10"/>
          <w:szCs w:val="10"/>
        </w:rPr>
        <w:t>microlite</w:t>
      </w:r>
      <w:r w:rsidR="000A2479" w:rsidRPr="006B199F">
        <w:rPr>
          <w:rFonts w:ascii="Arial" w:hAnsi="Arial" w:cs="Arial"/>
          <w:sz w:val="10"/>
          <w:szCs w:val="10"/>
        </w:rPr>
        <w:t>r</w:t>
      </w:r>
      <w:r w:rsidRPr="006B199F">
        <w:rPr>
          <w:rFonts w:ascii="Arial" w:hAnsi="Arial" w:cs="Arial"/>
          <w:sz w:val="10"/>
          <w:szCs w:val="10"/>
        </w:rPr>
        <w:t>. ACQ6: Asthma Control Questionnaire 6. FENO</w:t>
      </w:r>
      <w:r w:rsidR="004C4E06" w:rsidRPr="006B199F">
        <w:rPr>
          <w:rFonts w:ascii="Arial" w:hAnsi="Arial" w:cs="Arial"/>
          <w:sz w:val="12"/>
          <w:szCs w:val="12"/>
        </w:rPr>
        <w:t xml:space="preserve">: </w:t>
      </w:r>
      <w:r w:rsidRPr="006B199F">
        <w:rPr>
          <w:rFonts w:ascii="Arial" w:hAnsi="Arial" w:cs="Arial"/>
          <w:sz w:val="10"/>
          <w:szCs w:val="10"/>
        </w:rPr>
        <w:t>fractional exhaled nitric oxide.  ppb: parts per billion. OCS: oral corticosteroids</w:t>
      </w:r>
      <w:r w:rsidR="004C4E06" w:rsidRPr="006B199F">
        <w:rPr>
          <w:rFonts w:ascii="Arial" w:hAnsi="Arial" w:cs="Arial"/>
          <w:sz w:val="10"/>
          <w:szCs w:val="10"/>
        </w:rPr>
        <w:t>.</w:t>
      </w:r>
      <w:r w:rsidRPr="006B199F">
        <w:rPr>
          <w:rFonts w:ascii="Arial" w:hAnsi="Arial" w:cs="Arial"/>
          <w:sz w:val="10"/>
          <w:szCs w:val="10"/>
        </w:rPr>
        <w:t xml:space="preserve"> mg</w:t>
      </w:r>
      <w:r w:rsidR="004C4E06" w:rsidRPr="006B199F">
        <w:rPr>
          <w:rFonts w:ascii="Arial" w:hAnsi="Arial" w:cs="Arial"/>
          <w:sz w:val="12"/>
          <w:szCs w:val="12"/>
        </w:rPr>
        <w:t xml:space="preserve">: </w:t>
      </w:r>
      <w:r w:rsidRPr="006B199F">
        <w:rPr>
          <w:rFonts w:ascii="Arial" w:hAnsi="Arial" w:cs="Arial"/>
          <w:sz w:val="10"/>
          <w:szCs w:val="10"/>
        </w:rPr>
        <w:t>milligrams. FEV</w:t>
      </w:r>
      <w:r w:rsidRPr="006B199F">
        <w:rPr>
          <w:rFonts w:ascii="Arial" w:hAnsi="Arial" w:cs="Arial"/>
          <w:sz w:val="10"/>
          <w:szCs w:val="10"/>
          <w:vertAlign w:val="subscript"/>
        </w:rPr>
        <w:t>1</w:t>
      </w:r>
      <w:r w:rsidR="004C4E06" w:rsidRPr="006B199F">
        <w:rPr>
          <w:rFonts w:ascii="Arial" w:hAnsi="Arial" w:cs="Arial"/>
          <w:sz w:val="12"/>
          <w:szCs w:val="12"/>
        </w:rPr>
        <w:t xml:space="preserve">: </w:t>
      </w:r>
      <w:r w:rsidRPr="006B199F">
        <w:rPr>
          <w:rFonts w:ascii="Arial" w:hAnsi="Arial" w:cs="Arial"/>
          <w:sz w:val="10"/>
          <w:szCs w:val="10"/>
        </w:rPr>
        <w:t>forced expiratory volume in one second. HADS: hospital anxiety and depression scale. AQLQ: Mini Asthma Quality of Life Questionnaire. BMI</w:t>
      </w:r>
      <w:r w:rsidR="004C4E06" w:rsidRPr="006B199F">
        <w:rPr>
          <w:rFonts w:ascii="Arial" w:hAnsi="Arial" w:cs="Arial"/>
          <w:sz w:val="12"/>
          <w:szCs w:val="12"/>
        </w:rPr>
        <w:t>:</w:t>
      </w:r>
      <w:r w:rsidRPr="006B199F">
        <w:rPr>
          <w:rFonts w:ascii="Arial" w:hAnsi="Arial" w:cs="Arial"/>
          <w:sz w:val="10"/>
          <w:szCs w:val="10"/>
        </w:rPr>
        <w:t xml:space="preserve"> Body mass index.   GORD</w:t>
      </w:r>
      <w:r w:rsidR="004C4E06" w:rsidRPr="006B199F">
        <w:rPr>
          <w:rFonts w:ascii="Arial" w:hAnsi="Arial" w:cs="Arial"/>
          <w:sz w:val="12"/>
          <w:szCs w:val="12"/>
        </w:rPr>
        <w:t xml:space="preserve">: </w:t>
      </w:r>
      <w:r w:rsidR="00F00D76" w:rsidRPr="006B199F">
        <w:rPr>
          <w:rFonts w:ascii="Arial" w:hAnsi="Arial" w:cs="Arial"/>
          <w:sz w:val="10"/>
          <w:szCs w:val="10"/>
        </w:rPr>
        <w:t>Gastro-oesophageal</w:t>
      </w:r>
      <w:r w:rsidRPr="006B199F">
        <w:rPr>
          <w:rFonts w:ascii="Arial" w:hAnsi="Arial" w:cs="Arial"/>
          <w:sz w:val="10"/>
          <w:szCs w:val="10"/>
        </w:rPr>
        <w:t xml:space="preserve"> reflux disease. SPT</w:t>
      </w:r>
      <w:r w:rsidR="004C4E06" w:rsidRPr="006B199F">
        <w:rPr>
          <w:rFonts w:ascii="Arial" w:hAnsi="Arial" w:cs="Arial"/>
          <w:sz w:val="12"/>
          <w:szCs w:val="12"/>
        </w:rPr>
        <w:t xml:space="preserve">: </w:t>
      </w:r>
      <w:r w:rsidRPr="006B199F">
        <w:rPr>
          <w:rFonts w:ascii="Arial" w:hAnsi="Arial" w:cs="Arial"/>
          <w:sz w:val="10"/>
          <w:szCs w:val="10"/>
        </w:rPr>
        <w:t>skin prick test</w:t>
      </w:r>
      <w:r w:rsidR="0068027C" w:rsidRPr="006B199F">
        <w:rPr>
          <w:rFonts w:ascii="Arial" w:hAnsi="Arial" w:cs="Arial"/>
          <w:sz w:val="10"/>
          <w:szCs w:val="10"/>
        </w:rPr>
        <w:t>.</w:t>
      </w:r>
      <w:r w:rsidRPr="006B199F">
        <w:rPr>
          <w:rFonts w:ascii="Arial" w:hAnsi="Arial" w:cs="Arial"/>
          <w:sz w:val="10"/>
          <w:szCs w:val="10"/>
        </w:rPr>
        <w:t xml:space="preserve"> </w:t>
      </w:r>
      <w:proofErr w:type="spellStart"/>
      <w:r w:rsidRPr="006B199F">
        <w:rPr>
          <w:rFonts w:ascii="Arial" w:hAnsi="Arial" w:cs="Arial"/>
          <w:sz w:val="10"/>
          <w:szCs w:val="10"/>
        </w:rPr>
        <w:t>sIgE</w:t>
      </w:r>
      <w:proofErr w:type="spellEnd"/>
      <w:r w:rsidR="004C4E06" w:rsidRPr="006B199F">
        <w:rPr>
          <w:rFonts w:ascii="Arial" w:hAnsi="Arial" w:cs="Arial"/>
          <w:sz w:val="12"/>
          <w:szCs w:val="12"/>
        </w:rPr>
        <w:t xml:space="preserve">: </w:t>
      </w:r>
      <w:r w:rsidRPr="006B199F">
        <w:rPr>
          <w:rFonts w:ascii="Arial" w:hAnsi="Arial" w:cs="Arial"/>
          <w:sz w:val="10"/>
          <w:szCs w:val="10"/>
        </w:rPr>
        <w:t xml:space="preserve">specific </w:t>
      </w:r>
      <w:proofErr w:type="spellStart"/>
      <w:r w:rsidRPr="006B199F">
        <w:rPr>
          <w:rFonts w:ascii="Arial" w:hAnsi="Arial" w:cs="Arial"/>
          <w:sz w:val="10"/>
          <w:szCs w:val="10"/>
        </w:rPr>
        <w:t>IgE</w:t>
      </w:r>
      <w:proofErr w:type="spellEnd"/>
      <w:r w:rsidRPr="006B199F">
        <w:rPr>
          <w:rFonts w:ascii="Arial" w:hAnsi="Arial" w:cs="Arial"/>
          <w:sz w:val="10"/>
          <w:szCs w:val="10"/>
        </w:rPr>
        <w:t>. ICU</w:t>
      </w:r>
      <w:r w:rsidR="004C4E06" w:rsidRPr="006B199F">
        <w:rPr>
          <w:rFonts w:ascii="Arial" w:hAnsi="Arial" w:cs="Arial"/>
          <w:sz w:val="12"/>
          <w:szCs w:val="12"/>
        </w:rPr>
        <w:t>:</w:t>
      </w:r>
      <w:r w:rsidRPr="006B199F">
        <w:rPr>
          <w:rFonts w:ascii="Arial" w:hAnsi="Arial" w:cs="Arial"/>
          <w:sz w:val="10"/>
          <w:szCs w:val="10"/>
        </w:rPr>
        <w:t xml:space="preserve"> intensive care unit. ABPA: allergic bronchopulmonary aspergillosis. COPD: chronic obstructive pulmonary disease. ILO</w:t>
      </w:r>
      <w:r w:rsidR="004C4E06" w:rsidRPr="006B199F">
        <w:rPr>
          <w:rFonts w:ascii="Arial" w:hAnsi="Arial" w:cs="Arial"/>
          <w:sz w:val="12"/>
          <w:szCs w:val="12"/>
        </w:rPr>
        <w:t xml:space="preserve">: </w:t>
      </w:r>
      <w:r w:rsidRPr="006B199F">
        <w:rPr>
          <w:rFonts w:ascii="Arial" w:hAnsi="Arial" w:cs="Arial"/>
          <w:sz w:val="10"/>
          <w:szCs w:val="10"/>
        </w:rPr>
        <w:t>intermittent laryngeal obstruction. OSA</w:t>
      </w:r>
      <w:r w:rsidR="004C4E06" w:rsidRPr="006B199F">
        <w:rPr>
          <w:rFonts w:ascii="Arial" w:hAnsi="Arial" w:cs="Arial"/>
          <w:sz w:val="12"/>
          <w:szCs w:val="12"/>
        </w:rPr>
        <w:t>:</w:t>
      </w:r>
      <w:r w:rsidRPr="006B199F">
        <w:rPr>
          <w:rFonts w:ascii="Arial" w:hAnsi="Arial" w:cs="Arial"/>
          <w:sz w:val="10"/>
          <w:szCs w:val="10"/>
        </w:rPr>
        <w:t xml:space="preserve"> obstructive sleep </w:t>
      </w:r>
      <w:proofErr w:type="spellStart"/>
      <w:r w:rsidRPr="006B199F">
        <w:rPr>
          <w:rFonts w:ascii="Arial" w:hAnsi="Arial" w:cs="Arial"/>
          <w:sz w:val="10"/>
          <w:szCs w:val="10"/>
        </w:rPr>
        <w:t>apnea</w:t>
      </w:r>
      <w:proofErr w:type="spellEnd"/>
      <w:r w:rsidRPr="006B199F">
        <w:rPr>
          <w:rFonts w:ascii="Arial" w:hAnsi="Arial" w:cs="Arial"/>
          <w:sz w:val="10"/>
          <w:szCs w:val="10"/>
        </w:rPr>
        <w:t>. Unpaired t-tests, Mann-Whitney U test, Chi-square tests</w:t>
      </w:r>
      <w:r w:rsidR="00BA5635" w:rsidRPr="006B199F">
        <w:rPr>
          <w:rFonts w:ascii="Arial" w:hAnsi="Arial" w:cs="Arial"/>
          <w:sz w:val="10"/>
          <w:szCs w:val="10"/>
        </w:rPr>
        <w:t>,</w:t>
      </w:r>
      <w:r w:rsidRPr="006B199F">
        <w:rPr>
          <w:rFonts w:ascii="Arial" w:hAnsi="Arial" w:cs="Arial"/>
          <w:sz w:val="10"/>
          <w:szCs w:val="10"/>
        </w:rPr>
        <w:t xml:space="preserve"> or Fisher’s exact tests were used, where appropriate to calculate P-values.</w:t>
      </w:r>
    </w:p>
    <w:p w14:paraId="50CDA45E" w14:textId="2E89F640" w:rsidR="00846F08" w:rsidRPr="00B60401" w:rsidRDefault="00B60401" w:rsidP="00846F08">
      <w:pPr>
        <w:rPr>
          <w:rFonts w:ascii="Arial" w:hAnsi="Arial" w:cs="Arial"/>
          <w:b/>
          <w:bCs/>
          <w:sz w:val="16"/>
          <w:szCs w:val="16"/>
        </w:rPr>
      </w:pPr>
      <w:r w:rsidRPr="00B60401">
        <w:rPr>
          <w:rFonts w:ascii="Arial" w:hAnsi="Arial" w:cs="Arial"/>
          <w:b/>
          <w:bCs/>
          <w:noProof/>
          <w:sz w:val="16"/>
          <w:szCs w:val="16"/>
          <w:lang w:val="en-US"/>
        </w:rPr>
        <w:t xml:space="preserve">Supplementary </w:t>
      </w:r>
      <w:r w:rsidR="00846F08" w:rsidRPr="00B60401">
        <w:rPr>
          <w:rFonts w:ascii="Arial" w:hAnsi="Arial" w:cs="Arial"/>
          <w:b/>
          <w:bCs/>
          <w:noProof/>
          <w:sz w:val="16"/>
          <w:szCs w:val="16"/>
          <w:lang w:val="en-US"/>
        </w:rPr>
        <w:t xml:space="preserve">Table </w:t>
      </w:r>
      <w:r w:rsidR="008F4109">
        <w:rPr>
          <w:rFonts w:ascii="Arial" w:hAnsi="Arial" w:cs="Arial"/>
          <w:b/>
          <w:bCs/>
          <w:noProof/>
          <w:sz w:val="16"/>
          <w:szCs w:val="16"/>
          <w:lang w:val="en-US"/>
        </w:rPr>
        <w:t>S</w:t>
      </w:r>
      <w:bookmarkStart w:id="0" w:name="_GoBack"/>
      <w:bookmarkEnd w:id="0"/>
      <w:r w:rsidR="00846F08" w:rsidRPr="00B60401">
        <w:rPr>
          <w:rFonts w:ascii="Arial" w:hAnsi="Arial" w:cs="Arial"/>
          <w:b/>
          <w:bCs/>
          <w:noProof/>
          <w:sz w:val="16"/>
          <w:szCs w:val="16"/>
          <w:lang w:val="en-US"/>
        </w:rPr>
        <w:t>5: Baseline characteristics of combined biologic non-responders vs SNB and responders</w:t>
      </w:r>
    </w:p>
    <w:tbl>
      <w:tblPr>
        <w:tblW w:w="637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3"/>
        <w:gridCol w:w="1198"/>
        <w:gridCol w:w="664"/>
        <w:gridCol w:w="1069"/>
        <w:gridCol w:w="655"/>
        <w:gridCol w:w="1198"/>
        <w:gridCol w:w="667"/>
        <w:gridCol w:w="1326"/>
        <w:gridCol w:w="671"/>
        <w:gridCol w:w="724"/>
        <w:gridCol w:w="724"/>
        <w:gridCol w:w="715"/>
      </w:tblGrid>
      <w:tr w:rsidR="00846F08" w:rsidRPr="00214987" w14:paraId="74ED27A7" w14:textId="77777777" w:rsidTr="00846F08">
        <w:trPr>
          <w:trHeight w:val="317"/>
          <w:jc w:val="center"/>
        </w:trPr>
        <w:tc>
          <w:tcPr>
            <w:tcW w:w="819" w:type="pct"/>
            <w:shd w:val="clear" w:color="D9E1F2" w:fill="D9E1F2"/>
            <w:noWrap/>
            <w:vAlign w:val="center"/>
            <w:hideMark/>
          </w:tcPr>
          <w:p w14:paraId="7C2783A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4"/>
                <w:szCs w:val="14"/>
                <w:lang w:val="en-US" w:eastAsia="en-MY"/>
              </w:rPr>
            </w:pPr>
          </w:p>
          <w:p w14:paraId="12F3D31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4"/>
                <w:szCs w:val="14"/>
                <w:lang w:val="en-US" w:eastAsia="en-MY"/>
              </w:rPr>
            </w:pPr>
          </w:p>
          <w:p w14:paraId="2EF6501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4"/>
                <w:szCs w:val="14"/>
                <w:lang w:val="en-US" w:eastAsia="en-MY"/>
              </w:rPr>
            </w:pPr>
          </w:p>
        </w:tc>
        <w:tc>
          <w:tcPr>
            <w:tcW w:w="810" w:type="pct"/>
            <w:gridSpan w:val="2"/>
            <w:shd w:val="clear" w:color="D9E1F2" w:fill="D9E1F2"/>
            <w:noWrap/>
            <w:vAlign w:val="center"/>
            <w:hideMark/>
          </w:tcPr>
          <w:p w14:paraId="3A6BF679" w14:textId="77777777" w:rsidR="00846F08" w:rsidRPr="00846F08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846F0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Combined non-responder group, N=27 (A)</w:t>
            </w:r>
          </w:p>
        </w:tc>
        <w:tc>
          <w:tcPr>
            <w:tcW w:w="750" w:type="pct"/>
            <w:gridSpan w:val="2"/>
            <w:shd w:val="clear" w:color="D9E1F2" w:fill="D9E1F2"/>
            <w:vAlign w:val="center"/>
          </w:tcPr>
          <w:p w14:paraId="5ADB518D" w14:textId="77777777" w:rsidR="00846F08" w:rsidRPr="00846F08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</w:pPr>
            <w:r w:rsidRPr="00846F0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Omalizumab responder,  </w:t>
            </w:r>
            <w:r w:rsidRPr="00846F0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br/>
              <w:t>N=92 (B)</w:t>
            </w:r>
          </w:p>
        </w:tc>
        <w:tc>
          <w:tcPr>
            <w:tcW w:w="811" w:type="pct"/>
            <w:gridSpan w:val="2"/>
            <w:shd w:val="clear" w:color="D9E1F2" w:fill="D9E1F2"/>
            <w:vAlign w:val="center"/>
          </w:tcPr>
          <w:p w14:paraId="2AD48702" w14:textId="77777777" w:rsidR="00846F08" w:rsidRPr="00846F08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</w:pPr>
            <w:r w:rsidRPr="00846F0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Mepolizumab responder, </w:t>
            </w:r>
            <w:r w:rsidRPr="00846F0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br/>
              <w:t>N=43 (C)</w:t>
            </w:r>
          </w:p>
        </w:tc>
        <w:tc>
          <w:tcPr>
            <w:tcW w:w="869" w:type="pct"/>
            <w:gridSpan w:val="2"/>
            <w:shd w:val="clear" w:color="D9E1F2" w:fill="D9E1F2"/>
            <w:vAlign w:val="center"/>
          </w:tcPr>
          <w:p w14:paraId="364C2A13" w14:textId="77777777" w:rsidR="00846F08" w:rsidRPr="00846F08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846F0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Severe asthma, non-biologic group, N=178 (D)</w:t>
            </w:r>
          </w:p>
        </w:tc>
        <w:tc>
          <w:tcPr>
            <w:tcW w:w="941" w:type="pct"/>
            <w:gridSpan w:val="3"/>
            <w:shd w:val="clear" w:color="D9E1F2" w:fill="D9E1F2"/>
            <w:vAlign w:val="center"/>
          </w:tcPr>
          <w:p w14:paraId="22F6E648" w14:textId="77777777" w:rsidR="00846F08" w:rsidRPr="00846F08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846F08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P values</w:t>
            </w:r>
          </w:p>
        </w:tc>
      </w:tr>
      <w:tr w:rsidR="00846F08" w:rsidRPr="00214987" w14:paraId="5A48C488" w14:textId="77777777" w:rsidTr="00846F08">
        <w:trPr>
          <w:trHeight w:val="362"/>
          <w:jc w:val="center"/>
        </w:trPr>
        <w:tc>
          <w:tcPr>
            <w:tcW w:w="819" w:type="pct"/>
            <w:shd w:val="clear" w:color="auto" w:fill="auto"/>
            <w:noWrap/>
            <w:vAlign w:val="center"/>
            <w:hideMark/>
          </w:tcPr>
          <w:p w14:paraId="4917272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1845FC2E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>Mean (SD) / Median (IQR)</w:t>
            </w:r>
          </w:p>
        </w:tc>
        <w:tc>
          <w:tcPr>
            <w:tcW w:w="289" w:type="pct"/>
            <w:shd w:val="clear" w:color="auto" w:fill="auto"/>
            <w:noWrap/>
            <w:vAlign w:val="center"/>
            <w:hideMark/>
          </w:tcPr>
          <w:p w14:paraId="4FE83199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Missing</w:t>
            </w:r>
          </w:p>
        </w:tc>
        <w:tc>
          <w:tcPr>
            <w:tcW w:w="465" w:type="pct"/>
            <w:vAlign w:val="center"/>
          </w:tcPr>
          <w:p w14:paraId="19C39FF6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>Mean (SD) / Median (IQR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00DC70FF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>Missing</w:t>
            </w:r>
          </w:p>
        </w:tc>
        <w:tc>
          <w:tcPr>
            <w:tcW w:w="521" w:type="pct"/>
            <w:vAlign w:val="center"/>
          </w:tcPr>
          <w:p w14:paraId="23E784D6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>Mean (SD) / Median (IQR)</w:t>
            </w:r>
          </w:p>
        </w:tc>
        <w:tc>
          <w:tcPr>
            <w:tcW w:w="290" w:type="pct"/>
            <w:vAlign w:val="center"/>
          </w:tcPr>
          <w:p w14:paraId="03DFC0F1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>Missing</w:t>
            </w:r>
          </w:p>
        </w:tc>
        <w:tc>
          <w:tcPr>
            <w:tcW w:w="577" w:type="pct"/>
            <w:vAlign w:val="center"/>
          </w:tcPr>
          <w:p w14:paraId="39F98932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>Mean (SD) / Median (IQR)</w:t>
            </w:r>
          </w:p>
        </w:tc>
        <w:tc>
          <w:tcPr>
            <w:tcW w:w="292" w:type="pct"/>
            <w:vAlign w:val="center"/>
          </w:tcPr>
          <w:p w14:paraId="351128BB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>Missing</w:t>
            </w:r>
          </w:p>
        </w:tc>
        <w:tc>
          <w:tcPr>
            <w:tcW w:w="315" w:type="pct"/>
            <w:vAlign w:val="center"/>
          </w:tcPr>
          <w:p w14:paraId="6E545CC1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u w:val="single"/>
                <w:lang w:val="en-US" w:eastAsia="en-MY"/>
              </w:rPr>
              <w:t xml:space="preserve">A </w:t>
            </w:r>
            <w:r w:rsidRPr="00214987">
              <w:rPr>
                <w:rFonts w:ascii="Arial" w:eastAsia="Times New Roman" w:hAnsi="Arial" w:cs="Arial"/>
                <w:b/>
                <w:bCs/>
                <w:noProof/>
                <w:sz w:val="11"/>
                <w:szCs w:val="11"/>
                <w:u w:val="single"/>
                <w:lang w:val="en-US" w:eastAsia="en-MY"/>
              </w:rPr>
              <w:t>vs</w:t>
            </w: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u w:val="single"/>
                <w:lang w:val="en-US" w:eastAsia="en-MY"/>
              </w:rPr>
              <w:t xml:space="preserve"> B</w:t>
            </w:r>
          </w:p>
        </w:tc>
        <w:tc>
          <w:tcPr>
            <w:tcW w:w="315" w:type="pct"/>
            <w:vAlign w:val="center"/>
          </w:tcPr>
          <w:p w14:paraId="35775B9D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u w:val="single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u w:val="single"/>
                <w:lang w:val="en-US" w:eastAsia="en-MY"/>
              </w:rPr>
              <w:t>A vs C</w:t>
            </w:r>
          </w:p>
        </w:tc>
        <w:tc>
          <w:tcPr>
            <w:tcW w:w="311" w:type="pct"/>
            <w:vAlign w:val="center"/>
          </w:tcPr>
          <w:p w14:paraId="3F02677C" w14:textId="77777777" w:rsidR="00846F08" w:rsidRPr="00214987" w:rsidRDefault="00846F08" w:rsidP="00E9202C">
            <w:pPr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u w:val="single"/>
                <w:lang w:val="en-US" w:eastAsia="en-MY"/>
              </w:rPr>
              <w:t>A vs D</w:t>
            </w:r>
          </w:p>
        </w:tc>
      </w:tr>
      <w:tr w:rsidR="00846F08" w:rsidRPr="00214987" w14:paraId="7094E918" w14:textId="77777777" w:rsidTr="00846F08">
        <w:trPr>
          <w:trHeight w:val="449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34A86FFF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Annual rate of exacerbations in the past year, median (IQR)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vertAlign w:val="superscript"/>
                <w:lang w:val="en-US" w:eastAsia="en-MY"/>
              </w:rPr>
              <w:t xml:space="preserve"> a,b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3CDD544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4 (5) 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1F68B4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465" w:type="pct"/>
            <w:vAlign w:val="center"/>
          </w:tcPr>
          <w:p w14:paraId="3A48C1D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5 (2) 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1441E3D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21" w:type="pct"/>
            <w:vAlign w:val="center"/>
          </w:tcPr>
          <w:p w14:paraId="3ECDD36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4 (5) </w:t>
            </w:r>
          </w:p>
        </w:tc>
        <w:tc>
          <w:tcPr>
            <w:tcW w:w="290" w:type="pct"/>
            <w:vAlign w:val="center"/>
          </w:tcPr>
          <w:p w14:paraId="793396F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77" w:type="pct"/>
            <w:vAlign w:val="center"/>
          </w:tcPr>
          <w:p w14:paraId="4B327FC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5 (3) </w:t>
            </w:r>
          </w:p>
        </w:tc>
        <w:tc>
          <w:tcPr>
            <w:tcW w:w="292" w:type="pct"/>
            <w:vAlign w:val="center"/>
          </w:tcPr>
          <w:p w14:paraId="6B5DDD2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32</w:t>
            </w:r>
          </w:p>
        </w:tc>
        <w:tc>
          <w:tcPr>
            <w:tcW w:w="315" w:type="pct"/>
            <w:vAlign w:val="center"/>
          </w:tcPr>
          <w:p w14:paraId="0AFACAF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526</w:t>
            </w:r>
          </w:p>
        </w:tc>
        <w:tc>
          <w:tcPr>
            <w:tcW w:w="315" w:type="pct"/>
            <w:vAlign w:val="center"/>
          </w:tcPr>
          <w:p w14:paraId="524806A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864</w:t>
            </w:r>
          </w:p>
        </w:tc>
        <w:tc>
          <w:tcPr>
            <w:tcW w:w="311" w:type="pct"/>
            <w:vAlign w:val="center"/>
          </w:tcPr>
          <w:p w14:paraId="3034B1C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978</w:t>
            </w:r>
          </w:p>
        </w:tc>
      </w:tr>
      <w:tr w:rsidR="00846F08" w:rsidRPr="00214987" w14:paraId="206AD3A8" w14:textId="77777777" w:rsidTr="00846F08">
        <w:trPr>
          <w:trHeight w:val="87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1BBF3AB4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Annual rate of AHE in the past year, median (IQR)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vertAlign w:val="superscript"/>
                <w:lang w:val="en-US" w:eastAsia="en-MY"/>
              </w:rPr>
              <w:t xml:space="preserve"> a,b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123BBDF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1 (3) 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8F39DE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465" w:type="pct"/>
            <w:vAlign w:val="center"/>
          </w:tcPr>
          <w:p w14:paraId="54FC587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0 (2) 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6FDBA38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8</w:t>
            </w:r>
          </w:p>
        </w:tc>
        <w:tc>
          <w:tcPr>
            <w:tcW w:w="521" w:type="pct"/>
            <w:vAlign w:val="center"/>
          </w:tcPr>
          <w:p w14:paraId="581C5B8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0 (1) </w:t>
            </w:r>
          </w:p>
        </w:tc>
        <w:tc>
          <w:tcPr>
            <w:tcW w:w="290" w:type="pct"/>
            <w:vAlign w:val="center"/>
          </w:tcPr>
          <w:p w14:paraId="52EF8DB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77" w:type="pct"/>
            <w:vAlign w:val="center"/>
          </w:tcPr>
          <w:p w14:paraId="4B1CE9F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0 (1) </w:t>
            </w:r>
          </w:p>
        </w:tc>
        <w:tc>
          <w:tcPr>
            <w:tcW w:w="292" w:type="pct"/>
            <w:vAlign w:val="center"/>
          </w:tcPr>
          <w:p w14:paraId="2F47A66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315" w:type="pct"/>
            <w:vAlign w:val="center"/>
          </w:tcPr>
          <w:p w14:paraId="6AC8A8A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095</w:t>
            </w:r>
          </w:p>
        </w:tc>
        <w:tc>
          <w:tcPr>
            <w:tcW w:w="315" w:type="pct"/>
            <w:vAlign w:val="center"/>
          </w:tcPr>
          <w:p w14:paraId="2EFB98B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02</w:t>
            </w:r>
          </w:p>
        </w:tc>
        <w:tc>
          <w:tcPr>
            <w:tcW w:w="311" w:type="pct"/>
            <w:vAlign w:val="center"/>
          </w:tcPr>
          <w:p w14:paraId="051F64C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b/>
                <w:bCs/>
                <w:noProof/>
                <w:sz w:val="13"/>
                <w:szCs w:val="13"/>
                <w:lang w:val="en-US"/>
              </w:rPr>
              <w:t>0.028</w:t>
            </w:r>
          </w:p>
        </w:tc>
      </w:tr>
      <w:tr w:rsidR="00846F08" w:rsidRPr="00214987" w14:paraId="2829E737" w14:textId="77777777" w:rsidTr="00846F08">
        <w:trPr>
          <w:trHeight w:val="31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3D469CF0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Maximum PBE count in the past year, median (IQR) - cells/µL 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vertAlign w:val="superscript"/>
                <w:lang w:val="en-US" w:eastAsia="en-MY"/>
              </w:rPr>
              <w:t>a,b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58FF72E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400 (400) 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5AE838A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465" w:type="pct"/>
            <w:vAlign w:val="center"/>
          </w:tcPr>
          <w:p w14:paraId="19D30B2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00 (400)</w:t>
            </w: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vertAlign w:val="superscript"/>
                <w:lang w:val="en-US" w:eastAsia="en-MY"/>
              </w:rPr>
              <w:t xml:space="preserve"> 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505ED95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7</w:t>
            </w:r>
          </w:p>
        </w:tc>
        <w:tc>
          <w:tcPr>
            <w:tcW w:w="521" w:type="pct"/>
            <w:vAlign w:val="center"/>
          </w:tcPr>
          <w:p w14:paraId="61C59F9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500 (500) </w:t>
            </w:r>
          </w:p>
        </w:tc>
        <w:tc>
          <w:tcPr>
            <w:tcW w:w="290" w:type="pct"/>
            <w:vAlign w:val="center"/>
          </w:tcPr>
          <w:p w14:paraId="7588901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130D991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200 (300) </w:t>
            </w:r>
          </w:p>
        </w:tc>
        <w:tc>
          <w:tcPr>
            <w:tcW w:w="292" w:type="pct"/>
            <w:vAlign w:val="center"/>
          </w:tcPr>
          <w:p w14:paraId="0BB6678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49</w:t>
            </w:r>
          </w:p>
        </w:tc>
        <w:tc>
          <w:tcPr>
            <w:tcW w:w="315" w:type="pct"/>
            <w:vAlign w:val="center"/>
          </w:tcPr>
          <w:p w14:paraId="6FADDED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05</w:t>
            </w:r>
          </w:p>
        </w:tc>
        <w:tc>
          <w:tcPr>
            <w:tcW w:w="315" w:type="pct"/>
            <w:vAlign w:val="center"/>
          </w:tcPr>
          <w:p w14:paraId="7C4B88B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178</w:t>
            </w:r>
          </w:p>
        </w:tc>
        <w:tc>
          <w:tcPr>
            <w:tcW w:w="311" w:type="pct"/>
            <w:vAlign w:val="center"/>
          </w:tcPr>
          <w:p w14:paraId="78C7E85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&lt;0.001</w:t>
            </w:r>
          </w:p>
        </w:tc>
      </w:tr>
      <w:tr w:rsidR="00846F08" w:rsidRPr="00214987" w14:paraId="5383BCB6" w14:textId="77777777" w:rsidTr="00846F08">
        <w:trPr>
          <w:trHeight w:val="273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6A980211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Baseline ACQ6, median (IQR) 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vertAlign w:val="superscript"/>
                <w:lang w:val="en-US" w:eastAsia="en-MY"/>
              </w:rPr>
              <w:t>b,c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6494454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3.67 (1.26) 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2731AAD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6</w:t>
            </w:r>
          </w:p>
        </w:tc>
        <w:tc>
          <w:tcPr>
            <w:tcW w:w="465" w:type="pct"/>
            <w:vAlign w:val="center"/>
          </w:tcPr>
          <w:p w14:paraId="377437A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3 (1.83) 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0088B07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0</w:t>
            </w:r>
          </w:p>
        </w:tc>
        <w:tc>
          <w:tcPr>
            <w:tcW w:w="521" w:type="pct"/>
            <w:vAlign w:val="center"/>
          </w:tcPr>
          <w:p w14:paraId="16E62C5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2.33 (2.27) </w:t>
            </w:r>
          </w:p>
        </w:tc>
        <w:tc>
          <w:tcPr>
            <w:tcW w:w="290" w:type="pct"/>
            <w:vAlign w:val="center"/>
          </w:tcPr>
          <w:p w14:paraId="17406D3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77" w:type="pct"/>
            <w:vAlign w:val="center"/>
          </w:tcPr>
          <w:p w14:paraId="1DAA80E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3 (1.8) </w:t>
            </w:r>
          </w:p>
        </w:tc>
        <w:tc>
          <w:tcPr>
            <w:tcW w:w="292" w:type="pct"/>
            <w:vAlign w:val="center"/>
          </w:tcPr>
          <w:p w14:paraId="311FFCA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1</w:t>
            </w:r>
          </w:p>
        </w:tc>
        <w:tc>
          <w:tcPr>
            <w:tcW w:w="315" w:type="pct"/>
            <w:vAlign w:val="center"/>
          </w:tcPr>
          <w:p w14:paraId="332CE6A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36</w:t>
            </w:r>
          </w:p>
        </w:tc>
        <w:tc>
          <w:tcPr>
            <w:tcW w:w="315" w:type="pct"/>
            <w:vAlign w:val="center"/>
          </w:tcPr>
          <w:p w14:paraId="5C9A660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&lt;0.001</w:t>
            </w:r>
          </w:p>
        </w:tc>
        <w:tc>
          <w:tcPr>
            <w:tcW w:w="311" w:type="pct"/>
            <w:vAlign w:val="center"/>
          </w:tcPr>
          <w:p w14:paraId="2A4927A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b/>
                <w:bCs/>
                <w:noProof/>
                <w:sz w:val="13"/>
                <w:szCs w:val="13"/>
                <w:lang w:val="en-US"/>
              </w:rPr>
              <w:t>0.017</w:t>
            </w:r>
          </w:p>
        </w:tc>
      </w:tr>
      <w:tr w:rsidR="00846F08" w:rsidRPr="00214987" w14:paraId="0740E2BC" w14:textId="77777777" w:rsidTr="00846F08">
        <w:trPr>
          <w:trHeight w:val="327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7FEB7A0A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Baseline FENO, median (IQR) – ppb 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vertAlign w:val="superscript"/>
                <w:lang w:val="en-US" w:eastAsia="en-MY"/>
              </w:rPr>
              <w:t>b,c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07B5CF5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22 (59.6) 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64E0F4D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4</w:t>
            </w:r>
          </w:p>
        </w:tc>
        <w:tc>
          <w:tcPr>
            <w:tcW w:w="465" w:type="pct"/>
            <w:vAlign w:val="center"/>
          </w:tcPr>
          <w:p w14:paraId="251D654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29.5 (37) 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73C201D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4</w:t>
            </w:r>
          </w:p>
        </w:tc>
        <w:tc>
          <w:tcPr>
            <w:tcW w:w="521" w:type="pct"/>
            <w:vAlign w:val="center"/>
          </w:tcPr>
          <w:p w14:paraId="74CE95A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37 (46.5) </w:t>
            </w:r>
          </w:p>
        </w:tc>
        <w:tc>
          <w:tcPr>
            <w:tcW w:w="290" w:type="pct"/>
            <w:vAlign w:val="center"/>
          </w:tcPr>
          <w:p w14:paraId="344F6EF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77" w:type="pct"/>
            <w:vAlign w:val="center"/>
          </w:tcPr>
          <w:p w14:paraId="666026E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16.85 (24.65) </w:t>
            </w:r>
          </w:p>
        </w:tc>
        <w:tc>
          <w:tcPr>
            <w:tcW w:w="292" w:type="pct"/>
            <w:vAlign w:val="center"/>
          </w:tcPr>
          <w:p w14:paraId="11C283A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50</w:t>
            </w:r>
          </w:p>
        </w:tc>
        <w:tc>
          <w:tcPr>
            <w:tcW w:w="315" w:type="pct"/>
            <w:vAlign w:val="center"/>
          </w:tcPr>
          <w:p w14:paraId="6E42706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514</w:t>
            </w:r>
          </w:p>
        </w:tc>
        <w:tc>
          <w:tcPr>
            <w:tcW w:w="315" w:type="pct"/>
            <w:vAlign w:val="center"/>
          </w:tcPr>
          <w:p w14:paraId="05DF9A4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129</w:t>
            </w:r>
          </w:p>
        </w:tc>
        <w:tc>
          <w:tcPr>
            <w:tcW w:w="311" w:type="pct"/>
            <w:vAlign w:val="center"/>
          </w:tcPr>
          <w:p w14:paraId="6E2E74B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383</w:t>
            </w:r>
          </w:p>
        </w:tc>
      </w:tr>
      <w:tr w:rsidR="00846F08" w:rsidRPr="00214987" w14:paraId="2162B5A1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5F46EDC8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Baseline Clinic FEV</w:t>
            </w: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vertAlign w:val="subscript"/>
                <w:lang w:val="en-US" w:eastAsia="en-MY"/>
              </w:rPr>
              <w:t>1</w:t>
            </w: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 %, mean (SD) 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vertAlign w:val="superscript"/>
                <w:lang w:val="en-US" w:eastAsia="en-MY"/>
              </w:rPr>
              <w:t>b,c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3F1D074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61.64 (21.75) 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57ADA8D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465" w:type="pct"/>
            <w:vAlign w:val="center"/>
          </w:tcPr>
          <w:p w14:paraId="3C32AC0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68.13 (20.49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7EFE484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6</w:t>
            </w:r>
          </w:p>
        </w:tc>
        <w:tc>
          <w:tcPr>
            <w:tcW w:w="521" w:type="pct"/>
            <w:vAlign w:val="center"/>
          </w:tcPr>
          <w:p w14:paraId="7C28C84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67% (20.1) </w:t>
            </w:r>
          </w:p>
        </w:tc>
        <w:tc>
          <w:tcPr>
            <w:tcW w:w="290" w:type="pct"/>
            <w:vAlign w:val="center"/>
          </w:tcPr>
          <w:p w14:paraId="4398340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77" w:type="pct"/>
            <w:vAlign w:val="center"/>
          </w:tcPr>
          <w:p w14:paraId="411070C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76.78 (23.37) </w:t>
            </w:r>
          </w:p>
        </w:tc>
        <w:tc>
          <w:tcPr>
            <w:tcW w:w="292" w:type="pct"/>
            <w:vAlign w:val="center"/>
          </w:tcPr>
          <w:p w14:paraId="2EC2FDF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57</w:t>
            </w:r>
          </w:p>
        </w:tc>
        <w:tc>
          <w:tcPr>
            <w:tcW w:w="315" w:type="pct"/>
            <w:vAlign w:val="center"/>
          </w:tcPr>
          <w:p w14:paraId="0995189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483</w:t>
            </w:r>
          </w:p>
        </w:tc>
        <w:tc>
          <w:tcPr>
            <w:tcW w:w="315" w:type="pct"/>
            <w:vAlign w:val="center"/>
          </w:tcPr>
          <w:p w14:paraId="37DD0D0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909</w:t>
            </w:r>
          </w:p>
        </w:tc>
        <w:tc>
          <w:tcPr>
            <w:tcW w:w="311" w:type="pct"/>
            <w:vAlign w:val="center"/>
          </w:tcPr>
          <w:p w14:paraId="3648C96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b/>
                <w:bCs/>
                <w:noProof/>
                <w:sz w:val="13"/>
                <w:szCs w:val="13"/>
                <w:lang w:val="en-US"/>
              </w:rPr>
              <w:t>0.003</w:t>
            </w:r>
          </w:p>
        </w:tc>
      </w:tr>
      <w:tr w:rsidR="00846F08" w:rsidRPr="00214987" w14:paraId="7D9450A6" w14:textId="77777777" w:rsidTr="00846F08">
        <w:trPr>
          <w:trHeight w:val="243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62DEB315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BMI, median (IQR) -kgm</w:t>
            </w: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vertAlign w:val="superscript"/>
                <w:lang w:val="en-US" w:eastAsia="en-MY"/>
              </w:rPr>
              <w:t>-2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 xml:space="preserve">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1489256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0.6 (15.9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6C6D25D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32520DF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0.36 (5.99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10ED7FD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21" w:type="pct"/>
            <w:vAlign w:val="center"/>
          </w:tcPr>
          <w:p w14:paraId="024E11C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9.1 (11.5)</w:t>
            </w:r>
          </w:p>
        </w:tc>
        <w:tc>
          <w:tcPr>
            <w:tcW w:w="290" w:type="pct"/>
            <w:vAlign w:val="center"/>
          </w:tcPr>
          <w:p w14:paraId="080DD63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15E0CA2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0.8 (10.8)</w:t>
            </w:r>
          </w:p>
        </w:tc>
        <w:tc>
          <w:tcPr>
            <w:tcW w:w="292" w:type="pct"/>
            <w:vAlign w:val="center"/>
          </w:tcPr>
          <w:p w14:paraId="6BB87C3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3</w:t>
            </w:r>
          </w:p>
        </w:tc>
        <w:tc>
          <w:tcPr>
            <w:tcW w:w="315" w:type="pct"/>
            <w:vAlign w:val="center"/>
          </w:tcPr>
          <w:p w14:paraId="1F82728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194</w:t>
            </w:r>
          </w:p>
        </w:tc>
        <w:tc>
          <w:tcPr>
            <w:tcW w:w="315" w:type="pct"/>
            <w:vAlign w:val="center"/>
          </w:tcPr>
          <w:p w14:paraId="6A70A92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160</w:t>
            </w:r>
          </w:p>
        </w:tc>
        <w:tc>
          <w:tcPr>
            <w:tcW w:w="311" w:type="pct"/>
            <w:vAlign w:val="center"/>
          </w:tcPr>
          <w:p w14:paraId="7F15ACD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469</w:t>
            </w:r>
          </w:p>
        </w:tc>
      </w:tr>
      <w:tr w:rsidR="00846F08" w:rsidRPr="00214987" w14:paraId="16252C0F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3DE6F873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Age at asthma diagnosis, median (IQR) - y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60D62F4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2 (31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3E0153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169B1D8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1 (25.5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57C8742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3</w:t>
            </w:r>
          </w:p>
        </w:tc>
        <w:tc>
          <w:tcPr>
            <w:tcW w:w="521" w:type="pct"/>
            <w:vAlign w:val="center"/>
          </w:tcPr>
          <w:p w14:paraId="401CA0C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3.5 (40.5)</w:t>
            </w:r>
          </w:p>
        </w:tc>
        <w:tc>
          <w:tcPr>
            <w:tcW w:w="290" w:type="pct"/>
            <w:vAlign w:val="center"/>
          </w:tcPr>
          <w:p w14:paraId="2551F83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77" w:type="pct"/>
            <w:vAlign w:val="center"/>
          </w:tcPr>
          <w:p w14:paraId="54AC601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0 (35)</w:t>
            </w:r>
          </w:p>
        </w:tc>
        <w:tc>
          <w:tcPr>
            <w:tcW w:w="292" w:type="pct"/>
            <w:vAlign w:val="center"/>
          </w:tcPr>
          <w:p w14:paraId="73EE89A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9</w:t>
            </w:r>
          </w:p>
        </w:tc>
        <w:tc>
          <w:tcPr>
            <w:tcW w:w="315" w:type="pct"/>
            <w:vAlign w:val="center"/>
          </w:tcPr>
          <w:p w14:paraId="2124845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627</w:t>
            </w:r>
          </w:p>
        </w:tc>
        <w:tc>
          <w:tcPr>
            <w:tcW w:w="315" w:type="pct"/>
            <w:vAlign w:val="center"/>
          </w:tcPr>
          <w:p w14:paraId="10F5FD5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32</w:t>
            </w:r>
          </w:p>
        </w:tc>
        <w:tc>
          <w:tcPr>
            <w:tcW w:w="311" w:type="pct"/>
            <w:vAlign w:val="center"/>
          </w:tcPr>
          <w:p w14:paraId="480580A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355</w:t>
            </w:r>
          </w:p>
        </w:tc>
      </w:tr>
      <w:tr w:rsidR="00846F08" w:rsidRPr="00214987" w14:paraId="1A9D1164" w14:textId="77777777" w:rsidTr="00846F08">
        <w:trPr>
          <w:trHeight w:val="371"/>
          <w:jc w:val="center"/>
        </w:trPr>
        <w:tc>
          <w:tcPr>
            <w:tcW w:w="819" w:type="pct"/>
            <w:shd w:val="clear" w:color="auto" w:fill="auto"/>
            <w:noWrap/>
            <w:vAlign w:val="center"/>
            <w:hideMark/>
          </w:tcPr>
          <w:p w14:paraId="2B18076E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Age, median (IQR) - y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53E1C17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4 (28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6C8603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201F808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3 (20.5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7392D2D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21" w:type="pct"/>
            <w:vAlign w:val="center"/>
          </w:tcPr>
          <w:p w14:paraId="62AFA8D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61 (19)</w:t>
            </w:r>
          </w:p>
        </w:tc>
        <w:tc>
          <w:tcPr>
            <w:tcW w:w="290" w:type="pct"/>
            <w:vAlign w:val="center"/>
          </w:tcPr>
          <w:p w14:paraId="07EC5FF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122AAB9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4.5 (25)</w:t>
            </w:r>
          </w:p>
        </w:tc>
        <w:tc>
          <w:tcPr>
            <w:tcW w:w="292" w:type="pct"/>
            <w:vAlign w:val="center"/>
          </w:tcPr>
          <w:p w14:paraId="0A04F14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315" w:type="pct"/>
            <w:vAlign w:val="center"/>
          </w:tcPr>
          <w:p w14:paraId="7AA8360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871</w:t>
            </w:r>
          </w:p>
        </w:tc>
        <w:tc>
          <w:tcPr>
            <w:tcW w:w="315" w:type="pct"/>
            <w:vAlign w:val="center"/>
          </w:tcPr>
          <w:p w14:paraId="222EC96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110</w:t>
            </w:r>
          </w:p>
        </w:tc>
        <w:tc>
          <w:tcPr>
            <w:tcW w:w="311" w:type="pct"/>
            <w:vAlign w:val="center"/>
          </w:tcPr>
          <w:p w14:paraId="77F2045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997</w:t>
            </w:r>
          </w:p>
        </w:tc>
      </w:tr>
      <w:tr w:rsidR="00846F08" w:rsidRPr="00214987" w14:paraId="2D754667" w14:textId="77777777" w:rsidTr="00846F08">
        <w:trPr>
          <w:trHeight w:val="229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16B0DB02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19CE9F9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Percentage (N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26CE133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Missing</w:t>
            </w:r>
          </w:p>
        </w:tc>
        <w:tc>
          <w:tcPr>
            <w:tcW w:w="465" w:type="pct"/>
            <w:vAlign w:val="center"/>
          </w:tcPr>
          <w:p w14:paraId="4AC4F6C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Percentage (N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013B440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Missing</w:t>
            </w:r>
          </w:p>
        </w:tc>
        <w:tc>
          <w:tcPr>
            <w:tcW w:w="521" w:type="pct"/>
            <w:vAlign w:val="center"/>
          </w:tcPr>
          <w:p w14:paraId="59AD61F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Percentage (N)</w:t>
            </w:r>
          </w:p>
        </w:tc>
        <w:tc>
          <w:tcPr>
            <w:tcW w:w="290" w:type="pct"/>
            <w:vAlign w:val="center"/>
          </w:tcPr>
          <w:p w14:paraId="6B93F4A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Missing</w:t>
            </w:r>
          </w:p>
        </w:tc>
        <w:tc>
          <w:tcPr>
            <w:tcW w:w="577" w:type="pct"/>
            <w:vAlign w:val="center"/>
          </w:tcPr>
          <w:p w14:paraId="261DB19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Percentage (N)</w:t>
            </w:r>
          </w:p>
        </w:tc>
        <w:tc>
          <w:tcPr>
            <w:tcW w:w="292" w:type="pct"/>
            <w:vAlign w:val="center"/>
          </w:tcPr>
          <w:p w14:paraId="5C33B31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Missing</w:t>
            </w:r>
          </w:p>
        </w:tc>
        <w:tc>
          <w:tcPr>
            <w:tcW w:w="315" w:type="pct"/>
            <w:vAlign w:val="center"/>
          </w:tcPr>
          <w:p w14:paraId="466B72F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u w:val="single"/>
                <w:lang w:val="en-US" w:eastAsia="en-MY"/>
              </w:rPr>
              <w:t>A vs B</w:t>
            </w:r>
          </w:p>
        </w:tc>
        <w:tc>
          <w:tcPr>
            <w:tcW w:w="315" w:type="pct"/>
            <w:vAlign w:val="center"/>
          </w:tcPr>
          <w:p w14:paraId="2327661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u w:val="single"/>
                <w:lang w:val="en-US" w:eastAsia="en-MY"/>
              </w:rPr>
              <w:t>A vs C</w:t>
            </w:r>
          </w:p>
        </w:tc>
        <w:tc>
          <w:tcPr>
            <w:tcW w:w="311" w:type="pct"/>
            <w:vAlign w:val="center"/>
          </w:tcPr>
          <w:p w14:paraId="39848F2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u w:val="single"/>
                <w:lang w:val="en-US" w:eastAsia="en-MY"/>
              </w:rPr>
              <w:t>A vs D</w:t>
            </w:r>
          </w:p>
        </w:tc>
      </w:tr>
      <w:tr w:rsidR="00846F08" w:rsidRPr="00214987" w14:paraId="6737B67C" w14:textId="77777777" w:rsidTr="00846F08">
        <w:trPr>
          <w:trHeight w:val="307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071AB8D6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Multiple (&gt;1) AHE in the past year, Yes 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vertAlign w:val="superscript"/>
                <w:lang w:val="en-US" w:eastAsia="en-MY"/>
              </w:rPr>
              <w:t>a,b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27318DE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48% (12) 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331ED96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465" w:type="pct"/>
            <w:vAlign w:val="center"/>
          </w:tcPr>
          <w:p w14:paraId="4186F42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27.4% (23) 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7151245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8</w:t>
            </w:r>
          </w:p>
        </w:tc>
        <w:tc>
          <w:tcPr>
            <w:tcW w:w="521" w:type="pct"/>
            <w:vAlign w:val="center"/>
          </w:tcPr>
          <w:p w14:paraId="50EB922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9.8% (4) </w:t>
            </w:r>
          </w:p>
        </w:tc>
        <w:tc>
          <w:tcPr>
            <w:tcW w:w="290" w:type="pct"/>
            <w:vAlign w:val="center"/>
          </w:tcPr>
          <w:p w14:paraId="7852510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77" w:type="pct"/>
            <w:vAlign w:val="center"/>
          </w:tcPr>
          <w:p w14:paraId="08FAA31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24.3% (43) </w:t>
            </w:r>
          </w:p>
        </w:tc>
        <w:tc>
          <w:tcPr>
            <w:tcW w:w="292" w:type="pct"/>
            <w:vAlign w:val="center"/>
          </w:tcPr>
          <w:p w14:paraId="124EF8B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5</w:t>
            </w:r>
          </w:p>
        </w:tc>
        <w:tc>
          <w:tcPr>
            <w:tcW w:w="315" w:type="pct"/>
            <w:vAlign w:val="center"/>
          </w:tcPr>
          <w:p w14:paraId="7AA8D5D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053</w:t>
            </w:r>
          </w:p>
        </w:tc>
        <w:tc>
          <w:tcPr>
            <w:tcW w:w="315" w:type="pct"/>
            <w:vAlign w:val="center"/>
          </w:tcPr>
          <w:p w14:paraId="3A20133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01</w:t>
            </w:r>
          </w:p>
        </w:tc>
        <w:tc>
          <w:tcPr>
            <w:tcW w:w="311" w:type="pct"/>
            <w:vAlign w:val="center"/>
          </w:tcPr>
          <w:p w14:paraId="7B8CE4F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&lt;0.001</w:t>
            </w:r>
          </w:p>
        </w:tc>
      </w:tr>
      <w:tr w:rsidR="00846F08" w:rsidRPr="00214987" w14:paraId="636E3D08" w14:textId="77777777" w:rsidTr="00846F08">
        <w:trPr>
          <w:trHeight w:val="259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5F609115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On maintenance OCS at baseline, Yes 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vertAlign w:val="superscript"/>
                <w:lang w:val="en-US" w:eastAsia="en-MY"/>
              </w:rPr>
              <w:t>b,c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16AAAAE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66.7% (18) 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2C6AEBF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1CEBDF6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46.7% (43) 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1FE5C5B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21" w:type="pct"/>
            <w:vAlign w:val="center"/>
          </w:tcPr>
          <w:p w14:paraId="4CDDB9E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 xml:space="preserve">69.8% (30) </w:t>
            </w:r>
          </w:p>
        </w:tc>
        <w:tc>
          <w:tcPr>
            <w:tcW w:w="290" w:type="pct"/>
            <w:vAlign w:val="center"/>
          </w:tcPr>
          <w:p w14:paraId="7132430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30439CB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 xml:space="preserve">30.6% (53) </w:t>
            </w:r>
          </w:p>
        </w:tc>
        <w:tc>
          <w:tcPr>
            <w:tcW w:w="292" w:type="pct"/>
            <w:vAlign w:val="center"/>
          </w:tcPr>
          <w:p w14:paraId="2CE02BD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315" w:type="pct"/>
            <w:vAlign w:val="center"/>
          </w:tcPr>
          <w:p w14:paraId="2EFFA22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069</w:t>
            </w:r>
          </w:p>
        </w:tc>
        <w:tc>
          <w:tcPr>
            <w:tcW w:w="315" w:type="pct"/>
            <w:vAlign w:val="center"/>
          </w:tcPr>
          <w:p w14:paraId="1FFC054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797</w:t>
            </w:r>
          </w:p>
        </w:tc>
        <w:tc>
          <w:tcPr>
            <w:tcW w:w="311" w:type="pct"/>
            <w:vAlign w:val="center"/>
          </w:tcPr>
          <w:p w14:paraId="2263A2E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13</w:t>
            </w:r>
          </w:p>
        </w:tc>
      </w:tr>
      <w:tr w:rsidR="00846F08" w:rsidRPr="00214987" w14:paraId="52729DB3" w14:textId="77777777" w:rsidTr="00846F08">
        <w:trPr>
          <w:trHeight w:val="313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17283B11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Adult-onset asthma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 xml:space="preserve">, </w:t>
            </w: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Yes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7D6EC8D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8.5% (10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E1D211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5E8ABEB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9.3% (35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0BC3C3D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21" w:type="pct"/>
            <w:vAlign w:val="center"/>
          </w:tcPr>
          <w:p w14:paraId="703C892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61.9% (26)</w:t>
            </w:r>
          </w:p>
        </w:tc>
        <w:tc>
          <w:tcPr>
            <w:tcW w:w="290" w:type="pct"/>
            <w:vAlign w:val="center"/>
          </w:tcPr>
          <w:p w14:paraId="5D67C2D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77" w:type="pct"/>
            <w:vAlign w:val="center"/>
          </w:tcPr>
          <w:p w14:paraId="70AB7C9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52.7% (89)</w:t>
            </w:r>
          </w:p>
        </w:tc>
        <w:tc>
          <w:tcPr>
            <w:tcW w:w="292" w:type="pct"/>
            <w:vAlign w:val="center"/>
          </w:tcPr>
          <w:p w14:paraId="7DD8753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9</w:t>
            </w:r>
          </w:p>
        </w:tc>
        <w:tc>
          <w:tcPr>
            <w:tcW w:w="315" w:type="pct"/>
            <w:vAlign w:val="center"/>
          </w:tcPr>
          <w:p w14:paraId="7414B0D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5" w:type="pct"/>
            <w:vAlign w:val="center"/>
          </w:tcPr>
          <w:p w14:paraId="58D1126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060</w:t>
            </w:r>
          </w:p>
        </w:tc>
        <w:tc>
          <w:tcPr>
            <w:tcW w:w="311" w:type="pct"/>
            <w:vAlign w:val="center"/>
          </w:tcPr>
          <w:p w14:paraId="67BCD63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178</w:t>
            </w:r>
          </w:p>
        </w:tc>
      </w:tr>
      <w:tr w:rsidR="00846F08" w:rsidRPr="00214987" w14:paraId="5C7BDEF4" w14:textId="77777777" w:rsidTr="00846F08">
        <w:trPr>
          <w:trHeight w:val="207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1218ABD4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Sex, Male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5784A8A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3.3% (9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746D0D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12C63DC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5.9% (33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5A3C5F7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21" w:type="pct"/>
            <w:vAlign w:val="center"/>
          </w:tcPr>
          <w:p w14:paraId="5928561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8.1% (25)</w:t>
            </w:r>
          </w:p>
        </w:tc>
        <w:tc>
          <w:tcPr>
            <w:tcW w:w="290" w:type="pct"/>
            <w:vAlign w:val="center"/>
          </w:tcPr>
          <w:p w14:paraId="7B7A963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28E216E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29.8% (53)</w:t>
            </w:r>
          </w:p>
        </w:tc>
        <w:tc>
          <w:tcPr>
            <w:tcW w:w="292" w:type="pct"/>
            <w:vAlign w:val="center"/>
          </w:tcPr>
          <w:p w14:paraId="04962C4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315" w:type="pct"/>
            <w:vAlign w:val="center"/>
          </w:tcPr>
          <w:p w14:paraId="102DAA1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5" w:type="pct"/>
            <w:vAlign w:val="center"/>
          </w:tcPr>
          <w:p w14:paraId="42E3D9D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43</w:t>
            </w:r>
          </w:p>
        </w:tc>
        <w:tc>
          <w:tcPr>
            <w:tcW w:w="311" w:type="pct"/>
            <w:vAlign w:val="center"/>
          </w:tcPr>
          <w:p w14:paraId="3A29465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822</w:t>
            </w:r>
          </w:p>
        </w:tc>
      </w:tr>
      <w:tr w:rsidR="00846F08" w:rsidRPr="00214987" w14:paraId="3DDD0717" w14:textId="77777777" w:rsidTr="00846F08">
        <w:trPr>
          <w:trHeight w:val="281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172519B3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Ethnicity, White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0557A07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92.6% (25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0DB32D0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2DD22EF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89.1% (82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735FBA8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21" w:type="pct"/>
            <w:vAlign w:val="center"/>
          </w:tcPr>
          <w:p w14:paraId="3A82B05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90.7% (39)</w:t>
            </w:r>
          </w:p>
        </w:tc>
        <w:tc>
          <w:tcPr>
            <w:tcW w:w="290" w:type="pct"/>
            <w:vAlign w:val="center"/>
          </w:tcPr>
          <w:p w14:paraId="42B4E75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311B71E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94.9% (169)</w:t>
            </w:r>
          </w:p>
        </w:tc>
        <w:tc>
          <w:tcPr>
            <w:tcW w:w="292" w:type="pct"/>
            <w:vAlign w:val="center"/>
          </w:tcPr>
          <w:p w14:paraId="04EDBCC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315" w:type="pct"/>
            <w:vAlign w:val="center"/>
          </w:tcPr>
          <w:p w14:paraId="2F70F76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732</w:t>
            </w:r>
          </w:p>
        </w:tc>
        <w:tc>
          <w:tcPr>
            <w:tcW w:w="315" w:type="pct"/>
            <w:vAlign w:val="center"/>
          </w:tcPr>
          <w:p w14:paraId="1BD0696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1" w:type="pct"/>
            <w:vAlign w:val="center"/>
          </w:tcPr>
          <w:p w14:paraId="2568BB0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642</w:t>
            </w:r>
          </w:p>
        </w:tc>
      </w:tr>
      <w:tr w:rsidR="00846F08" w:rsidRPr="00214987" w14:paraId="5237929C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6365D29F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Rhinitis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544E12B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80.8% (21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523131C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465" w:type="pct"/>
            <w:vAlign w:val="center"/>
          </w:tcPr>
          <w:p w14:paraId="4450633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73.0% (54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5AFACB0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2</w:t>
            </w:r>
          </w:p>
        </w:tc>
        <w:tc>
          <w:tcPr>
            <w:tcW w:w="521" w:type="pct"/>
            <w:vAlign w:val="center"/>
          </w:tcPr>
          <w:p w14:paraId="624AF50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68.3% (28)</w:t>
            </w:r>
          </w:p>
        </w:tc>
        <w:tc>
          <w:tcPr>
            <w:tcW w:w="290" w:type="pct"/>
            <w:vAlign w:val="center"/>
          </w:tcPr>
          <w:p w14:paraId="70A5E2B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77" w:type="pct"/>
            <w:vAlign w:val="center"/>
          </w:tcPr>
          <w:p w14:paraId="26F70E3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60.1% (95)</w:t>
            </w:r>
          </w:p>
        </w:tc>
        <w:tc>
          <w:tcPr>
            <w:tcW w:w="292" w:type="pct"/>
            <w:vAlign w:val="center"/>
          </w:tcPr>
          <w:p w14:paraId="6EE8894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0</w:t>
            </w:r>
          </w:p>
        </w:tc>
        <w:tc>
          <w:tcPr>
            <w:tcW w:w="315" w:type="pct"/>
            <w:vAlign w:val="center"/>
          </w:tcPr>
          <w:p w14:paraId="69E73EF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430</w:t>
            </w:r>
          </w:p>
        </w:tc>
        <w:tc>
          <w:tcPr>
            <w:tcW w:w="315" w:type="pct"/>
            <w:vAlign w:val="center"/>
          </w:tcPr>
          <w:p w14:paraId="6767390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262</w:t>
            </w:r>
          </w:p>
        </w:tc>
        <w:tc>
          <w:tcPr>
            <w:tcW w:w="311" w:type="pct"/>
            <w:vAlign w:val="center"/>
          </w:tcPr>
          <w:p w14:paraId="7E02F32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43</w:t>
            </w:r>
          </w:p>
        </w:tc>
      </w:tr>
      <w:tr w:rsidR="00846F08" w:rsidRPr="00214987" w14:paraId="16FFDD09" w14:textId="77777777" w:rsidTr="00846F08">
        <w:trPr>
          <w:trHeight w:val="24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39004A5B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GORD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5B315D2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73.1% (19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0FD0523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465" w:type="pct"/>
            <w:vAlign w:val="center"/>
          </w:tcPr>
          <w:p w14:paraId="45EE59F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64.1% (59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63FE916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21" w:type="pct"/>
            <w:vAlign w:val="center"/>
          </w:tcPr>
          <w:p w14:paraId="381DF8F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61.9% (26)</w:t>
            </w:r>
          </w:p>
        </w:tc>
        <w:tc>
          <w:tcPr>
            <w:tcW w:w="290" w:type="pct"/>
            <w:vAlign w:val="center"/>
          </w:tcPr>
          <w:p w14:paraId="70E5B51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77" w:type="pct"/>
            <w:vAlign w:val="center"/>
          </w:tcPr>
          <w:p w14:paraId="3760E92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65.3% (111)</w:t>
            </w:r>
          </w:p>
        </w:tc>
        <w:tc>
          <w:tcPr>
            <w:tcW w:w="292" w:type="pct"/>
            <w:vAlign w:val="center"/>
          </w:tcPr>
          <w:p w14:paraId="1BDD673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8</w:t>
            </w:r>
          </w:p>
        </w:tc>
        <w:tc>
          <w:tcPr>
            <w:tcW w:w="315" w:type="pct"/>
            <w:vAlign w:val="center"/>
          </w:tcPr>
          <w:p w14:paraId="17CC9D7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485</w:t>
            </w:r>
          </w:p>
        </w:tc>
        <w:tc>
          <w:tcPr>
            <w:tcW w:w="315" w:type="pct"/>
            <w:vAlign w:val="center"/>
          </w:tcPr>
          <w:p w14:paraId="1FC1AFD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344</w:t>
            </w:r>
          </w:p>
        </w:tc>
        <w:tc>
          <w:tcPr>
            <w:tcW w:w="311" w:type="pct"/>
            <w:vAlign w:val="center"/>
          </w:tcPr>
          <w:p w14:paraId="64832A6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434</w:t>
            </w:r>
          </w:p>
        </w:tc>
      </w:tr>
      <w:tr w:rsidR="00846F08" w:rsidRPr="00214987" w14:paraId="292349EC" w14:textId="77777777" w:rsidTr="00846F08">
        <w:trPr>
          <w:trHeight w:val="265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70CF6DA5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Smoking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60AE48C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1.9% (14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92BD60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41BEF0E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43.5% (40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552BF13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21" w:type="pct"/>
            <w:vAlign w:val="center"/>
          </w:tcPr>
          <w:p w14:paraId="11D24A3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3.5% (23)</w:t>
            </w:r>
          </w:p>
        </w:tc>
        <w:tc>
          <w:tcPr>
            <w:tcW w:w="290" w:type="pct"/>
            <w:vAlign w:val="center"/>
          </w:tcPr>
          <w:p w14:paraId="4B74E08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5DD6E47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47.5% (84)</w:t>
            </w:r>
          </w:p>
        </w:tc>
        <w:tc>
          <w:tcPr>
            <w:tcW w:w="292" w:type="pct"/>
            <w:vAlign w:val="center"/>
          </w:tcPr>
          <w:p w14:paraId="1806F33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315" w:type="pct"/>
            <w:vAlign w:val="center"/>
          </w:tcPr>
          <w:p w14:paraId="5DAD138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442</w:t>
            </w:r>
          </w:p>
        </w:tc>
        <w:tc>
          <w:tcPr>
            <w:tcW w:w="315" w:type="pct"/>
            <w:vAlign w:val="center"/>
          </w:tcPr>
          <w:p w14:paraId="53D291E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894</w:t>
            </w:r>
          </w:p>
        </w:tc>
        <w:tc>
          <w:tcPr>
            <w:tcW w:w="311" w:type="pct"/>
            <w:vAlign w:val="center"/>
          </w:tcPr>
          <w:p w14:paraId="503555A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670</w:t>
            </w:r>
          </w:p>
        </w:tc>
      </w:tr>
      <w:tr w:rsidR="00846F08" w:rsidRPr="00214987" w14:paraId="0C98ECDA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49D7B84D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Atopy (SPT /sIgE positive)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73C64C7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74.0% (20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96F8F8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67E1E6E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00% (92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606473A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21" w:type="pct"/>
            <w:vAlign w:val="center"/>
          </w:tcPr>
          <w:p w14:paraId="08B6976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1.2% (22)</w:t>
            </w:r>
          </w:p>
        </w:tc>
        <w:tc>
          <w:tcPr>
            <w:tcW w:w="290" w:type="pct"/>
            <w:vAlign w:val="center"/>
          </w:tcPr>
          <w:p w14:paraId="5FDC19C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19D681D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52.8% (94)</w:t>
            </w:r>
          </w:p>
        </w:tc>
        <w:tc>
          <w:tcPr>
            <w:tcW w:w="292" w:type="pct"/>
            <w:vAlign w:val="center"/>
          </w:tcPr>
          <w:p w14:paraId="55403A6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315" w:type="pct"/>
            <w:vAlign w:val="center"/>
          </w:tcPr>
          <w:p w14:paraId="1C0D295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&lt;0.001</w:t>
            </w:r>
          </w:p>
        </w:tc>
        <w:tc>
          <w:tcPr>
            <w:tcW w:w="315" w:type="pct"/>
            <w:vAlign w:val="center"/>
          </w:tcPr>
          <w:p w14:paraId="3FF85AC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057</w:t>
            </w:r>
          </w:p>
        </w:tc>
        <w:tc>
          <w:tcPr>
            <w:tcW w:w="311" w:type="pct"/>
            <w:vAlign w:val="center"/>
          </w:tcPr>
          <w:p w14:paraId="35BF728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38</w:t>
            </w:r>
          </w:p>
        </w:tc>
      </w:tr>
      <w:tr w:rsidR="00846F08" w:rsidRPr="00214987" w14:paraId="38D6482B" w14:textId="77777777" w:rsidTr="00846F08">
        <w:trPr>
          <w:trHeight w:val="205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61C311D4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Obesity (BMI≥30kgm</w:t>
            </w: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vertAlign w:val="superscript"/>
                <w:lang w:val="en-US" w:eastAsia="en-MY"/>
              </w:rPr>
              <w:t>-2</w:t>
            </w: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), Ever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 xml:space="preserve">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138FD96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5.6% (15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094AAD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326A290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0.0% (46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2DB5039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21" w:type="pct"/>
            <w:vAlign w:val="center"/>
          </w:tcPr>
          <w:p w14:paraId="14571F4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41.9% (18)</w:t>
            </w:r>
          </w:p>
        </w:tc>
        <w:tc>
          <w:tcPr>
            <w:tcW w:w="290" w:type="pct"/>
            <w:vAlign w:val="center"/>
          </w:tcPr>
          <w:p w14:paraId="6D57D0D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5CF2BC9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52.6% (92)</w:t>
            </w:r>
          </w:p>
        </w:tc>
        <w:tc>
          <w:tcPr>
            <w:tcW w:w="292" w:type="pct"/>
            <w:vAlign w:val="center"/>
          </w:tcPr>
          <w:p w14:paraId="6739BE9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3</w:t>
            </w:r>
          </w:p>
        </w:tc>
        <w:tc>
          <w:tcPr>
            <w:tcW w:w="315" w:type="pct"/>
            <w:vAlign w:val="center"/>
          </w:tcPr>
          <w:p w14:paraId="2D51FA4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612</w:t>
            </w:r>
          </w:p>
        </w:tc>
        <w:tc>
          <w:tcPr>
            <w:tcW w:w="315" w:type="pct"/>
            <w:vAlign w:val="center"/>
          </w:tcPr>
          <w:p w14:paraId="3CFC4C7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190</w:t>
            </w:r>
          </w:p>
        </w:tc>
        <w:tc>
          <w:tcPr>
            <w:tcW w:w="311" w:type="pct"/>
            <w:vAlign w:val="center"/>
          </w:tcPr>
          <w:p w14:paraId="360D572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772</w:t>
            </w:r>
          </w:p>
        </w:tc>
      </w:tr>
      <w:tr w:rsidR="00846F08" w:rsidRPr="00214987" w14:paraId="63A70717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0F9B65E7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>ICU admission for asthma, Ever</w:t>
            </w:r>
            <w:r w:rsidRPr="00E344F5">
              <w:rPr>
                <w:rFonts w:ascii="Arial" w:eastAsia="Times New Roman" w:hAnsi="Arial" w:cs="Arial"/>
                <w:noProof/>
                <w:sz w:val="12"/>
                <w:szCs w:val="12"/>
                <w:lang w:val="en-US" w:eastAsia="en-MY"/>
              </w:rPr>
              <w:t xml:space="preserve">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57A0FEF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3.3% (9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5661745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73B7F83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6.4% (24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73B9C63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21" w:type="pct"/>
            <w:vAlign w:val="center"/>
          </w:tcPr>
          <w:p w14:paraId="38F7335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7.2% (16)</w:t>
            </w:r>
          </w:p>
        </w:tc>
        <w:tc>
          <w:tcPr>
            <w:tcW w:w="290" w:type="pct"/>
            <w:vAlign w:val="center"/>
          </w:tcPr>
          <w:p w14:paraId="7E7912A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05CC80A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32.6% (58)</w:t>
            </w:r>
          </w:p>
        </w:tc>
        <w:tc>
          <w:tcPr>
            <w:tcW w:w="292" w:type="pct"/>
            <w:vAlign w:val="center"/>
          </w:tcPr>
          <w:p w14:paraId="117082A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315" w:type="pct"/>
            <w:vAlign w:val="center"/>
          </w:tcPr>
          <w:p w14:paraId="2451F1E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479</w:t>
            </w:r>
          </w:p>
        </w:tc>
        <w:tc>
          <w:tcPr>
            <w:tcW w:w="315" w:type="pct"/>
            <w:vAlign w:val="center"/>
          </w:tcPr>
          <w:p w14:paraId="76BAEB1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802</w:t>
            </w:r>
          </w:p>
        </w:tc>
        <w:tc>
          <w:tcPr>
            <w:tcW w:w="311" w:type="pct"/>
            <w:vAlign w:val="center"/>
          </w:tcPr>
          <w:p w14:paraId="7BD98A9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</w:tr>
      <w:tr w:rsidR="00846F08" w:rsidRPr="00214987" w14:paraId="79EA0B57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19C7F2C5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Intubated for Asthma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26B93B3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8.5% (5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2B22A4E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6B1CCA3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4.3% (13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4A85B44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21" w:type="pct"/>
            <w:vAlign w:val="center"/>
          </w:tcPr>
          <w:p w14:paraId="066313F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9.3% (4)</w:t>
            </w:r>
          </w:p>
        </w:tc>
        <w:tc>
          <w:tcPr>
            <w:tcW w:w="290" w:type="pct"/>
            <w:vAlign w:val="center"/>
          </w:tcPr>
          <w:p w14:paraId="2200C4D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128C401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17.4% (31)</w:t>
            </w:r>
          </w:p>
        </w:tc>
        <w:tc>
          <w:tcPr>
            <w:tcW w:w="292" w:type="pct"/>
            <w:vAlign w:val="center"/>
          </w:tcPr>
          <w:p w14:paraId="2983F0A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315" w:type="pct"/>
            <w:vAlign w:val="center"/>
          </w:tcPr>
          <w:p w14:paraId="45B4DE6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591</w:t>
            </w:r>
          </w:p>
        </w:tc>
        <w:tc>
          <w:tcPr>
            <w:tcW w:w="315" w:type="pct"/>
            <w:vAlign w:val="center"/>
          </w:tcPr>
          <w:p w14:paraId="46C5398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292</w:t>
            </w:r>
          </w:p>
        </w:tc>
        <w:tc>
          <w:tcPr>
            <w:tcW w:w="311" w:type="pct"/>
            <w:vAlign w:val="center"/>
          </w:tcPr>
          <w:p w14:paraId="173C287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</w:tr>
      <w:tr w:rsidR="00846F08" w:rsidRPr="00214987" w14:paraId="5F16B3C3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22C1F0D5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Dysfunctional breathing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0540E85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9.3% (16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261DCD4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605848A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48.8% (42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35E7E2D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6</w:t>
            </w:r>
          </w:p>
        </w:tc>
        <w:tc>
          <w:tcPr>
            <w:tcW w:w="521" w:type="pct"/>
            <w:vAlign w:val="center"/>
          </w:tcPr>
          <w:p w14:paraId="1BF555F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1.7% (13)</w:t>
            </w:r>
          </w:p>
        </w:tc>
        <w:tc>
          <w:tcPr>
            <w:tcW w:w="290" w:type="pct"/>
            <w:vAlign w:val="center"/>
          </w:tcPr>
          <w:p w14:paraId="2DEF25F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77" w:type="pct"/>
            <w:vAlign w:val="center"/>
          </w:tcPr>
          <w:p w14:paraId="4A8F602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55.1% (92)</w:t>
            </w:r>
          </w:p>
        </w:tc>
        <w:tc>
          <w:tcPr>
            <w:tcW w:w="292" w:type="pct"/>
            <w:vAlign w:val="center"/>
          </w:tcPr>
          <w:p w14:paraId="7968643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1</w:t>
            </w:r>
          </w:p>
        </w:tc>
        <w:tc>
          <w:tcPr>
            <w:tcW w:w="315" w:type="pct"/>
            <w:vAlign w:val="center"/>
          </w:tcPr>
          <w:p w14:paraId="34D9D76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345</w:t>
            </w:r>
          </w:p>
        </w:tc>
        <w:tc>
          <w:tcPr>
            <w:tcW w:w="315" w:type="pct"/>
            <w:vAlign w:val="center"/>
          </w:tcPr>
          <w:p w14:paraId="2429EF5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25</w:t>
            </w:r>
          </w:p>
        </w:tc>
        <w:tc>
          <w:tcPr>
            <w:tcW w:w="311" w:type="pct"/>
            <w:vAlign w:val="center"/>
          </w:tcPr>
          <w:p w14:paraId="77CF199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686</w:t>
            </w:r>
          </w:p>
        </w:tc>
      </w:tr>
      <w:tr w:rsidR="00846F08" w:rsidRPr="00214987" w14:paraId="2659CE9A" w14:textId="77777777" w:rsidTr="00846F08">
        <w:trPr>
          <w:trHeight w:val="229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04FB394D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ILO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34D2034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5.9% (7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77D5BA5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5D5AE19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7.5% (14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028C4D9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2</w:t>
            </w:r>
          </w:p>
        </w:tc>
        <w:tc>
          <w:tcPr>
            <w:tcW w:w="521" w:type="pct"/>
            <w:vAlign w:val="center"/>
          </w:tcPr>
          <w:p w14:paraId="5B8A8D5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7.7% (3)</w:t>
            </w:r>
          </w:p>
        </w:tc>
        <w:tc>
          <w:tcPr>
            <w:tcW w:w="290" w:type="pct"/>
            <w:vAlign w:val="center"/>
          </w:tcPr>
          <w:p w14:paraId="6D5D7F3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4</w:t>
            </w:r>
          </w:p>
        </w:tc>
        <w:tc>
          <w:tcPr>
            <w:tcW w:w="577" w:type="pct"/>
            <w:vAlign w:val="center"/>
          </w:tcPr>
          <w:p w14:paraId="36E5BFA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13.2% (21)</w:t>
            </w:r>
          </w:p>
        </w:tc>
        <w:tc>
          <w:tcPr>
            <w:tcW w:w="292" w:type="pct"/>
            <w:vAlign w:val="center"/>
          </w:tcPr>
          <w:p w14:paraId="26F5B0A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9</w:t>
            </w:r>
          </w:p>
        </w:tc>
        <w:tc>
          <w:tcPr>
            <w:tcW w:w="315" w:type="pct"/>
            <w:vAlign w:val="center"/>
          </w:tcPr>
          <w:p w14:paraId="3A86A16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340</w:t>
            </w:r>
          </w:p>
        </w:tc>
        <w:tc>
          <w:tcPr>
            <w:tcW w:w="315" w:type="pct"/>
            <w:vAlign w:val="center"/>
          </w:tcPr>
          <w:p w14:paraId="59E9CE3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077</w:t>
            </w:r>
          </w:p>
        </w:tc>
        <w:tc>
          <w:tcPr>
            <w:tcW w:w="311" w:type="pct"/>
            <w:vAlign w:val="center"/>
          </w:tcPr>
          <w:p w14:paraId="799A0FB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140</w:t>
            </w:r>
          </w:p>
        </w:tc>
      </w:tr>
      <w:tr w:rsidR="00846F08" w:rsidRPr="00214987" w14:paraId="17DCC51D" w14:textId="77777777" w:rsidTr="00846F08">
        <w:trPr>
          <w:trHeight w:val="313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5E57ABCE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Depression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6466F11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48% (12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5C3B4DA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465" w:type="pct"/>
            <w:vAlign w:val="center"/>
          </w:tcPr>
          <w:p w14:paraId="6A1FD5A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0.4% (24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6253CEB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3</w:t>
            </w:r>
          </w:p>
        </w:tc>
        <w:tc>
          <w:tcPr>
            <w:tcW w:w="521" w:type="pct"/>
            <w:vAlign w:val="center"/>
          </w:tcPr>
          <w:p w14:paraId="442E300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9.1% (8)</w:t>
            </w:r>
          </w:p>
        </w:tc>
        <w:tc>
          <w:tcPr>
            <w:tcW w:w="290" w:type="pct"/>
            <w:vAlign w:val="center"/>
          </w:tcPr>
          <w:p w14:paraId="3AF5457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77" w:type="pct"/>
            <w:vAlign w:val="center"/>
          </w:tcPr>
          <w:p w14:paraId="6E761C8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42.8% (68)</w:t>
            </w:r>
          </w:p>
        </w:tc>
        <w:tc>
          <w:tcPr>
            <w:tcW w:w="292" w:type="pct"/>
            <w:vAlign w:val="center"/>
          </w:tcPr>
          <w:p w14:paraId="44303E8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9</w:t>
            </w:r>
          </w:p>
        </w:tc>
        <w:tc>
          <w:tcPr>
            <w:tcW w:w="315" w:type="pct"/>
            <w:vAlign w:val="center"/>
          </w:tcPr>
          <w:p w14:paraId="09DBADC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107</w:t>
            </w:r>
          </w:p>
        </w:tc>
        <w:tc>
          <w:tcPr>
            <w:tcW w:w="315" w:type="pct"/>
            <w:vAlign w:val="center"/>
          </w:tcPr>
          <w:p w14:paraId="4BA6012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12</w:t>
            </w:r>
          </w:p>
        </w:tc>
        <w:tc>
          <w:tcPr>
            <w:tcW w:w="311" w:type="pct"/>
            <w:vAlign w:val="center"/>
          </w:tcPr>
          <w:p w14:paraId="3A883EC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624</w:t>
            </w:r>
          </w:p>
        </w:tc>
      </w:tr>
      <w:tr w:rsidR="00846F08" w:rsidRPr="00214987" w14:paraId="4EFD91FC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0B82B032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Anxiety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2FAE2CA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50% (13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47F3EF3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465" w:type="pct"/>
            <w:vAlign w:val="center"/>
          </w:tcPr>
          <w:p w14:paraId="742DD89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6.6% (21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1DDA119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3</w:t>
            </w:r>
          </w:p>
        </w:tc>
        <w:tc>
          <w:tcPr>
            <w:tcW w:w="521" w:type="pct"/>
            <w:vAlign w:val="center"/>
          </w:tcPr>
          <w:p w14:paraId="51E26CE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0.0% (8)</w:t>
            </w:r>
          </w:p>
        </w:tc>
        <w:tc>
          <w:tcPr>
            <w:tcW w:w="290" w:type="pct"/>
            <w:vAlign w:val="center"/>
          </w:tcPr>
          <w:p w14:paraId="7678D4F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3</w:t>
            </w:r>
          </w:p>
        </w:tc>
        <w:tc>
          <w:tcPr>
            <w:tcW w:w="577" w:type="pct"/>
            <w:vAlign w:val="center"/>
          </w:tcPr>
          <w:p w14:paraId="148E51D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38.0% (60)</w:t>
            </w:r>
          </w:p>
        </w:tc>
        <w:tc>
          <w:tcPr>
            <w:tcW w:w="292" w:type="pct"/>
            <w:vAlign w:val="center"/>
          </w:tcPr>
          <w:p w14:paraId="32E727D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9</w:t>
            </w:r>
          </w:p>
        </w:tc>
        <w:tc>
          <w:tcPr>
            <w:tcW w:w="315" w:type="pct"/>
            <w:vAlign w:val="center"/>
          </w:tcPr>
          <w:p w14:paraId="68EFF81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27</w:t>
            </w:r>
          </w:p>
        </w:tc>
        <w:tc>
          <w:tcPr>
            <w:tcW w:w="315" w:type="pct"/>
            <w:vAlign w:val="center"/>
          </w:tcPr>
          <w:p w14:paraId="590D386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b/>
                <w:bCs/>
                <w:noProof/>
                <w:sz w:val="13"/>
                <w:szCs w:val="13"/>
                <w:lang w:val="en-US" w:eastAsia="en-MY"/>
              </w:rPr>
              <w:t>0.011</w:t>
            </w:r>
          </w:p>
        </w:tc>
        <w:tc>
          <w:tcPr>
            <w:tcW w:w="311" w:type="pct"/>
            <w:vAlign w:val="center"/>
          </w:tcPr>
          <w:p w14:paraId="6B3AEF5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245</w:t>
            </w:r>
          </w:p>
        </w:tc>
      </w:tr>
      <w:tr w:rsidR="00846F08" w:rsidRPr="00214987" w14:paraId="01BABEC3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70D64A3C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Bronchiectasis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67EAC9E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8.5% (5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355037D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617A672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4.4% (13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2FD32FC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21" w:type="pct"/>
            <w:vAlign w:val="center"/>
          </w:tcPr>
          <w:p w14:paraId="53DD00D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8.6% (8)</w:t>
            </w:r>
          </w:p>
        </w:tc>
        <w:tc>
          <w:tcPr>
            <w:tcW w:w="290" w:type="pct"/>
            <w:vAlign w:val="center"/>
          </w:tcPr>
          <w:p w14:paraId="60763B9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32D97AA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14.2% (25)</w:t>
            </w:r>
          </w:p>
        </w:tc>
        <w:tc>
          <w:tcPr>
            <w:tcW w:w="292" w:type="pct"/>
            <w:vAlign w:val="center"/>
          </w:tcPr>
          <w:p w14:paraId="5C44491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315" w:type="pct"/>
            <w:vAlign w:val="center"/>
          </w:tcPr>
          <w:p w14:paraId="42B4D61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560</w:t>
            </w:r>
          </w:p>
        </w:tc>
        <w:tc>
          <w:tcPr>
            <w:tcW w:w="315" w:type="pct"/>
            <w:vAlign w:val="center"/>
          </w:tcPr>
          <w:p w14:paraId="2E85146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1" w:type="pct"/>
            <w:vAlign w:val="center"/>
          </w:tcPr>
          <w:p w14:paraId="426D9A0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563</w:t>
            </w:r>
          </w:p>
        </w:tc>
      </w:tr>
      <w:tr w:rsidR="00846F08" w:rsidRPr="00214987" w14:paraId="648108D5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7434E580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Salicylate sensitivity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2C55553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8.5% (5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60B2F72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4CC124C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3.3% (30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28ADDA2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21" w:type="pct"/>
            <w:vAlign w:val="center"/>
          </w:tcPr>
          <w:p w14:paraId="3097433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8.6% (8)</w:t>
            </w:r>
          </w:p>
        </w:tc>
        <w:tc>
          <w:tcPr>
            <w:tcW w:w="290" w:type="pct"/>
            <w:vAlign w:val="center"/>
          </w:tcPr>
          <w:p w14:paraId="35FB6E0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09B8C77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27.8% (49)</w:t>
            </w:r>
          </w:p>
        </w:tc>
        <w:tc>
          <w:tcPr>
            <w:tcW w:w="292" w:type="pct"/>
            <w:vAlign w:val="center"/>
          </w:tcPr>
          <w:p w14:paraId="10C9715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315" w:type="pct"/>
            <w:vAlign w:val="center"/>
          </w:tcPr>
          <w:p w14:paraId="1B0E885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140</w:t>
            </w:r>
          </w:p>
        </w:tc>
        <w:tc>
          <w:tcPr>
            <w:tcW w:w="315" w:type="pct"/>
            <w:vAlign w:val="center"/>
          </w:tcPr>
          <w:p w14:paraId="1790B0F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1" w:type="pct"/>
            <w:vAlign w:val="center"/>
          </w:tcPr>
          <w:p w14:paraId="24E0F0C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307</w:t>
            </w:r>
          </w:p>
        </w:tc>
      </w:tr>
      <w:tr w:rsidR="00846F08" w:rsidRPr="00214987" w14:paraId="683CC53D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453CC2B9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ABPA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470709E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4.8% (4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74139C7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2F6647E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2.2% (11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01E0B46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21" w:type="pct"/>
            <w:vAlign w:val="center"/>
          </w:tcPr>
          <w:p w14:paraId="247553D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4.0% (6)</w:t>
            </w:r>
          </w:p>
        </w:tc>
        <w:tc>
          <w:tcPr>
            <w:tcW w:w="290" w:type="pct"/>
            <w:vAlign w:val="center"/>
          </w:tcPr>
          <w:p w14:paraId="441F48F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7F3DEF2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5.2% (9)</w:t>
            </w:r>
          </w:p>
        </w:tc>
        <w:tc>
          <w:tcPr>
            <w:tcW w:w="292" w:type="pct"/>
            <w:vAlign w:val="center"/>
          </w:tcPr>
          <w:p w14:paraId="060BE44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4</w:t>
            </w:r>
          </w:p>
        </w:tc>
        <w:tc>
          <w:tcPr>
            <w:tcW w:w="315" w:type="pct"/>
            <w:vAlign w:val="center"/>
          </w:tcPr>
          <w:p w14:paraId="1141A4F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746</w:t>
            </w:r>
          </w:p>
        </w:tc>
        <w:tc>
          <w:tcPr>
            <w:tcW w:w="315" w:type="pct"/>
            <w:vAlign w:val="center"/>
          </w:tcPr>
          <w:p w14:paraId="1E61F5B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1" w:type="pct"/>
            <w:vAlign w:val="center"/>
          </w:tcPr>
          <w:p w14:paraId="2F1C357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079</w:t>
            </w:r>
          </w:p>
        </w:tc>
      </w:tr>
      <w:tr w:rsidR="00846F08" w:rsidRPr="00214987" w14:paraId="24131E95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7E67A446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Sulphite sensitivity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69161FF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7.4% (2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0D44CF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3B99BFE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7.8% (7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1464CE4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21" w:type="pct"/>
            <w:vAlign w:val="center"/>
          </w:tcPr>
          <w:p w14:paraId="7A4A31D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1.6% (5)</w:t>
            </w:r>
          </w:p>
        </w:tc>
        <w:tc>
          <w:tcPr>
            <w:tcW w:w="290" w:type="pct"/>
            <w:vAlign w:val="center"/>
          </w:tcPr>
          <w:p w14:paraId="0B66D9D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03C0447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7.4% (13)</w:t>
            </w:r>
          </w:p>
        </w:tc>
        <w:tc>
          <w:tcPr>
            <w:tcW w:w="292" w:type="pct"/>
            <w:vAlign w:val="center"/>
          </w:tcPr>
          <w:p w14:paraId="020F023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3</w:t>
            </w:r>
          </w:p>
        </w:tc>
        <w:tc>
          <w:tcPr>
            <w:tcW w:w="315" w:type="pct"/>
            <w:vAlign w:val="center"/>
          </w:tcPr>
          <w:p w14:paraId="14D3C26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5" w:type="pct"/>
            <w:vAlign w:val="center"/>
          </w:tcPr>
          <w:p w14:paraId="1AD6CB6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699</w:t>
            </w:r>
          </w:p>
        </w:tc>
        <w:tc>
          <w:tcPr>
            <w:tcW w:w="311" w:type="pct"/>
            <w:vAlign w:val="center"/>
          </w:tcPr>
          <w:p w14:paraId="3D453BC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1.000</w:t>
            </w:r>
          </w:p>
        </w:tc>
      </w:tr>
      <w:tr w:rsidR="00846F08" w:rsidRPr="00214987" w14:paraId="08AA5E61" w14:textId="77777777" w:rsidTr="00846F08">
        <w:trPr>
          <w:trHeight w:val="229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0C88F314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COPD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7CE1FB8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7.4% (2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047BBC9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19FED69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6.7% (6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607AD0E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21" w:type="pct"/>
            <w:vAlign w:val="center"/>
          </w:tcPr>
          <w:p w14:paraId="62ADA97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9.3% (4)</w:t>
            </w:r>
          </w:p>
        </w:tc>
        <w:tc>
          <w:tcPr>
            <w:tcW w:w="290" w:type="pct"/>
            <w:vAlign w:val="center"/>
          </w:tcPr>
          <w:p w14:paraId="3B4A981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37B87E3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10.8% (19)</w:t>
            </w:r>
          </w:p>
        </w:tc>
        <w:tc>
          <w:tcPr>
            <w:tcW w:w="292" w:type="pct"/>
            <w:vAlign w:val="center"/>
          </w:tcPr>
          <w:p w14:paraId="3BD007F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315" w:type="pct"/>
            <w:vAlign w:val="center"/>
          </w:tcPr>
          <w:p w14:paraId="36CE306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5" w:type="pct"/>
            <w:vAlign w:val="center"/>
          </w:tcPr>
          <w:p w14:paraId="1F229BB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1" w:type="pct"/>
            <w:vAlign w:val="center"/>
          </w:tcPr>
          <w:p w14:paraId="0DBC378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746</w:t>
            </w:r>
          </w:p>
        </w:tc>
      </w:tr>
      <w:tr w:rsidR="00846F08" w:rsidRPr="00214987" w14:paraId="1879C15F" w14:textId="77777777" w:rsidTr="00846F08">
        <w:trPr>
          <w:trHeight w:val="319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0AF37526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Nasal polyps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38E1F85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4% (6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5000EAA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465" w:type="pct"/>
            <w:vAlign w:val="center"/>
          </w:tcPr>
          <w:p w14:paraId="4E37330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0.9% (18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36AE7BE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6</w:t>
            </w:r>
          </w:p>
        </w:tc>
        <w:tc>
          <w:tcPr>
            <w:tcW w:w="521" w:type="pct"/>
            <w:vAlign w:val="center"/>
          </w:tcPr>
          <w:p w14:paraId="5ED3076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7.5% (15)</w:t>
            </w:r>
          </w:p>
        </w:tc>
        <w:tc>
          <w:tcPr>
            <w:tcW w:w="290" w:type="pct"/>
            <w:vAlign w:val="center"/>
          </w:tcPr>
          <w:p w14:paraId="60D0021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3</w:t>
            </w:r>
          </w:p>
        </w:tc>
        <w:tc>
          <w:tcPr>
            <w:tcW w:w="577" w:type="pct"/>
            <w:vAlign w:val="center"/>
          </w:tcPr>
          <w:p w14:paraId="26EDEA8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9% (31)</w:t>
            </w:r>
          </w:p>
        </w:tc>
        <w:tc>
          <w:tcPr>
            <w:tcW w:w="292" w:type="pct"/>
            <w:vAlign w:val="center"/>
          </w:tcPr>
          <w:p w14:paraId="104A13C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5</w:t>
            </w:r>
          </w:p>
        </w:tc>
        <w:tc>
          <w:tcPr>
            <w:tcW w:w="315" w:type="pct"/>
            <w:vAlign w:val="center"/>
          </w:tcPr>
          <w:p w14:paraId="04E5ACF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743</w:t>
            </w:r>
          </w:p>
        </w:tc>
        <w:tc>
          <w:tcPr>
            <w:tcW w:w="315" w:type="pct"/>
            <w:vAlign w:val="center"/>
          </w:tcPr>
          <w:p w14:paraId="7A2A046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258</w:t>
            </w:r>
          </w:p>
        </w:tc>
        <w:tc>
          <w:tcPr>
            <w:tcW w:w="311" w:type="pct"/>
            <w:vAlign w:val="center"/>
          </w:tcPr>
          <w:p w14:paraId="38F7E0D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591</w:t>
            </w:r>
          </w:p>
        </w:tc>
      </w:tr>
      <w:tr w:rsidR="00846F08" w:rsidRPr="00214987" w14:paraId="77BBB17C" w14:textId="77777777" w:rsidTr="00846F08">
        <w:trPr>
          <w:trHeight w:val="237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11FC1981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Nasal (polyps / sinus) surgery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0F6B21F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2% (8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C039C4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465" w:type="pct"/>
            <w:vAlign w:val="center"/>
          </w:tcPr>
          <w:p w14:paraId="518E766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1.3% (26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616132D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3</w:t>
            </w:r>
          </w:p>
        </w:tc>
        <w:tc>
          <w:tcPr>
            <w:tcW w:w="521" w:type="pct"/>
            <w:vAlign w:val="center"/>
          </w:tcPr>
          <w:p w14:paraId="68E96C9A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5.7% (15)</w:t>
            </w:r>
          </w:p>
        </w:tc>
        <w:tc>
          <w:tcPr>
            <w:tcW w:w="290" w:type="pct"/>
            <w:vAlign w:val="center"/>
          </w:tcPr>
          <w:p w14:paraId="5DF836B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77" w:type="pct"/>
            <w:vAlign w:val="center"/>
          </w:tcPr>
          <w:p w14:paraId="16591F5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9.3% (31)</w:t>
            </w:r>
          </w:p>
        </w:tc>
        <w:tc>
          <w:tcPr>
            <w:tcW w:w="292" w:type="pct"/>
            <w:vAlign w:val="center"/>
          </w:tcPr>
          <w:p w14:paraId="74134FC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7</w:t>
            </w:r>
          </w:p>
        </w:tc>
        <w:tc>
          <w:tcPr>
            <w:tcW w:w="315" w:type="pct"/>
            <w:vAlign w:val="center"/>
          </w:tcPr>
          <w:p w14:paraId="23E8479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949</w:t>
            </w:r>
          </w:p>
        </w:tc>
        <w:tc>
          <w:tcPr>
            <w:tcW w:w="315" w:type="pct"/>
            <w:vAlign w:val="center"/>
          </w:tcPr>
          <w:p w14:paraId="210FD5B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757</w:t>
            </w:r>
          </w:p>
        </w:tc>
        <w:tc>
          <w:tcPr>
            <w:tcW w:w="311" w:type="pct"/>
            <w:vAlign w:val="center"/>
          </w:tcPr>
          <w:p w14:paraId="778656C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145</w:t>
            </w:r>
          </w:p>
        </w:tc>
      </w:tr>
      <w:tr w:rsidR="00846F08" w:rsidRPr="00214987" w14:paraId="74ACAA8D" w14:textId="77777777" w:rsidTr="00846F08">
        <w:trPr>
          <w:trHeight w:val="328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7694CDDE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Urticaria or Angioedema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45AAA62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7.4% (2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3EB5CEC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5FCBB97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3.3% (12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2596AAA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21" w:type="pct"/>
            <w:vAlign w:val="center"/>
          </w:tcPr>
          <w:p w14:paraId="201E7B47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7.0% (3)</w:t>
            </w:r>
          </w:p>
        </w:tc>
        <w:tc>
          <w:tcPr>
            <w:tcW w:w="290" w:type="pct"/>
            <w:vAlign w:val="center"/>
          </w:tcPr>
          <w:p w14:paraId="4C6C10C2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68CBC4A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6.8% (12)</w:t>
            </w:r>
          </w:p>
        </w:tc>
        <w:tc>
          <w:tcPr>
            <w:tcW w:w="292" w:type="pct"/>
            <w:vAlign w:val="center"/>
          </w:tcPr>
          <w:p w14:paraId="6C4352B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315" w:type="pct"/>
            <w:vAlign w:val="center"/>
          </w:tcPr>
          <w:p w14:paraId="6DCA1F5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517</w:t>
            </w:r>
          </w:p>
        </w:tc>
        <w:tc>
          <w:tcPr>
            <w:tcW w:w="315" w:type="pct"/>
            <w:vAlign w:val="center"/>
          </w:tcPr>
          <w:p w14:paraId="7E20F7B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1" w:type="pct"/>
            <w:vAlign w:val="center"/>
          </w:tcPr>
          <w:p w14:paraId="51CB05D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1.000</w:t>
            </w:r>
          </w:p>
        </w:tc>
      </w:tr>
      <w:tr w:rsidR="00846F08" w:rsidRPr="00214987" w14:paraId="28374240" w14:textId="77777777" w:rsidTr="00846F08">
        <w:trPr>
          <w:trHeight w:val="277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1F17D710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OSA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70A253C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1.1% (3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1E74163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6685F734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4.4% (4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3C6965F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521" w:type="pct"/>
            <w:vAlign w:val="center"/>
          </w:tcPr>
          <w:p w14:paraId="3278EFD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4.7% (2)</w:t>
            </w:r>
          </w:p>
        </w:tc>
        <w:tc>
          <w:tcPr>
            <w:tcW w:w="290" w:type="pct"/>
            <w:vAlign w:val="center"/>
          </w:tcPr>
          <w:p w14:paraId="64971A9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13E5331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11.5% (20)</w:t>
            </w:r>
          </w:p>
        </w:tc>
        <w:tc>
          <w:tcPr>
            <w:tcW w:w="292" w:type="pct"/>
            <w:vAlign w:val="center"/>
          </w:tcPr>
          <w:p w14:paraId="5AE586FE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4</w:t>
            </w:r>
          </w:p>
        </w:tc>
        <w:tc>
          <w:tcPr>
            <w:tcW w:w="315" w:type="pct"/>
            <w:vAlign w:val="center"/>
          </w:tcPr>
          <w:p w14:paraId="32789A5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350</w:t>
            </w:r>
          </w:p>
        </w:tc>
        <w:tc>
          <w:tcPr>
            <w:tcW w:w="315" w:type="pct"/>
            <w:vAlign w:val="center"/>
          </w:tcPr>
          <w:p w14:paraId="57C69E53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367</w:t>
            </w:r>
          </w:p>
        </w:tc>
        <w:tc>
          <w:tcPr>
            <w:tcW w:w="311" w:type="pct"/>
            <w:vAlign w:val="center"/>
          </w:tcPr>
          <w:p w14:paraId="79B4CD5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1.000</w:t>
            </w:r>
          </w:p>
        </w:tc>
      </w:tr>
      <w:tr w:rsidR="00846F08" w:rsidRPr="00214987" w14:paraId="614B1662" w14:textId="77777777" w:rsidTr="00846F08">
        <w:trPr>
          <w:trHeight w:val="267"/>
          <w:jc w:val="center"/>
        </w:trPr>
        <w:tc>
          <w:tcPr>
            <w:tcW w:w="819" w:type="pct"/>
            <w:shd w:val="clear" w:color="auto" w:fill="auto"/>
            <w:noWrap/>
            <w:vAlign w:val="center"/>
          </w:tcPr>
          <w:p w14:paraId="6AF56697" w14:textId="77777777" w:rsidR="00846F08" w:rsidRPr="00E344F5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</w:pPr>
            <w:r w:rsidRPr="00E344F5">
              <w:rPr>
                <w:rFonts w:ascii="Arial" w:eastAsia="Times New Roman" w:hAnsi="Arial" w:cs="Arial"/>
                <w:b/>
                <w:bCs/>
                <w:noProof/>
                <w:sz w:val="12"/>
                <w:szCs w:val="12"/>
                <w:lang w:val="en-US" w:eastAsia="en-MY"/>
              </w:rPr>
              <w:t xml:space="preserve">Eczema, Ever </w:t>
            </w:r>
          </w:p>
        </w:tc>
        <w:tc>
          <w:tcPr>
            <w:tcW w:w="521" w:type="pct"/>
            <w:shd w:val="clear" w:color="auto" w:fill="auto"/>
            <w:noWrap/>
            <w:vAlign w:val="center"/>
          </w:tcPr>
          <w:p w14:paraId="636DAAC9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5.9% (7)</w:t>
            </w:r>
          </w:p>
        </w:tc>
        <w:tc>
          <w:tcPr>
            <w:tcW w:w="289" w:type="pct"/>
            <w:shd w:val="clear" w:color="auto" w:fill="auto"/>
            <w:noWrap/>
            <w:vAlign w:val="center"/>
          </w:tcPr>
          <w:p w14:paraId="013DCBA6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465" w:type="pct"/>
            <w:vAlign w:val="center"/>
          </w:tcPr>
          <w:p w14:paraId="3ABA3EA0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33.0% (30)</w:t>
            </w:r>
          </w:p>
        </w:tc>
        <w:tc>
          <w:tcPr>
            <w:tcW w:w="284" w:type="pct"/>
            <w:shd w:val="clear" w:color="auto" w:fill="auto"/>
            <w:noWrap/>
            <w:vAlign w:val="center"/>
          </w:tcPr>
          <w:p w14:paraId="1601571F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1</w:t>
            </w:r>
          </w:p>
        </w:tc>
        <w:tc>
          <w:tcPr>
            <w:tcW w:w="521" w:type="pct"/>
            <w:vAlign w:val="center"/>
          </w:tcPr>
          <w:p w14:paraId="4C77FAC8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25.6% (11)</w:t>
            </w:r>
          </w:p>
        </w:tc>
        <w:tc>
          <w:tcPr>
            <w:tcW w:w="290" w:type="pct"/>
            <w:vAlign w:val="center"/>
          </w:tcPr>
          <w:p w14:paraId="31DC9F2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0</w:t>
            </w:r>
          </w:p>
        </w:tc>
        <w:tc>
          <w:tcPr>
            <w:tcW w:w="577" w:type="pct"/>
            <w:vAlign w:val="center"/>
          </w:tcPr>
          <w:p w14:paraId="77D356FD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21.6% (38)</w:t>
            </w:r>
          </w:p>
        </w:tc>
        <w:tc>
          <w:tcPr>
            <w:tcW w:w="292" w:type="pct"/>
            <w:vAlign w:val="center"/>
          </w:tcPr>
          <w:p w14:paraId="01BD195B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1"/>
                <w:szCs w:val="11"/>
                <w:lang w:val="en-US" w:eastAsia="en-MY"/>
              </w:rPr>
              <w:t>2</w:t>
            </w:r>
          </w:p>
        </w:tc>
        <w:tc>
          <w:tcPr>
            <w:tcW w:w="315" w:type="pct"/>
            <w:vAlign w:val="center"/>
          </w:tcPr>
          <w:p w14:paraId="4E826BD5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0.489</w:t>
            </w:r>
          </w:p>
        </w:tc>
        <w:tc>
          <w:tcPr>
            <w:tcW w:w="315" w:type="pct"/>
            <w:vAlign w:val="center"/>
          </w:tcPr>
          <w:p w14:paraId="7C6FB7EC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  <w:t>1.000</w:t>
            </w:r>
          </w:p>
        </w:tc>
        <w:tc>
          <w:tcPr>
            <w:tcW w:w="311" w:type="pct"/>
            <w:vAlign w:val="center"/>
          </w:tcPr>
          <w:p w14:paraId="64EFDF01" w14:textId="77777777" w:rsidR="00846F08" w:rsidRPr="00214987" w:rsidRDefault="00846F08" w:rsidP="00E9202C">
            <w:pPr>
              <w:spacing w:before="20" w:after="20" w:line="240" w:lineRule="auto"/>
              <w:jc w:val="center"/>
              <w:rPr>
                <w:rFonts w:ascii="Arial" w:eastAsia="Times New Roman" w:hAnsi="Arial" w:cs="Arial"/>
                <w:noProof/>
                <w:sz w:val="13"/>
                <w:szCs w:val="13"/>
                <w:lang w:val="en-US" w:eastAsia="en-MY"/>
              </w:rPr>
            </w:pPr>
            <w:r w:rsidRPr="00214987">
              <w:rPr>
                <w:rFonts w:ascii="Arial" w:hAnsi="Arial" w:cs="Arial"/>
                <w:noProof/>
                <w:sz w:val="13"/>
                <w:szCs w:val="13"/>
                <w:lang w:val="en-US"/>
              </w:rPr>
              <w:t>0.614</w:t>
            </w:r>
          </w:p>
        </w:tc>
      </w:tr>
    </w:tbl>
    <w:p w14:paraId="397A2846" w14:textId="2FAA7834" w:rsidR="00CB1414" w:rsidRPr="006B199F" w:rsidRDefault="00846F08" w:rsidP="007367DF">
      <w:pPr>
        <w:rPr>
          <w:sz w:val="10"/>
          <w:szCs w:val="10"/>
        </w:rPr>
      </w:pPr>
      <w:r w:rsidRPr="006B199F">
        <w:rPr>
          <w:rFonts w:ascii="Arial" w:hAnsi="Arial" w:cs="Arial"/>
          <w:noProof/>
          <w:sz w:val="10"/>
          <w:szCs w:val="10"/>
          <w:lang w:val="en-US"/>
        </w:rPr>
        <w:t xml:space="preserve">Categorical data </w:t>
      </w:r>
      <w:r w:rsidR="0039576F" w:rsidRPr="006B199F">
        <w:rPr>
          <w:rFonts w:ascii="Arial" w:hAnsi="Arial" w:cs="Arial"/>
          <w:noProof/>
          <w:sz w:val="10"/>
          <w:szCs w:val="10"/>
          <w:lang w:val="en-US"/>
        </w:rPr>
        <w:t xml:space="preserve">: </w:t>
      </w:r>
      <w:r w:rsidRPr="006B199F">
        <w:rPr>
          <w:rFonts w:ascii="Arial" w:hAnsi="Arial" w:cs="Arial"/>
          <w:noProof/>
          <w:sz w:val="10"/>
          <w:szCs w:val="10"/>
          <w:lang w:val="en-US"/>
        </w:rPr>
        <w:t>proportions and numbers. Continuous data</w:t>
      </w:r>
      <w:r w:rsidR="0039576F" w:rsidRPr="006B199F">
        <w:rPr>
          <w:rFonts w:ascii="Arial" w:hAnsi="Arial" w:cs="Arial"/>
          <w:noProof/>
          <w:sz w:val="10"/>
          <w:szCs w:val="10"/>
          <w:lang w:val="en-US"/>
        </w:rPr>
        <w:t xml:space="preserve">: </w:t>
      </w:r>
      <w:r w:rsidRPr="006B199F">
        <w:rPr>
          <w:rFonts w:ascii="Arial" w:hAnsi="Arial" w:cs="Arial"/>
          <w:noProof/>
          <w:sz w:val="10"/>
          <w:szCs w:val="10"/>
          <w:lang w:val="en-US"/>
        </w:rPr>
        <w:t>Median + Interquartile range (IQR) or Mean + standard deviation (SD).</w:t>
      </w:r>
      <w:r w:rsidRPr="006B199F">
        <w:rPr>
          <w:rFonts w:ascii="Arial" w:eastAsia="Times New Roman" w:hAnsi="Arial" w:cs="Arial"/>
          <w:noProof/>
          <w:sz w:val="10"/>
          <w:szCs w:val="10"/>
          <w:lang w:val="en-US" w:eastAsia="en-MY"/>
        </w:rPr>
        <w:t xml:space="preserve"> </w:t>
      </w:r>
      <w:r w:rsidRPr="006B199F">
        <w:rPr>
          <w:rFonts w:ascii="Arial" w:eastAsia="Times New Roman" w:hAnsi="Arial" w:cs="Arial"/>
          <w:noProof/>
          <w:sz w:val="10"/>
          <w:szCs w:val="10"/>
          <w:vertAlign w:val="superscript"/>
          <w:lang w:val="en-US" w:eastAsia="en-MY"/>
        </w:rPr>
        <w:t>a</w:t>
      </w:r>
      <w:r w:rsidRPr="006B199F">
        <w:rPr>
          <w:rFonts w:ascii="Arial" w:eastAsia="Times New Roman" w:hAnsi="Arial" w:cs="Arial"/>
          <w:noProof/>
          <w:sz w:val="10"/>
          <w:szCs w:val="10"/>
          <w:lang w:val="en-US" w:eastAsia="en-MY"/>
        </w:rPr>
        <w:t xml:space="preserve">: For biologic groups, In the preceding 12 months prior to biologic approval. </w:t>
      </w:r>
      <w:r w:rsidRPr="006B199F">
        <w:rPr>
          <w:rFonts w:ascii="Arial" w:eastAsia="Times New Roman" w:hAnsi="Arial" w:cs="Arial"/>
          <w:noProof/>
          <w:sz w:val="10"/>
          <w:szCs w:val="10"/>
          <w:vertAlign w:val="superscript"/>
          <w:lang w:val="en-US" w:eastAsia="en-MY"/>
        </w:rPr>
        <w:t>b</w:t>
      </w:r>
      <w:r w:rsidRPr="006B199F">
        <w:rPr>
          <w:rFonts w:ascii="Arial" w:eastAsia="Times New Roman" w:hAnsi="Arial" w:cs="Arial"/>
          <w:noProof/>
          <w:sz w:val="10"/>
          <w:szCs w:val="10"/>
          <w:lang w:val="en-US" w:eastAsia="en-MY"/>
        </w:rPr>
        <w:t xml:space="preserve">: For the non-biologic group,at </w:t>
      </w:r>
      <w:r w:rsidRPr="006B199F">
        <w:rPr>
          <w:rFonts w:ascii="Arial" w:hAnsi="Arial" w:cs="Arial"/>
          <w:noProof/>
          <w:sz w:val="10"/>
          <w:szCs w:val="10"/>
          <w:lang w:val="en-US"/>
        </w:rPr>
        <w:t xml:space="preserve">WATCH enrolment. </w:t>
      </w:r>
      <w:bookmarkStart w:id="1" w:name="_Hlk59138932"/>
      <w:r w:rsidRPr="006B199F">
        <w:rPr>
          <w:rFonts w:ascii="Arial" w:eastAsia="Times New Roman" w:hAnsi="Arial" w:cs="Arial"/>
          <w:noProof/>
          <w:sz w:val="10"/>
          <w:szCs w:val="10"/>
          <w:vertAlign w:val="superscript"/>
          <w:lang w:val="en-US" w:eastAsia="en-MY"/>
        </w:rPr>
        <w:t>c</w:t>
      </w:r>
      <w:r w:rsidRPr="006B199F">
        <w:rPr>
          <w:rFonts w:ascii="Arial" w:eastAsia="Times New Roman" w:hAnsi="Arial" w:cs="Arial"/>
          <w:noProof/>
          <w:sz w:val="10"/>
          <w:szCs w:val="10"/>
          <w:lang w:val="en-US" w:eastAsia="en-MY"/>
        </w:rPr>
        <w:t>:</w:t>
      </w:r>
      <w:bookmarkEnd w:id="1"/>
      <w:r w:rsidRPr="006B199F">
        <w:rPr>
          <w:rFonts w:ascii="Arial" w:hAnsi="Arial" w:cs="Arial"/>
          <w:noProof/>
          <w:sz w:val="10"/>
          <w:szCs w:val="10"/>
          <w:lang w:val="en-US"/>
        </w:rPr>
        <w:t xml:space="preserve"> for biologic groups, </w:t>
      </w:r>
      <w:r w:rsidRPr="006B199F">
        <w:rPr>
          <w:rFonts w:ascii="Arial" w:eastAsia="Times New Roman" w:hAnsi="Arial" w:cs="Arial"/>
          <w:noProof/>
          <w:sz w:val="10"/>
          <w:szCs w:val="10"/>
          <w:lang w:val="en-US" w:eastAsia="en-MY"/>
        </w:rPr>
        <w:t xml:space="preserve">at baseline biologic visit. Exacerbations: incidence of exacerbations requiring OCS / increase in maintenance OCS. </w:t>
      </w:r>
      <w:r w:rsidRPr="006B199F">
        <w:rPr>
          <w:rFonts w:ascii="Arial" w:hAnsi="Arial" w:cs="Arial"/>
          <w:noProof/>
          <w:sz w:val="10"/>
          <w:szCs w:val="10"/>
          <w:lang w:val="en-US"/>
        </w:rPr>
        <w:t>AHE: acute healthcare encounters, which include Emergency department/ hospital admissions. PBE: peripheral blood eosinophils. µL: microlitre. ACQ6: Asthma Control Questionnaire 6. FENO: fractional exhaled nitric oxide.  ppb: parts per billion. IgE: immunoglobulin E. kU/L: kilounits per litre.  OCS: oral corticosteroids. mg: milligrams. FEV</w:t>
      </w:r>
      <w:r w:rsidRPr="006B199F">
        <w:rPr>
          <w:rFonts w:ascii="Arial" w:hAnsi="Arial" w:cs="Arial"/>
          <w:noProof/>
          <w:sz w:val="10"/>
          <w:szCs w:val="10"/>
          <w:vertAlign w:val="subscript"/>
          <w:lang w:val="en-US"/>
        </w:rPr>
        <w:t>1</w:t>
      </w:r>
      <w:r w:rsidRPr="006B199F">
        <w:rPr>
          <w:rFonts w:ascii="Arial" w:hAnsi="Arial" w:cs="Arial"/>
          <w:noProof/>
          <w:sz w:val="10"/>
          <w:szCs w:val="10"/>
          <w:lang w:val="en-US"/>
        </w:rPr>
        <w:t xml:space="preserve">: forced expiratory volume in one second. Adult-onset: Age of asthma onset ≥18 years GORD: Gastro-oesophageal reflux.disease. SPT: skin prick test.  sIgE: specific IgE. ICU: intensive care unit. ILO: intermittent laryngeal obstruction. ABPA: allergic bronchopulmonary aspergillosis. COPD: chronic obstructive pulmonary disease. OSA: obstructive sleep apnoea. </w:t>
      </w:r>
      <w:r w:rsidRPr="006B199F">
        <w:rPr>
          <w:rFonts w:ascii="Arial" w:eastAsia="Times New Roman" w:hAnsi="Arial" w:cs="Arial"/>
          <w:noProof/>
          <w:sz w:val="10"/>
          <w:szCs w:val="10"/>
          <w:lang w:val="en-US" w:eastAsia="en-MY"/>
        </w:rPr>
        <w:t xml:space="preserve">The severe asthma, non-biologic (SNB) group is a common comparator group extracted from WATCH. They were participants who either had ≥4 exacerbations or ≥1 AHE or were on maintenance OCS in the past year but did not commence biologic therapy during the study period. Combined non-responders were a combined group of Omalizumab non-responders (N=12) and Mepolizumab </w:t>
      </w:r>
      <w:r w:rsidR="00C32C2F" w:rsidRPr="006B199F">
        <w:rPr>
          <w:rFonts w:ascii="Arial" w:eastAsia="Times New Roman" w:hAnsi="Arial" w:cs="Arial"/>
          <w:noProof/>
          <w:sz w:val="10"/>
          <w:szCs w:val="10"/>
          <w:lang w:val="en-US" w:eastAsia="en-MY"/>
        </w:rPr>
        <w:t>non-</w:t>
      </w:r>
      <w:r w:rsidRPr="006B199F">
        <w:rPr>
          <w:rFonts w:ascii="Arial" w:eastAsia="Times New Roman" w:hAnsi="Arial" w:cs="Arial"/>
          <w:noProof/>
          <w:sz w:val="10"/>
          <w:szCs w:val="10"/>
          <w:lang w:val="en-US" w:eastAsia="en-MY"/>
        </w:rPr>
        <w:t xml:space="preserve">responders (N=15). </w:t>
      </w:r>
      <w:r w:rsidRPr="006B199F">
        <w:rPr>
          <w:rFonts w:ascii="Arial" w:hAnsi="Arial" w:cs="Arial"/>
          <w:noProof/>
          <w:sz w:val="10"/>
          <w:szCs w:val="10"/>
          <w:lang w:val="en-US"/>
        </w:rPr>
        <w:t xml:space="preserve">Unpaired t-tests, Mann-Whitney U test, Chi-square tests or Fisher’s exact tests were used, where appropriate, to calculate P-values.   </w:t>
      </w:r>
    </w:p>
    <w:sectPr w:rsidR="00CB1414" w:rsidRPr="006B19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F1DDD"/>
    <w:multiLevelType w:val="hybridMultilevel"/>
    <w:tmpl w:val="C45C92C6"/>
    <w:lvl w:ilvl="0" w:tplc="9C9EDA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30656"/>
    <w:multiLevelType w:val="multilevel"/>
    <w:tmpl w:val="794CB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873ABA"/>
    <w:multiLevelType w:val="hybridMultilevel"/>
    <w:tmpl w:val="5BE6E4D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340AB"/>
    <w:multiLevelType w:val="hybridMultilevel"/>
    <w:tmpl w:val="24227BC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03334C"/>
    <w:multiLevelType w:val="hybridMultilevel"/>
    <w:tmpl w:val="2B62DC62"/>
    <w:lvl w:ilvl="0" w:tplc="7F0C7850">
      <w:start w:val="1"/>
      <w:numFmt w:val="decimal"/>
      <w:lvlText w:val="%1."/>
      <w:lvlJc w:val="left"/>
      <w:pPr>
        <w:ind w:left="1056" w:hanging="696"/>
      </w:pPr>
      <w:rPr>
        <w:rFonts w:hint="default"/>
        <w:sz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9C6395"/>
    <w:multiLevelType w:val="hybridMultilevel"/>
    <w:tmpl w:val="96387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EF638E"/>
    <w:multiLevelType w:val="hybridMultilevel"/>
    <w:tmpl w:val="19F2CD0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8369C"/>
    <w:multiLevelType w:val="hybridMultilevel"/>
    <w:tmpl w:val="4476DB8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F067F4"/>
    <w:multiLevelType w:val="hybridMultilevel"/>
    <w:tmpl w:val="8E061C0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3621B0"/>
    <w:multiLevelType w:val="hybridMultilevel"/>
    <w:tmpl w:val="D298A380"/>
    <w:lvl w:ilvl="0" w:tplc="1D2EE4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753EF1"/>
    <w:multiLevelType w:val="hybridMultilevel"/>
    <w:tmpl w:val="CFDA746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1378AE"/>
    <w:multiLevelType w:val="hybridMultilevel"/>
    <w:tmpl w:val="EA84788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7D043E"/>
    <w:multiLevelType w:val="hybridMultilevel"/>
    <w:tmpl w:val="FA70607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0"/>
  </w:num>
  <w:num w:numId="4">
    <w:abstractNumId w:val="7"/>
  </w:num>
  <w:num w:numId="5">
    <w:abstractNumId w:val="3"/>
  </w:num>
  <w:num w:numId="6">
    <w:abstractNumId w:val="12"/>
  </w:num>
  <w:num w:numId="7">
    <w:abstractNumId w:val="11"/>
  </w:num>
  <w:num w:numId="8">
    <w:abstractNumId w:val="1"/>
  </w:num>
  <w:num w:numId="9">
    <w:abstractNumId w:val="6"/>
  </w:num>
  <w:num w:numId="10">
    <w:abstractNumId w:val="8"/>
  </w:num>
  <w:num w:numId="11">
    <w:abstractNumId w:val="5"/>
  </w:num>
  <w:num w:numId="12">
    <w:abstractNumId w:val="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DQytzAyMDMzMzRV0lEKTi0uzszPAykwrgUA5hBeECwAAAA="/>
  </w:docVars>
  <w:rsids>
    <w:rsidRoot w:val="007367DF"/>
    <w:rsid w:val="00083C24"/>
    <w:rsid w:val="00094BA1"/>
    <w:rsid w:val="000A2479"/>
    <w:rsid w:val="002C702F"/>
    <w:rsid w:val="00314813"/>
    <w:rsid w:val="0039576F"/>
    <w:rsid w:val="004B1F6E"/>
    <w:rsid w:val="004C4E06"/>
    <w:rsid w:val="005268CE"/>
    <w:rsid w:val="0054613F"/>
    <w:rsid w:val="00561286"/>
    <w:rsid w:val="0058171B"/>
    <w:rsid w:val="005F4524"/>
    <w:rsid w:val="00667AC0"/>
    <w:rsid w:val="00674ED3"/>
    <w:rsid w:val="00677B47"/>
    <w:rsid w:val="0068027C"/>
    <w:rsid w:val="00697D03"/>
    <w:rsid w:val="006B199F"/>
    <w:rsid w:val="006E7A17"/>
    <w:rsid w:val="007367DF"/>
    <w:rsid w:val="0078054F"/>
    <w:rsid w:val="007944C4"/>
    <w:rsid w:val="007F75C4"/>
    <w:rsid w:val="00846F08"/>
    <w:rsid w:val="008F4109"/>
    <w:rsid w:val="00912209"/>
    <w:rsid w:val="009175C5"/>
    <w:rsid w:val="00944C75"/>
    <w:rsid w:val="00956DE3"/>
    <w:rsid w:val="009B13EC"/>
    <w:rsid w:val="009C1400"/>
    <w:rsid w:val="009F6804"/>
    <w:rsid w:val="00A35AEE"/>
    <w:rsid w:val="00AC4B84"/>
    <w:rsid w:val="00B00E4B"/>
    <w:rsid w:val="00B454FE"/>
    <w:rsid w:val="00B60401"/>
    <w:rsid w:val="00BA5635"/>
    <w:rsid w:val="00C32C2F"/>
    <w:rsid w:val="00C802C4"/>
    <w:rsid w:val="00C96872"/>
    <w:rsid w:val="00CB1414"/>
    <w:rsid w:val="00CF6DFF"/>
    <w:rsid w:val="00D12E6F"/>
    <w:rsid w:val="00D42729"/>
    <w:rsid w:val="00D82E0A"/>
    <w:rsid w:val="00DC4365"/>
    <w:rsid w:val="00E030FF"/>
    <w:rsid w:val="00E344F5"/>
    <w:rsid w:val="00E44A32"/>
    <w:rsid w:val="00EB27DF"/>
    <w:rsid w:val="00EB34B3"/>
    <w:rsid w:val="00EF5C57"/>
    <w:rsid w:val="00F00D76"/>
    <w:rsid w:val="00F21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923C9"/>
  <w15:chartTrackingRefBased/>
  <w15:docId w15:val="{7B58B49B-151E-4E8E-B256-4EE446B8A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67DF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67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67D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67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7DF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367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67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67DF"/>
    <w:rPr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7367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qFormat/>
    <w:rsid w:val="007367DF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67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67DF"/>
    <w:rPr>
      <w:b/>
      <w:bCs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367D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367D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67DF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7367DF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367DF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7367DF"/>
  </w:style>
  <w:style w:type="table" w:styleId="GridTable2-Accent1">
    <w:name w:val="Grid Table 2 Accent 1"/>
    <w:basedOn w:val="TableNormal"/>
    <w:uiPriority w:val="47"/>
    <w:rsid w:val="007367DF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67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7D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367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7DF"/>
    <w:rPr>
      <w:lang w:val="en-GB"/>
    </w:rPr>
  </w:style>
  <w:style w:type="paragraph" w:styleId="Revision">
    <w:name w:val="Revision"/>
    <w:hidden/>
    <w:uiPriority w:val="99"/>
    <w:semiHidden/>
    <w:rsid w:val="007367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3637E3-6074-4349-B845-9A511471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945</Words>
  <Characters>16789</Characters>
  <Application>Microsoft Office Word</Application>
  <DocSecurity>0</DocSecurity>
  <Lines>139</Lines>
  <Paragraphs>39</Paragraphs>
  <ScaleCrop>false</ScaleCrop>
  <Company/>
  <LinksUpToDate>false</LinksUpToDate>
  <CharactersWithSpaces>19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fong</dc:creator>
  <cp:keywords/>
  <dc:description/>
  <cp:lastModifiedBy>Harini V.</cp:lastModifiedBy>
  <cp:revision>8</cp:revision>
  <dcterms:created xsi:type="dcterms:W3CDTF">2021-01-27T16:57:00Z</dcterms:created>
  <dcterms:modified xsi:type="dcterms:W3CDTF">2021-04-2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vancouver</vt:lpwstr>
  </property>
  <property fmtid="{D5CDD505-2E9C-101B-9397-08002B2CF9AE}" pid="4" name="Mendeley Unique User Id_1">
    <vt:lpwstr>f34ea424-e3c2-3e06-a30c-d64984e477a2</vt:lpwstr>
  </property>
</Properties>
</file>